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91103" w14:textId="565CDB3D" w:rsidR="00A51CFB" w:rsidRPr="00A51CFB" w:rsidRDefault="0043078F" w:rsidP="005F4C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3078F">
        <w:rPr>
          <w:rFonts w:ascii="Times New Roman" w:eastAsia="Times New Roman" w:hAnsi="Times New Roman" w:cs="Times New Roman" w:hint="eastAsia"/>
          <w:sz w:val="24"/>
          <w:szCs w:val="24"/>
        </w:rPr>
        <w:t>(T2)</w:t>
      </w:r>
      <w:r w:rsidRPr="0043078F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43078F">
        <w:rPr>
          <w:rFonts w:ascii="Times New Roman" w:eastAsia="Times New Roman" w:hAnsi="Times New Roman" w:cs="Times New Roman" w:hint="eastAsia"/>
          <w:sz w:val="24"/>
          <w:szCs w:val="24"/>
        </w:rPr>
        <w:t>EntityFramework</w:t>
      </w:r>
      <w:proofErr w:type="spellEnd"/>
      <w:r w:rsidR="00396454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396454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396454">
        <w:rPr>
          <w:rFonts w:ascii="Times New Roman" w:eastAsia="Times New Roman" w:hAnsi="Times New Roman" w:cs="Times New Roman"/>
          <w:sz w:val="24"/>
          <w:szCs w:val="24"/>
        </w:rPr>
        <w:t>: 8503b39c-5887-4634-8291-facfb3117924</w:t>
      </w:r>
      <w:r w:rsidR="00396454">
        <w:rPr>
          <w:rFonts w:ascii="Times New Roman" w:eastAsia="Times New Roman" w:hAnsi="Times New Roman" w:cs="Times New Roman"/>
          <w:sz w:val="24"/>
          <w:szCs w:val="24"/>
        </w:rPr>
        <w:br/>
      </w:r>
      <w:r w:rsidR="00396454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396454">
        <w:rPr>
          <w:rFonts w:ascii="Times New Roman" w:eastAsia="Times New Roman" w:hAnsi="Times New Roman" w:cs="Times New Roman"/>
          <w:sz w:val="24"/>
          <w:szCs w:val="24"/>
        </w:rPr>
        <w:br/>
      </w:r>
      <w:r w:rsidR="00BC4A9E" w:rsidRPr="00BC4A9E">
        <w:rPr>
          <w:rFonts w:ascii="Times New Roman" w:eastAsia="Times New Roman" w:hAnsi="Times New Roman" w:cs="Times New Roman" w:hint="eastAsia"/>
          <w:sz w:val="24"/>
          <w:szCs w:val="24"/>
        </w:rPr>
        <w:t>(T2)</w:t>
      </w:r>
      <w:r w:rsidR="00BC4A9E" w:rsidRPr="00BC4A9E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="00BC4A9E" w:rsidRPr="00BC4A9E">
        <w:rPr>
          <w:rFonts w:ascii="Times New Roman" w:eastAsia="Times New Roman" w:hAnsi="Times New Roman" w:cs="Times New Roman" w:hint="eastAsia"/>
          <w:sz w:val="24"/>
          <w:szCs w:val="24"/>
        </w:rPr>
        <w:t>EntityFramework</w:t>
      </w:r>
      <w:proofErr w:type="spellEnd"/>
      <w:r w:rsidR="00396454">
        <w:rPr>
          <w:rFonts w:ascii="新細明體" w:eastAsia="新細明體" w:hAnsi="新細明體" w:cs="新細明體"/>
          <w:sz w:val="24"/>
          <w:szCs w:val="24"/>
        </w:rPr>
        <w:br/>
      </w:r>
      <w:r w:rsidR="00396454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396454">
        <w:rPr>
          <w:rFonts w:ascii="Times New Roman" w:eastAsia="Times New Roman" w:hAnsi="Times New Roman" w:cs="Times New Roman"/>
          <w:sz w:val="24"/>
          <w:szCs w:val="24"/>
        </w:rPr>
        <w:br/>
      </w:r>
      <w:r w:rsidR="00A51CFB" w:rsidRPr="00A51CFB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2E5E5C69" w14:textId="77777777" w:rsidR="00A51CFB" w:rsidRPr="00A51CFB" w:rsidRDefault="00A51CFB" w:rsidP="005F4C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1CFB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50BE416" w14:textId="77777777" w:rsidR="00A51CFB" w:rsidRPr="00A51CFB" w:rsidRDefault="00A51CFB" w:rsidP="005F4C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1CFB">
        <w:rPr>
          <w:rFonts w:ascii="Times New Roman" w:eastAsia="Times New Roman" w:hAnsi="Times New Roman" w:cs="Times New Roman"/>
          <w:sz w:val="24"/>
          <w:szCs w:val="24"/>
        </w:rPr>
        <w:t xml:space="preserve">1. Create DB: </w:t>
      </w:r>
      <w:proofErr w:type="spellStart"/>
      <w:r w:rsidRPr="00A51CFB">
        <w:rPr>
          <w:rFonts w:ascii="Times New Roman" w:eastAsia="Times New Roman" w:hAnsi="Times New Roman" w:cs="Times New Roman"/>
          <w:sz w:val="24"/>
          <w:szCs w:val="24"/>
        </w:rPr>
        <w:t>OnlineGame</w:t>
      </w:r>
      <w:proofErr w:type="spellEnd"/>
    </w:p>
    <w:p w14:paraId="643A05D1" w14:textId="77777777" w:rsidR="00A51CFB" w:rsidRPr="00A51CFB" w:rsidRDefault="00A51CFB" w:rsidP="005F4C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1CFB">
        <w:rPr>
          <w:rFonts w:ascii="Times New Roman" w:eastAsia="Times New Roman" w:hAnsi="Times New Roman" w:cs="Times New Roman"/>
          <w:sz w:val="24"/>
          <w:szCs w:val="24"/>
        </w:rPr>
        <w:t xml:space="preserve">1.1. Create DB: </w:t>
      </w:r>
      <w:proofErr w:type="spellStart"/>
      <w:r w:rsidRPr="00A51CFB">
        <w:rPr>
          <w:rFonts w:ascii="Times New Roman" w:eastAsia="Times New Roman" w:hAnsi="Times New Roman" w:cs="Times New Roman"/>
          <w:sz w:val="24"/>
          <w:szCs w:val="24"/>
        </w:rPr>
        <w:t>OnlineGame</w:t>
      </w:r>
      <w:proofErr w:type="spellEnd"/>
    </w:p>
    <w:p w14:paraId="20FE1D70" w14:textId="77777777" w:rsidR="00A51CFB" w:rsidRPr="00A51CFB" w:rsidRDefault="00A51CFB" w:rsidP="005F4C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1CFB">
        <w:rPr>
          <w:rFonts w:ascii="Times New Roman" w:eastAsia="Times New Roman" w:hAnsi="Times New Roman" w:cs="Times New Roman"/>
          <w:sz w:val="24"/>
          <w:szCs w:val="24"/>
        </w:rPr>
        <w:t>1.2. Create Gamer Table</w:t>
      </w:r>
    </w:p>
    <w:p w14:paraId="4FBC047D" w14:textId="77777777" w:rsidR="00A51CFB" w:rsidRPr="00A51CFB" w:rsidRDefault="00A51CFB" w:rsidP="005F4C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1CFB">
        <w:rPr>
          <w:rFonts w:ascii="Times New Roman" w:eastAsia="Times New Roman" w:hAnsi="Times New Roman" w:cs="Times New Roman"/>
          <w:sz w:val="24"/>
          <w:szCs w:val="24"/>
        </w:rPr>
        <w:t>1.3. Create Database level security login</w:t>
      </w:r>
    </w:p>
    <w:p w14:paraId="7B050F17" w14:textId="77777777" w:rsidR="00A51CFB" w:rsidRPr="00A51CFB" w:rsidRDefault="00A51CFB" w:rsidP="005F4C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1CFB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C20E3D7" w14:textId="77777777" w:rsidR="00A51CFB" w:rsidRPr="00A51CFB" w:rsidRDefault="00A51CFB" w:rsidP="005F4C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1CFB">
        <w:rPr>
          <w:rFonts w:ascii="Times New Roman" w:eastAsia="Times New Roman" w:hAnsi="Times New Roman" w:cs="Times New Roman"/>
          <w:sz w:val="24"/>
          <w:szCs w:val="24"/>
        </w:rPr>
        <w:t>2. Entity Framework</w:t>
      </w:r>
    </w:p>
    <w:p w14:paraId="64D15398" w14:textId="77777777" w:rsidR="00A51CFB" w:rsidRPr="00A51CFB" w:rsidRDefault="00A51CFB" w:rsidP="005F4C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1CFB">
        <w:rPr>
          <w:rFonts w:ascii="Times New Roman" w:eastAsia="Times New Roman" w:hAnsi="Times New Roman" w:cs="Times New Roman"/>
          <w:sz w:val="24"/>
          <w:szCs w:val="24"/>
        </w:rPr>
        <w:t>2.1. Install Entity Framework</w:t>
      </w:r>
    </w:p>
    <w:p w14:paraId="4D80D9AA" w14:textId="77777777" w:rsidR="00A51CFB" w:rsidRPr="00A51CFB" w:rsidRDefault="00A51CFB" w:rsidP="005F4C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1CFB">
        <w:rPr>
          <w:rFonts w:ascii="Times New Roman" w:eastAsia="Times New Roman" w:hAnsi="Times New Roman" w:cs="Times New Roman"/>
          <w:sz w:val="24"/>
          <w:szCs w:val="24"/>
        </w:rPr>
        <w:t xml:space="preserve">2.2. </w:t>
      </w:r>
      <w:proofErr w:type="spellStart"/>
      <w:proofErr w:type="gramStart"/>
      <w:r w:rsidRPr="00A51CFB">
        <w:rPr>
          <w:rFonts w:ascii="Times New Roman" w:eastAsia="Times New Roman" w:hAnsi="Times New Roman" w:cs="Times New Roman"/>
          <w:sz w:val="24"/>
          <w:szCs w:val="24"/>
        </w:rPr>
        <w:t>Web.config</w:t>
      </w:r>
      <w:proofErr w:type="spellEnd"/>
      <w:r w:rsidRPr="00A51CFB">
        <w:rPr>
          <w:rFonts w:ascii="Times New Roman" w:eastAsia="Times New Roman" w:hAnsi="Times New Roman" w:cs="Times New Roman"/>
          <w:sz w:val="24"/>
          <w:szCs w:val="24"/>
        </w:rPr>
        <w:t xml:space="preserve"> :</w:t>
      </w:r>
      <w:proofErr w:type="gramEnd"/>
      <w:r w:rsidRPr="00A51CFB">
        <w:rPr>
          <w:rFonts w:ascii="Times New Roman" w:eastAsia="Times New Roman" w:hAnsi="Times New Roman" w:cs="Times New Roman"/>
          <w:sz w:val="24"/>
          <w:szCs w:val="24"/>
        </w:rPr>
        <w:t xml:space="preserve"> Add Connection String</w:t>
      </w:r>
    </w:p>
    <w:p w14:paraId="632B3ABA" w14:textId="77777777" w:rsidR="00A51CFB" w:rsidRPr="00A51CFB" w:rsidRDefault="00A51CFB" w:rsidP="005F4C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1CFB">
        <w:rPr>
          <w:rFonts w:ascii="Times New Roman" w:eastAsia="Times New Roman" w:hAnsi="Times New Roman" w:cs="Times New Roman"/>
          <w:sz w:val="24"/>
          <w:szCs w:val="24"/>
        </w:rPr>
        <w:t>2.3. Data/</w:t>
      </w:r>
      <w:proofErr w:type="spellStart"/>
      <w:r w:rsidRPr="00A51CFB">
        <w:rPr>
          <w:rFonts w:ascii="Times New Roman" w:eastAsia="Times New Roman" w:hAnsi="Times New Roman" w:cs="Times New Roman"/>
          <w:sz w:val="24"/>
          <w:szCs w:val="24"/>
        </w:rPr>
        <w:t>OnlineGameContext.cs</w:t>
      </w:r>
      <w:proofErr w:type="spellEnd"/>
    </w:p>
    <w:p w14:paraId="0C78E7F6" w14:textId="77777777" w:rsidR="00A51CFB" w:rsidRPr="00A51CFB" w:rsidRDefault="00A51CFB" w:rsidP="005F4C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1CFB">
        <w:rPr>
          <w:rFonts w:ascii="Times New Roman" w:eastAsia="Times New Roman" w:hAnsi="Times New Roman" w:cs="Times New Roman"/>
          <w:sz w:val="24"/>
          <w:szCs w:val="24"/>
        </w:rPr>
        <w:t>2.4. Models/</w:t>
      </w:r>
      <w:proofErr w:type="spellStart"/>
      <w:r w:rsidRPr="00A51CFB">
        <w:rPr>
          <w:rFonts w:ascii="Times New Roman" w:eastAsia="Times New Roman" w:hAnsi="Times New Roman" w:cs="Times New Roman"/>
          <w:sz w:val="24"/>
          <w:szCs w:val="24"/>
        </w:rPr>
        <w:t>Gamer.cs</w:t>
      </w:r>
      <w:proofErr w:type="spellEnd"/>
    </w:p>
    <w:p w14:paraId="15677B8C" w14:textId="77777777" w:rsidR="00A51CFB" w:rsidRPr="00A51CFB" w:rsidRDefault="00A51CFB" w:rsidP="005F4C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1CFB">
        <w:rPr>
          <w:rFonts w:ascii="Times New Roman" w:eastAsia="Times New Roman" w:hAnsi="Times New Roman" w:cs="Times New Roman"/>
          <w:sz w:val="24"/>
          <w:szCs w:val="24"/>
        </w:rPr>
        <w:t>2.5. Controllers/</w:t>
      </w:r>
      <w:proofErr w:type="spellStart"/>
      <w:r w:rsidRPr="00A51CFB">
        <w:rPr>
          <w:rFonts w:ascii="Times New Roman" w:eastAsia="Times New Roman" w:hAnsi="Times New Roman" w:cs="Times New Roman"/>
          <w:sz w:val="24"/>
          <w:szCs w:val="24"/>
        </w:rPr>
        <w:t>GamerController.cs</w:t>
      </w:r>
      <w:proofErr w:type="spellEnd"/>
    </w:p>
    <w:p w14:paraId="3DFB5FA9" w14:textId="77777777" w:rsidR="00A51CFB" w:rsidRPr="00A51CFB" w:rsidRDefault="00A51CFB" w:rsidP="005F4C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1CFB">
        <w:rPr>
          <w:rFonts w:ascii="Times New Roman" w:eastAsia="Times New Roman" w:hAnsi="Times New Roman" w:cs="Times New Roman"/>
          <w:sz w:val="24"/>
          <w:szCs w:val="24"/>
        </w:rPr>
        <w:t>2.6. Views/Gamer/</w:t>
      </w:r>
      <w:proofErr w:type="spellStart"/>
      <w:r w:rsidRPr="00A51CFB">
        <w:rPr>
          <w:rFonts w:ascii="Times New Roman" w:eastAsia="Times New Roman" w:hAnsi="Times New Roman" w:cs="Times New Roman"/>
          <w:sz w:val="24"/>
          <w:szCs w:val="24"/>
        </w:rPr>
        <w:t>Details.cshtml</w:t>
      </w:r>
      <w:proofErr w:type="spellEnd"/>
    </w:p>
    <w:p w14:paraId="6B97F51B" w14:textId="23566405" w:rsidR="00025409" w:rsidRDefault="00A51CFB" w:rsidP="005F4C79">
      <w:pPr>
        <w:spacing w:after="0"/>
      </w:pPr>
      <w:r w:rsidRPr="00A51CFB">
        <w:rPr>
          <w:rFonts w:ascii="Times New Roman" w:eastAsia="Times New Roman" w:hAnsi="Times New Roman" w:cs="Times New Roman"/>
          <w:sz w:val="24"/>
          <w:szCs w:val="24"/>
        </w:rPr>
        <w:t>2.7. URL</w:t>
      </w:r>
      <w:r w:rsidR="00396454">
        <w:rPr>
          <w:rFonts w:ascii="Times New Roman" w:eastAsia="Times New Roman" w:hAnsi="Times New Roman" w:cs="Times New Roman"/>
          <w:sz w:val="24"/>
          <w:szCs w:val="24"/>
        </w:rPr>
        <w:br/>
      </w:r>
      <w:r w:rsidR="00396454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396454">
        <w:rPr>
          <w:rFonts w:ascii="Times New Roman" w:eastAsia="Times New Roman" w:hAnsi="Times New Roman" w:cs="Times New Roman"/>
          <w:sz w:val="24"/>
          <w:szCs w:val="24"/>
        </w:rPr>
        <w:br/>
      </w:r>
      <w:r w:rsidR="00396454">
        <w:br/>
      </w:r>
      <w:r w:rsidR="00396454">
        <w:br/>
      </w:r>
    </w:p>
    <w:p w14:paraId="3FA3006C" w14:textId="77777777" w:rsidR="00025409" w:rsidRDefault="00025409" w:rsidP="005F4C79">
      <w:pPr>
        <w:spacing w:after="0"/>
      </w:pPr>
      <w:r>
        <w:rPr>
          <w:sz w:val="48"/>
          <w:szCs w:val="48"/>
        </w:rPr>
        <w:t>0. Summary</w:t>
      </w:r>
    </w:p>
    <w:p w14:paraId="6B541390" w14:textId="77777777" w:rsidR="00025409" w:rsidRDefault="00025409" w:rsidP="005F4C79">
      <w:pPr>
        <w:spacing w:after="0"/>
      </w:pPr>
    </w:p>
    <w:p w14:paraId="137F5D79" w14:textId="77777777" w:rsidR="00025409" w:rsidRDefault="00025409" w:rsidP="005F4C79">
      <w:pPr>
        <w:spacing w:after="0"/>
      </w:pPr>
    </w:p>
    <w:p w14:paraId="18319CA3" w14:textId="77777777" w:rsidR="00025409" w:rsidRDefault="00025409" w:rsidP="005F4C79">
      <w:pPr>
        <w:spacing w:after="0"/>
      </w:pPr>
      <w:r>
        <w:t xml:space="preserve">* </w:t>
      </w:r>
      <w:r>
        <w:t>完全手寫</w:t>
      </w:r>
      <w:r>
        <w:t>Entity Framework</w:t>
      </w:r>
      <w:r>
        <w:t>連接資料</w:t>
      </w:r>
      <w:r>
        <w:rPr>
          <w:rFonts w:ascii="新細明體" w:eastAsia="新細明體" w:hAnsi="新細明體" w:cs="新細明體" w:hint="eastAsia"/>
        </w:rPr>
        <w:t>庫</w:t>
      </w:r>
    </w:p>
    <w:p w14:paraId="4252DD1A" w14:textId="77777777" w:rsidR="00025409" w:rsidRDefault="00025409" w:rsidP="005F4C79">
      <w:pPr>
        <w:spacing w:after="0"/>
      </w:pPr>
      <w:r>
        <w:t xml:space="preserve">    * </w:t>
      </w:r>
      <w:r>
        <w:t>身為一個專業的工程師，你不能只會使用自動生成而不求甚解，該部分不依靠任何工具，讓你完全手寫出</w:t>
      </w:r>
      <w:r>
        <w:t>Database First</w:t>
      </w:r>
      <w:r>
        <w:t>的</w:t>
      </w:r>
      <w:r>
        <w:t>Entity Framework</w:t>
      </w:r>
      <w:r>
        <w:t>程式碼。這和市面上那些拉來拉去自動生成的課程是完全不一樣的。你只有透過完全手寫，才能完善你的理解。本課程就是要讓你完美</w:t>
      </w:r>
      <w:r>
        <w:t>K.O.</w:t>
      </w:r>
      <w:r>
        <w:t>資料庫連結觀念</w:t>
      </w:r>
      <w:r>
        <w:rPr>
          <w:rFonts w:ascii="新細明體" w:eastAsia="新細明體" w:hAnsi="新細明體" w:cs="新細明體" w:hint="eastAsia"/>
        </w:rPr>
        <w:t>。</w:t>
      </w:r>
    </w:p>
    <w:p w14:paraId="7FF8F7A6" w14:textId="77777777" w:rsidR="00025409" w:rsidRDefault="00025409" w:rsidP="005F4C79">
      <w:pPr>
        <w:spacing w:after="0"/>
      </w:pPr>
      <w:r>
        <w:t>--------------------------------</w:t>
      </w:r>
    </w:p>
    <w:p w14:paraId="0D4186E8" w14:textId="77777777" w:rsidR="00025409" w:rsidRDefault="00025409" w:rsidP="005F4C79">
      <w:pPr>
        <w:spacing w:after="0"/>
      </w:pPr>
      <w:r>
        <w:t>This is the continuous of the previous torrential.</w:t>
      </w:r>
    </w:p>
    <w:p w14:paraId="25E11F77" w14:textId="77777777" w:rsidR="00025409" w:rsidRDefault="00025409" w:rsidP="005F4C79">
      <w:pPr>
        <w:spacing w:after="0"/>
      </w:pPr>
      <w:r>
        <w:t>In this tutorial, we will discuss</w:t>
      </w:r>
    </w:p>
    <w:p w14:paraId="4880E003" w14:textId="77777777" w:rsidR="00025409" w:rsidRDefault="00025409" w:rsidP="005F4C79">
      <w:pPr>
        <w:spacing w:after="0"/>
      </w:pPr>
      <w:r>
        <w:t>* Entity Framework</w:t>
      </w:r>
    </w:p>
    <w:p w14:paraId="131EAD62" w14:textId="77777777" w:rsidR="00025409" w:rsidRDefault="00025409" w:rsidP="005F4C79">
      <w:pPr>
        <w:spacing w:after="0"/>
      </w:pPr>
      <w:r>
        <w:t>=========================================</w:t>
      </w:r>
    </w:p>
    <w:p w14:paraId="1AEE375C" w14:textId="77777777" w:rsidR="00025409" w:rsidRDefault="00025409" w:rsidP="005F4C79">
      <w:pPr>
        <w:spacing w:after="0"/>
      </w:pPr>
      <w:r>
        <w:t>由於</w:t>
      </w:r>
      <w:r>
        <w:t>MVC</w:t>
      </w:r>
      <w:r>
        <w:t>課程</w:t>
      </w:r>
      <w:r>
        <w:t xml:space="preserve"> </w:t>
      </w:r>
      <w:r>
        <w:t>的範例都是由</w:t>
      </w:r>
      <w:r>
        <w:t>Entity Framework</w:t>
      </w:r>
      <w:r>
        <w:t>所寫成</w:t>
      </w:r>
      <w:r>
        <w:rPr>
          <w:rFonts w:ascii="新細明體" w:eastAsia="新細明體" w:hAnsi="新細明體" w:cs="新細明體" w:hint="eastAsia"/>
        </w:rPr>
        <w:t>，</w:t>
      </w:r>
    </w:p>
    <w:p w14:paraId="3FCE8516" w14:textId="77777777" w:rsidR="00025409" w:rsidRDefault="00025409" w:rsidP="005F4C79">
      <w:pPr>
        <w:spacing w:after="0"/>
      </w:pPr>
      <w:r>
        <w:t>所以必須要先有一點點的</w:t>
      </w:r>
      <w:r>
        <w:t>Entity Framework</w:t>
      </w:r>
      <w:r>
        <w:t>的基礎才可以繼續學</w:t>
      </w:r>
      <w:r>
        <w:t>MVC</w:t>
      </w:r>
      <w:r>
        <w:t>下去</w:t>
      </w:r>
      <w:r>
        <w:rPr>
          <w:rFonts w:ascii="新細明體" w:eastAsia="新細明體" w:hAnsi="新細明體" w:cs="新細明體" w:hint="eastAsia"/>
        </w:rPr>
        <w:t>。</w:t>
      </w:r>
    </w:p>
    <w:p w14:paraId="70D46D76" w14:textId="77777777" w:rsidR="00025409" w:rsidRDefault="00025409" w:rsidP="005F4C79">
      <w:pPr>
        <w:spacing w:after="0"/>
      </w:pPr>
      <w:r>
        <w:t>由於</w:t>
      </w:r>
      <w:r>
        <w:t>Entity Framework</w:t>
      </w:r>
      <w:r>
        <w:t>課程</w:t>
      </w:r>
      <w:r>
        <w:t xml:space="preserve"> </w:t>
      </w:r>
      <w:r>
        <w:t>的使用者介面的範例都是搭配</w:t>
      </w:r>
      <w:r>
        <w:t>MVC</w:t>
      </w:r>
      <w:r>
        <w:t>所寫成</w:t>
      </w:r>
      <w:r>
        <w:rPr>
          <w:rFonts w:ascii="新細明體" w:eastAsia="新細明體" w:hAnsi="新細明體" w:cs="新細明體" w:hint="eastAsia"/>
        </w:rPr>
        <w:t>，</w:t>
      </w:r>
    </w:p>
    <w:p w14:paraId="20784B38" w14:textId="77777777" w:rsidR="00025409" w:rsidRDefault="00025409" w:rsidP="005F4C79">
      <w:pPr>
        <w:spacing w:after="0"/>
      </w:pPr>
      <w:r>
        <w:t>所以必須要先有一點點的</w:t>
      </w:r>
      <w:r>
        <w:t>MVC</w:t>
      </w:r>
      <w:r>
        <w:t>的基礎才可以繼續學</w:t>
      </w:r>
      <w:r>
        <w:t>Entity Framework</w:t>
      </w:r>
      <w:r>
        <w:t>下去</w:t>
      </w:r>
      <w:r>
        <w:rPr>
          <w:rFonts w:ascii="新細明體" w:eastAsia="新細明體" w:hAnsi="新細明體" w:cs="新細明體" w:hint="eastAsia"/>
        </w:rPr>
        <w:t>。</w:t>
      </w:r>
    </w:p>
    <w:p w14:paraId="41EA66DB" w14:textId="77777777" w:rsidR="00025409" w:rsidRDefault="00025409" w:rsidP="005F4C79">
      <w:pPr>
        <w:spacing w:after="0"/>
      </w:pPr>
      <w:r>
        <w:t>原則上我的學程必須要先學</w:t>
      </w:r>
      <w:r>
        <w:t>MVC</w:t>
      </w:r>
      <w:r>
        <w:t>才能學</w:t>
      </w:r>
      <w:r>
        <w:t>Entity Framework</w:t>
      </w:r>
    </w:p>
    <w:p w14:paraId="5878AC49" w14:textId="77777777" w:rsidR="00025409" w:rsidRDefault="00025409" w:rsidP="005F4C79">
      <w:pPr>
        <w:spacing w:after="0"/>
      </w:pPr>
      <w:r>
        <w:t>但是我擔心，有人沒學過我的</w:t>
      </w:r>
      <w:r>
        <w:t>MVC</w:t>
      </w:r>
      <w:r>
        <w:t>課程就跑去先學</w:t>
      </w:r>
      <w:r>
        <w:t>Entity Framework</w:t>
      </w:r>
      <w:r>
        <w:t>課程</w:t>
      </w:r>
      <w:r>
        <w:rPr>
          <w:rFonts w:ascii="新細明體" w:eastAsia="新細明體" w:hAnsi="新細明體" w:cs="新細明體" w:hint="eastAsia"/>
        </w:rPr>
        <w:t>，</w:t>
      </w:r>
    </w:p>
    <w:p w14:paraId="2876465C" w14:textId="77777777" w:rsidR="00025409" w:rsidRDefault="00025409" w:rsidP="005F4C79">
      <w:pPr>
        <w:spacing w:after="0"/>
      </w:pPr>
      <w:r>
        <w:t>這樣肯定學</w:t>
      </w:r>
      <w:r>
        <w:t>Entity Framework</w:t>
      </w:r>
      <w:r>
        <w:t>的時候會</w:t>
      </w:r>
      <w:r>
        <w:t>GG</w:t>
      </w:r>
      <w:r>
        <w:rPr>
          <w:rFonts w:ascii="新細明體" w:eastAsia="新細明體" w:hAnsi="新細明體" w:cs="新細明體" w:hint="eastAsia"/>
        </w:rPr>
        <w:t>。</w:t>
      </w:r>
    </w:p>
    <w:p w14:paraId="5C760918" w14:textId="77777777" w:rsidR="00025409" w:rsidRDefault="00025409" w:rsidP="005F4C79">
      <w:pPr>
        <w:spacing w:after="0"/>
      </w:pPr>
      <w:r>
        <w:t>因</w:t>
      </w:r>
      <w:r>
        <w:rPr>
          <w:rFonts w:ascii="新細明體" w:eastAsia="新細明體" w:hAnsi="新細明體" w:cs="新細明體" w:hint="eastAsia"/>
        </w:rPr>
        <w:t>此</w:t>
      </w:r>
    </w:p>
    <w:p w14:paraId="3747B71C" w14:textId="77777777" w:rsidR="00025409" w:rsidRDefault="00025409" w:rsidP="005F4C79">
      <w:pPr>
        <w:spacing w:after="0"/>
      </w:pPr>
      <w:r>
        <w:t>在設計課程的時候，我逼不得已，只好</w:t>
      </w:r>
      <w:r>
        <w:rPr>
          <w:rFonts w:ascii="新細明體" w:eastAsia="新細明體" w:hAnsi="新細明體" w:cs="新細明體" w:hint="eastAsia"/>
        </w:rPr>
        <w:t>讓</w:t>
      </w:r>
    </w:p>
    <w:p w14:paraId="55487B65" w14:textId="77777777" w:rsidR="00025409" w:rsidRDefault="00025409" w:rsidP="005F4C79">
      <w:pPr>
        <w:spacing w:after="0"/>
      </w:pPr>
      <w:r>
        <w:t>MVC</w:t>
      </w:r>
      <w:r>
        <w:t>課程裡面的</w:t>
      </w:r>
      <w:r>
        <w:t xml:space="preserve">Tutorial 1 </w:t>
      </w:r>
      <w:r>
        <w:t>和</w:t>
      </w:r>
      <w:r>
        <w:t xml:space="preserve"> Tutorial 2 </w:t>
      </w:r>
      <w:r>
        <w:rPr>
          <w:rFonts w:ascii="新細明體" w:eastAsia="新細明體" w:hAnsi="新細明體" w:cs="新細明體" w:hint="eastAsia"/>
        </w:rPr>
        <w:t>和</w:t>
      </w:r>
    </w:p>
    <w:p w14:paraId="58B2C3CE" w14:textId="77777777" w:rsidR="00025409" w:rsidRDefault="00025409" w:rsidP="005F4C79">
      <w:pPr>
        <w:spacing w:after="0"/>
      </w:pPr>
      <w:r>
        <w:t>Entity Framework</w:t>
      </w:r>
      <w:r>
        <w:t>課程裡面的</w:t>
      </w:r>
      <w:r>
        <w:t xml:space="preserve">Tutorial 1 </w:t>
      </w:r>
      <w:r>
        <w:t>和</w:t>
      </w:r>
      <w:r>
        <w:t xml:space="preserve"> Tutorial 2 </w:t>
      </w:r>
      <w:r>
        <w:t>是完全一樣的</w:t>
      </w:r>
      <w:r>
        <w:rPr>
          <w:rFonts w:ascii="新細明體" w:eastAsia="新細明體" w:hAnsi="新細明體" w:cs="新細明體" w:hint="eastAsia"/>
        </w:rPr>
        <w:t>。</w:t>
      </w:r>
    </w:p>
    <w:p w14:paraId="5D0EA82D" w14:textId="77777777" w:rsidR="00025409" w:rsidRDefault="00025409" w:rsidP="005F4C79">
      <w:pPr>
        <w:spacing w:after="0"/>
      </w:pPr>
      <w:r>
        <w:t>這樣的課程設計</w:t>
      </w:r>
      <w:r>
        <w:rPr>
          <w:rFonts w:ascii="新細明體" w:eastAsia="新細明體" w:hAnsi="新細明體" w:cs="新細明體" w:hint="eastAsia"/>
        </w:rPr>
        <w:t>，</w:t>
      </w:r>
    </w:p>
    <w:p w14:paraId="1656A73C" w14:textId="77777777" w:rsidR="00025409" w:rsidRDefault="00025409" w:rsidP="005F4C79">
      <w:pPr>
        <w:spacing w:after="0"/>
      </w:pPr>
      <w:r>
        <w:t>一方面是讓已經學過</w:t>
      </w:r>
      <w:r>
        <w:t>MVC</w:t>
      </w:r>
      <w:r>
        <w:t>課程的學生在學</w:t>
      </w:r>
      <w:r>
        <w:t>Entity Framework</w:t>
      </w:r>
      <w:r>
        <w:t>課程的時候</w:t>
      </w:r>
      <w:r>
        <w:rPr>
          <w:rFonts w:ascii="新細明體" w:eastAsia="新細明體" w:hAnsi="新細明體" w:cs="新細明體" w:hint="eastAsia"/>
        </w:rPr>
        <w:t>，</w:t>
      </w:r>
    </w:p>
    <w:p w14:paraId="155A56F5" w14:textId="77777777" w:rsidR="00025409" w:rsidRDefault="00025409" w:rsidP="005F4C79">
      <w:pPr>
        <w:spacing w:after="0"/>
      </w:pPr>
      <w:r>
        <w:t>重新快速複習</w:t>
      </w:r>
      <w:r>
        <w:t>MVC</w:t>
      </w:r>
      <w:r>
        <w:t>觀念</w:t>
      </w:r>
      <w:r>
        <w:rPr>
          <w:rFonts w:ascii="新細明體" w:eastAsia="新細明體" w:hAnsi="新細明體" w:cs="新細明體" w:hint="eastAsia"/>
        </w:rPr>
        <w:t>。</w:t>
      </w:r>
    </w:p>
    <w:p w14:paraId="45C6A449" w14:textId="77777777" w:rsidR="00025409" w:rsidRDefault="00025409" w:rsidP="005F4C79">
      <w:pPr>
        <w:spacing w:after="0"/>
      </w:pPr>
      <w:r>
        <w:t>另一方面是讓沒學過</w:t>
      </w:r>
      <w:r>
        <w:t>MVC</w:t>
      </w:r>
      <w:r>
        <w:t>課程的學生在學</w:t>
      </w:r>
      <w:r>
        <w:t>Entity Framework</w:t>
      </w:r>
      <w:r>
        <w:t>課程的時候</w:t>
      </w:r>
      <w:r>
        <w:rPr>
          <w:rFonts w:ascii="新細明體" w:eastAsia="新細明體" w:hAnsi="新細明體" w:cs="新細明體" w:hint="eastAsia"/>
        </w:rPr>
        <w:t>，</w:t>
      </w:r>
    </w:p>
    <w:p w14:paraId="70994F98" w14:textId="77777777" w:rsidR="00025409" w:rsidRDefault="00025409" w:rsidP="005F4C79">
      <w:pPr>
        <w:spacing w:after="0"/>
      </w:pPr>
      <w:r>
        <w:lastRenderedPageBreak/>
        <w:t>可以有稍微一點點</w:t>
      </w:r>
      <w:r>
        <w:t>MVC</w:t>
      </w:r>
      <w:r>
        <w:t>基礎觀念</w:t>
      </w:r>
      <w:r>
        <w:rPr>
          <w:rFonts w:ascii="新細明體" w:eastAsia="新細明體" w:hAnsi="新細明體" w:cs="新細明體" w:hint="eastAsia"/>
        </w:rPr>
        <w:t>。</w:t>
      </w:r>
    </w:p>
    <w:p w14:paraId="448F7A92" w14:textId="77777777" w:rsidR="00025409" w:rsidRDefault="00025409" w:rsidP="005F4C79">
      <w:pPr>
        <w:spacing w:after="0"/>
      </w:pPr>
      <w:r>
        <w:t>如果你事先讀過</w:t>
      </w:r>
      <w:r>
        <w:t>MVC</w:t>
      </w:r>
      <w:r>
        <w:t>的</w:t>
      </w:r>
      <w:r>
        <w:t xml:space="preserve">Tutorial 1 </w:t>
      </w:r>
      <w:r>
        <w:t>和</w:t>
      </w:r>
      <w:r>
        <w:t xml:space="preserve"> Tutorial 2</w:t>
      </w:r>
      <w:r>
        <w:rPr>
          <w:rFonts w:ascii="新細明體" w:eastAsia="新細明體" w:hAnsi="新細明體" w:cs="新細明體" w:hint="eastAsia"/>
        </w:rPr>
        <w:t>，</w:t>
      </w:r>
    </w:p>
    <w:p w14:paraId="4F5E12B9" w14:textId="77777777" w:rsidR="00025409" w:rsidRDefault="00025409" w:rsidP="005F4C79">
      <w:pPr>
        <w:spacing w:after="0"/>
      </w:pPr>
      <w:r>
        <w:t>那麼在學</w:t>
      </w:r>
      <w:r>
        <w:t>Entity Framework</w:t>
      </w:r>
      <w:r>
        <w:t>課程的時候</w:t>
      </w:r>
      <w:r>
        <w:rPr>
          <w:rFonts w:ascii="新細明體" w:eastAsia="新細明體" w:hAnsi="新細明體" w:cs="新細明體" w:hint="eastAsia"/>
        </w:rPr>
        <w:t>，</w:t>
      </w:r>
    </w:p>
    <w:p w14:paraId="67011B52" w14:textId="77777777" w:rsidR="00025409" w:rsidRDefault="00025409" w:rsidP="005F4C79">
      <w:pPr>
        <w:spacing w:after="0"/>
      </w:pPr>
      <w:r>
        <w:t>覺得完全不需要複習</w:t>
      </w:r>
      <w:r>
        <w:t>MVC</w:t>
      </w:r>
      <w:r>
        <w:t>的基礎觀念的話</w:t>
      </w:r>
      <w:r>
        <w:rPr>
          <w:rFonts w:ascii="新細明體" w:eastAsia="新細明體" w:hAnsi="新細明體" w:cs="新細明體" w:hint="eastAsia"/>
        </w:rPr>
        <w:t>，</w:t>
      </w:r>
    </w:p>
    <w:p w14:paraId="30820A02" w14:textId="77777777" w:rsidR="00025409" w:rsidRDefault="00025409" w:rsidP="005F4C79">
      <w:pPr>
        <w:spacing w:after="0"/>
      </w:pPr>
      <w:proofErr w:type="gramStart"/>
      <w:r>
        <w:t>就麻你</w:t>
      </w:r>
      <w:proofErr w:type="gramEnd"/>
      <w:r>
        <w:t>跳</w:t>
      </w:r>
      <w:r>
        <w:rPr>
          <w:rFonts w:ascii="新細明體" w:eastAsia="新細明體" w:hAnsi="新細明體" w:cs="新細明體" w:hint="eastAsia"/>
        </w:rPr>
        <w:t>過</w:t>
      </w:r>
    </w:p>
    <w:p w14:paraId="07C6B3D0" w14:textId="77777777" w:rsidR="00025409" w:rsidRDefault="00025409" w:rsidP="005F4C79">
      <w:pPr>
        <w:spacing w:after="0"/>
      </w:pPr>
      <w:r>
        <w:t>Thanks</w:t>
      </w:r>
    </w:p>
    <w:p w14:paraId="6CECF82B" w14:textId="77777777" w:rsidR="00025409" w:rsidRDefault="00025409" w:rsidP="005F4C79">
      <w:pPr>
        <w:spacing w:after="0"/>
      </w:pPr>
      <w:r>
        <w:t>=========================================</w:t>
      </w:r>
    </w:p>
    <w:p w14:paraId="59F98002" w14:textId="77777777" w:rsidR="00025409" w:rsidRDefault="00025409" w:rsidP="005F4C79">
      <w:pPr>
        <w:spacing w:after="0"/>
      </w:pPr>
      <w:r>
        <w:t>Clarify</w:t>
      </w:r>
      <w:r>
        <w:t>澄清</w:t>
      </w:r>
      <w:r>
        <w:t>:</w:t>
      </w:r>
    </w:p>
    <w:p w14:paraId="53B0A644" w14:textId="114F8FDC" w:rsidR="00025409" w:rsidRDefault="00025409" w:rsidP="005F4C79">
      <w:pPr>
        <w:spacing w:after="0"/>
      </w:pPr>
      <w:r>
        <w:rPr>
          <w:noProof/>
        </w:rPr>
        <w:drawing>
          <wp:inline distT="0" distB="0" distL="0" distR="0" wp14:anchorId="31134C7C" wp14:editId="2510D1DB">
            <wp:extent cx="5274310" cy="297497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75ADE" w14:textId="77777777" w:rsidR="00025409" w:rsidRDefault="00025409" w:rsidP="005F4C79">
      <w:pPr>
        <w:spacing w:after="0"/>
      </w:pPr>
    </w:p>
    <w:p w14:paraId="5895BA28" w14:textId="77777777" w:rsidR="00025409" w:rsidRDefault="00025409" w:rsidP="005F4C79">
      <w:pPr>
        <w:spacing w:after="0"/>
      </w:pPr>
      <w:r>
        <w:t>在我的</w:t>
      </w:r>
      <w:r>
        <w:t>Video</w:t>
      </w:r>
    </w:p>
    <w:p w14:paraId="031383A0" w14:textId="77777777" w:rsidR="00025409" w:rsidRDefault="00025409" w:rsidP="005F4C79">
      <w:pPr>
        <w:spacing w:after="0"/>
      </w:pPr>
      <w:r>
        <w:t>我</w:t>
      </w:r>
      <w:r>
        <w:rPr>
          <w:rFonts w:ascii="新細明體" w:eastAsia="新細明體" w:hAnsi="新細明體" w:cs="新細明體" w:hint="eastAsia"/>
        </w:rPr>
        <w:t>說</w:t>
      </w:r>
    </w:p>
    <w:p w14:paraId="1EAD449A" w14:textId="77777777" w:rsidR="00025409" w:rsidRDefault="00025409" w:rsidP="005F4C79">
      <w:pPr>
        <w:spacing w:after="0"/>
      </w:pPr>
      <w:r>
        <w:t>"</w:t>
      </w:r>
      <w:proofErr w:type="spellStart"/>
      <w:r>
        <w:t>connectionString</w:t>
      </w:r>
      <w:proofErr w:type="spellEnd"/>
      <w:r>
        <w:t xml:space="preserve"> </w:t>
      </w:r>
      <w:r>
        <w:t>可以放在</w:t>
      </w:r>
      <w:r>
        <w:t xml:space="preserve"> &lt;configuration&gt;</w:t>
      </w:r>
      <w:r>
        <w:t>裡面的任何地</w:t>
      </w:r>
      <w:r>
        <w:rPr>
          <w:rFonts w:ascii="新細明體" w:eastAsia="新細明體" w:hAnsi="新細明體" w:cs="新細明體" w:hint="eastAsia"/>
        </w:rPr>
        <w:t>方</w:t>
      </w:r>
    </w:p>
    <w:p w14:paraId="782D999E" w14:textId="77777777" w:rsidR="00025409" w:rsidRDefault="00025409" w:rsidP="005F4C79">
      <w:pPr>
        <w:spacing w:after="0"/>
      </w:pPr>
      <w:r>
        <w:t>但是一定要放在</w:t>
      </w:r>
      <w:r>
        <w:t>EF</w:t>
      </w:r>
      <w:r>
        <w:t>底下</w:t>
      </w:r>
      <w:r>
        <w:t>"</w:t>
      </w:r>
    </w:p>
    <w:p w14:paraId="086B32CB" w14:textId="77777777" w:rsidR="00025409" w:rsidRDefault="00025409" w:rsidP="005F4C79">
      <w:pPr>
        <w:spacing w:after="0"/>
      </w:pPr>
      <w:r>
        <w:t>有些人誤會成一定要放在</w:t>
      </w:r>
      <w:r>
        <w:t>44-53</w:t>
      </w:r>
      <w:r>
        <w:t>行底</w:t>
      </w:r>
      <w:r>
        <w:rPr>
          <w:rFonts w:ascii="新細明體" w:eastAsia="新細明體" w:hAnsi="新細明體" w:cs="新細明體" w:hint="eastAsia"/>
        </w:rPr>
        <w:t>下</w:t>
      </w:r>
    </w:p>
    <w:p w14:paraId="13885AE8" w14:textId="77777777" w:rsidR="00025409" w:rsidRDefault="00025409" w:rsidP="005F4C79">
      <w:pPr>
        <w:spacing w:after="0"/>
      </w:pPr>
      <w:r>
        <w:t>其</w:t>
      </w:r>
      <w:r>
        <w:rPr>
          <w:rFonts w:ascii="新細明體" w:eastAsia="新細明體" w:hAnsi="新細明體" w:cs="新細明體" w:hint="eastAsia"/>
        </w:rPr>
        <w:t>實</w:t>
      </w:r>
    </w:p>
    <w:p w14:paraId="711442DB" w14:textId="77777777" w:rsidR="00025409" w:rsidRDefault="00025409" w:rsidP="005F4C79">
      <w:pPr>
        <w:spacing w:after="0"/>
      </w:pPr>
      <w:r>
        <w:t>這句話的意思</w:t>
      </w:r>
      <w:r>
        <w:rPr>
          <w:rFonts w:ascii="新細明體" w:eastAsia="新細明體" w:hAnsi="新細明體" w:cs="新細明體" w:hint="eastAsia"/>
        </w:rPr>
        <w:t>是</w:t>
      </w:r>
    </w:p>
    <w:p w14:paraId="3155BDD3" w14:textId="77777777" w:rsidR="00025409" w:rsidRDefault="00025409" w:rsidP="005F4C79">
      <w:pPr>
        <w:spacing w:after="0"/>
      </w:pPr>
      <w:r>
        <w:t>一定要放在</w:t>
      </w:r>
      <w:r>
        <w:t xml:space="preserve">  </w:t>
      </w:r>
      <w:r>
        <w:t>第</w:t>
      </w:r>
      <w:r>
        <w:t>7</w:t>
      </w:r>
      <w:r>
        <w:t>到</w:t>
      </w:r>
      <w:r>
        <w:t>10</w:t>
      </w:r>
      <w:r>
        <w:t>行</w:t>
      </w:r>
      <w:r>
        <w:t xml:space="preserve"> </w:t>
      </w:r>
      <w:r>
        <w:t>的</w:t>
      </w:r>
      <w:r>
        <w:t xml:space="preserve"> &lt;configurations&gt; </w:t>
      </w:r>
      <w:r>
        <w:t>底</w:t>
      </w:r>
      <w:r>
        <w:rPr>
          <w:rFonts w:ascii="新細明體" w:eastAsia="新細明體" w:hAnsi="新細明體" w:cs="新細明體" w:hint="eastAsia"/>
        </w:rPr>
        <w:t>下</w:t>
      </w:r>
    </w:p>
    <w:p w14:paraId="416021A4" w14:textId="77777777" w:rsidR="00025409" w:rsidRDefault="00025409" w:rsidP="005F4C79">
      <w:pPr>
        <w:spacing w:after="0"/>
      </w:pPr>
      <w:r>
        <w:t>你也看到</w:t>
      </w:r>
      <w:r>
        <w:t> &lt;configurations&gt;</w:t>
      </w:r>
      <w:r>
        <w:t>裡面</w:t>
      </w:r>
      <w:r>
        <w:t xml:space="preserve"> </w:t>
      </w:r>
      <w:r>
        <w:t>有一個</w:t>
      </w:r>
      <w:r>
        <w:t xml:space="preserve"> &lt; section name="</w:t>
      </w:r>
      <w:proofErr w:type="spellStart"/>
      <w:r>
        <w:t>entityFramework</w:t>
      </w:r>
      <w:proofErr w:type="spellEnd"/>
      <w:r>
        <w:t>" ...&gt;</w:t>
      </w:r>
    </w:p>
    <w:p w14:paraId="1FF77030" w14:textId="77777777" w:rsidR="00025409" w:rsidRDefault="00025409" w:rsidP="005F4C79">
      <w:pPr>
        <w:spacing w:after="0"/>
      </w:pPr>
      <w:r>
        <w:t>所以我在講課的時候，就講成一定要放在</w:t>
      </w:r>
      <w:r>
        <w:t>EF</w:t>
      </w:r>
      <w:r>
        <w:t>底</w:t>
      </w:r>
      <w:r>
        <w:rPr>
          <w:rFonts w:ascii="新細明體" w:eastAsia="新細明體" w:hAnsi="新細明體" w:cs="新細明體" w:hint="eastAsia"/>
        </w:rPr>
        <w:t>下</w:t>
      </w:r>
    </w:p>
    <w:p w14:paraId="7297B295" w14:textId="77777777" w:rsidR="00025409" w:rsidRDefault="00025409" w:rsidP="005F4C79">
      <w:pPr>
        <w:spacing w:after="0"/>
      </w:pPr>
      <w:r>
        <w:t>造成有些學生的誤會</w:t>
      </w:r>
      <w:r>
        <w:rPr>
          <w:rFonts w:ascii="新細明體" w:eastAsia="新細明體" w:hAnsi="新細明體" w:cs="新細明體" w:hint="eastAsia"/>
        </w:rPr>
        <w:t>。</w:t>
      </w:r>
    </w:p>
    <w:p w14:paraId="40AAF378" w14:textId="77777777" w:rsidR="00025409" w:rsidRDefault="00025409" w:rsidP="005F4C79">
      <w:pPr>
        <w:spacing w:after="0"/>
      </w:pPr>
      <w:r>
        <w:t>所以我的課程講義裡</w:t>
      </w:r>
      <w:r>
        <w:rPr>
          <w:rFonts w:ascii="新細明體" w:eastAsia="新細明體" w:hAnsi="新細明體" w:cs="新細明體" w:hint="eastAsia"/>
        </w:rPr>
        <w:t>面</w:t>
      </w:r>
    </w:p>
    <w:p w14:paraId="794B0773" w14:textId="77777777" w:rsidR="00025409" w:rsidRDefault="00025409" w:rsidP="005F4C79">
      <w:pPr>
        <w:spacing w:after="0"/>
      </w:pPr>
      <w:r>
        <w:t>放了兩張</w:t>
      </w:r>
      <w:r>
        <w:rPr>
          <w:rFonts w:ascii="新細明體" w:eastAsia="新細明體" w:hAnsi="新細明體" w:cs="新細明體" w:hint="eastAsia"/>
        </w:rPr>
        <w:t>圖</w:t>
      </w:r>
    </w:p>
    <w:p w14:paraId="4E69C435" w14:textId="77777777" w:rsidR="00025409" w:rsidRDefault="00025409" w:rsidP="005F4C79">
      <w:pPr>
        <w:spacing w:after="0"/>
      </w:pPr>
      <w:r>
        <w:t>代表你</w:t>
      </w:r>
      <w:proofErr w:type="spellStart"/>
      <w:r>
        <w:t>connectionString</w:t>
      </w:r>
      <w:proofErr w:type="spellEnd"/>
      <w:r>
        <w:t>最高可以放到這個位置</w:t>
      </w:r>
      <w:r>
        <w:t xml:space="preserve"> (11~14</w:t>
      </w:r>
      <w:r>
        <w:t>行</w:t>
      </w:r>
      <w:r>
        <w:t>)</w:t>
      </w:r>
    </w:p>
    <w:p w14:paraId="4A9901CA" w14:textId="77777777" w:rsidR="00025409" w:rsidRDefault="00025409" w:rsidP="005F4C79">
      <w:pPr>
        <w:spacing w:after="0"/>
      </w:pPr>
      <w:r>
        <w:t>最低可以放到</w:t>
      </w:r>
      <w:r>
        <w:t>53</w:t>
      </w:r>
      <w:r>
        <w:t>行之</w:t>
      </w:r>
      <w:r>
        <w:rPr>
          <w:rFonts w:ascii="新細明體" w:eastAsia="新細明體" w:hAnsi="新細明體" w:cs="新細明體" w:hint="eastAsia"/>
        </w:rPr>
        <w:t>後</w:t>
      </w:r>
    </w:p>
    <w:p w14:paraId="6AE688BC" w14:textId="77777777" w:rsidR="00025409" w:rsidRDefault="00025409" w:rsidP="005F4C79">
      <w:pPr>
        <w:spacing w:after="0"/>
      </w:pPr>
      <w:r>
        <w:t>本來以為已經講得很清楚</w:t>
      </w:r>
      <w:r>
        <w:rPr>
          <w:rFonts w:ascii="新細明體" w:eastAsia="新細明體" w:hAnsi="新細明體" w:cs="新細明體" w:hint="eastAsia"/>
        </w:rPr>
        <w:t>了</w:t>
      </w:r>
    </w:p>
    <w:p w14:paraId="291872C8" w14:textId="77777777" w:rsidR="00025409" w:rsidRDefault="00025409" w:rsidP="005F4C79">
      <w:pPr>
        <w:spacing w:after="0"/>
      </w:pPr>
      <w:r>
        <w:t>還是被誤會</w:t>
      </w:r>
      <w:r>
        <w:rPr>
          <w:rFonts w:ascii="新細明體" w:eastAsia="新細明體" w:hAnsi="新細明體" w:cs="新細明體" w:hint="eastAsia"/>
        </w:rPr>
        <w:t>了</w:t>
      </w:r>
    </w:p>
    <w:p w14:paraId="29F83E72" w14:textId="77777777" w:rsidR="00025409" w:rsidRDefault="00025409" w:rsidP="005F4C79">
      <w:pPr>
        <w:spacing w:after="0"/>
      </w:pPr>
      <w:r>
        <w:t>好吧，是我講的不夠</w:t>
      </w:r>
      <w:r>
        <w:t>"</w:t>
      </w:r>
      <w:r>
        <w:t>精確</w:t>
      </w:r>
      <w:r>
        <w:t>"</w:t>
      </w:r>
    </w:p>
    <w:p w14:paraId="33806272" w14:textId="77777777" w:rsidR="00025409" w:rsidRDefault="00025409" w:rsidP="005F4C79">
      <w:pPr>
        <w:spacing w:after="0"/>
      </w:pPr>
      <w:r>
        <w:t>這邊澄清一</w:t>
      </w:r>
      <w:r>
        <w:rPr>
          <w:rFonts w:ascii="新細明體" w:eastAsia="新細明體" w:hAnsi="新細明體" w:cs="新細明體" w:hint="eastAsia"/>
        </w:rPr>
        <w:t>下</w:t>
      </w:r>
    </w:p>
    <w:p w14:paraId="5F4D90BF" w14:textId="77777777" w:rsidR="00025409" w:rsidRDefault="00025409" w:rsidP="005F4C79">
      <w:pPr>
        <w:spacing w:after="0"/>
      </w:pPr>
      <w:r>
        <w:t>希望對你學習有幫</w:t>
      </w:r>
      <w:r>
        <w:rPr>
          <w:rFonts w:ascii="新細明體" w:eastAsia="新細明體" w:hAnsi="新細明體" w:cs="新細明體" w:hint="eastAsia"/>
        </w:rPr>
        <w:t>助</w:t>
      </w:r>
    </w:p>
    <w:p w14:paraId="3DB6C75A" w14:textId="77777777" w:rsidR="00025409" w:rsidRDefault="00025409" w:rsidP="005F4C79">
      <w:pPr>
        <w:spacing w:after="0"/>
      </w:pPr>
      <w:r>
        <w:t>=======================================================</w:t>
      </w:r>
    </w:p>
    <w:p w14:paraId="280AAAFA" w14:textId="77777777" w:rsidR="00025409" w:rsidRDefault="00025409" w:rsidP="005F4C79">
      <w:pPr>
        <w:spacing w:after="0"/>
      </w:pPr>
      <w:r>
        <w:t>1.</w:t>
      </w:r>
    </w:p>
    <w:p w14:paraId="3C4E0626" w14:textId="77777777" w:rsidR="00025409" w:rsidRDefault="00025409" w:rsidP="005F4C79">
      <w:pPr>
        <w:spacing w:after="0"/>
      </w:pPr>
      <w:r>
        <w:t>MVC</w:t>
      </w:r>
      <w:r>
        <w:t>其實是</w:t>
      </w:r>
      <w:r>
        <w:t>Model View Controller.</w:t>
      </w:r>
    </w:p>
    <w:p w14:paraId="184EA4AB" w14:textId="77777777" w:rsidR="00025409" w:rsidRDefault="00025409" w:rsidP="005F4C79">
      <w:pPr>
        <w:spacing w:after="0"/>
      </w:pPr>
      <w:r>
        <w:t>1.1.</w:t>
      </w:r>
    </w:p>
    <w:p w14:paraId="1C0FE4D4" w14:textId="77777777" w:rsidR="00025409" w:rsidRDefault="00025409" w:rsidP="005F4C79">
      <w:pPr>
        <w:spacing w:after="0"/>
      </w:pPr>
      <w:r>
        <w:t>Entity Framework Model:</w:t>
      </w:r>
    </w:p>
    <w:p w14:paraId="28CA4F0A" w14:textId="77777777" w:rsidR="00025409" w:rsidRDefault="00025409" w:rsidP="005F4C79">
      <w:pPr>
        <w:spacing w:after="0"/>
      </w:pPr>
      <w:r>
        <w:t>EF Model</w:t>
      </w:r>
      <w:r>
        <w:t>其實是你產生</w:t>
      </w:r>
      <w:r>
        <w:t>EF</w:t>
      </w:r>
      <w:r>
        <w:t>的時候所使用到的</w:t>
      </w:r>
      <w:r>
        <w:t>Class</w:t>
      </w:r>
    </w:p>
    <w:p w14:paraId="74470B0C" w14:textId="77777777" w:rsidR="00025409" w:rsidRDefault="00025409" w:rsidP="005F4C79">
      <w:pPr>
        <w:spacing w:after="0"/>
      </w:pPr>
      <w:r>
        <w:lastRenderedPageBreak/>
        <w:t>然後放進</w:t>
      </w:r>
      <w:proofErr w:type="spellStart"/>
      <w:r>
        <w:t>DBContext</w:t>
      </w:r>
      <w:proofErr w:type="spellEnd"/>
      <w:r>
        <w:t>的</w:t>
      </w:r>
      <w:proofErr w:type="spellStart"/>
      <w:r>
        <w:t>DBSet</w:t>
      </w:r>
      <w:proofErr w:type="spellEnd"/>
      <w:r>
        <w:rPr>
          <w:rFonts w:ascii="新細明體" w:eastAsia="新細明體" w:hAnsi="新細明體" w:cs="新細明體" w:hint="eastAsia"/>
        </w:rPr>
        <w:t>。</w:t>
      </w:r>
    </w:p>
    <w:p w14:paraId="647FB216" w14:textId="77777777" w:rsidR="00025409" w:rsidRDefault="00025409" w:rsidP="005F4C79">
      <w:pPr>
        <w:spacing w:after="0"/>
      </w:pPr>
      <w:r>
        <w:t>這個</w:t>
      </w:r>
      <w:r>
        <w:t>EF Model</w:t>
      </w:r>
      <w:r>
        <w:t>與</w:t>
      </w:r>
      <w:r>
        <w:t>MVC</w:t>
      </w:r>
      <w:r>
        <w:t>的</w:t>
      </w:r>
      <w:r>
        <w:t>Model</w:t>
      </w:r>
      <w:r>
        <w:t>無</w:t>
      </w:r>
      <w:r>
        <w:rPr>
          <w:rFonts w:ascii="新細明體" w:eastAsia="新細明體" w:hAnsi="新細明體" w:cs="新細明體" w:hint="eastAsia"/>
        </w:rPr>
        <w:t>關</w:t>
      </w:r>
    </w:p>
    <w:p w14:paraId="11DFD109" w14:textId="77777777" w:rsidR="00025409" w:rsidRDefault="00025409" w:rsidP="005F4C79">
      <w:pPr>
        <w:spacing w:after="0"/>
      </w:pPr>
      <w:r>
        <w:t>1.2.</w:t>
      </w:r>
    </w:p>
    <w:p w14:paraId="5262EDFB" w14:textId="77777777" w:rsidR="00025409" w:rsidRDefault="00025409" w:rsidP="005F4C79">
      <w:pPr>
        <w:spacing w:after="0"/>
      </w:pPr>
      <w:r>
        <w:t>Model:</w:t>
      </w:r>
    </w:p>
    <w:p w14:paraId="38509A5D" w14:textId="77777777" w:rsidR="00025409" w:rsidRDefault="00025409" w:rsidP="005F4C79">
      <w:pPr>
        <w:spacing w:after="0"/>
      </w:pPr>
      <w:r>
        <w:t>1.2.1.</w:t>
      </w:r>
    </w:p>
    <w:p w14:paraId="073EB602" w14:textId="77777777" w:rsidR="00025409" w:rsidRDefault="00025409" w:rsidP="005F4C79">
      <w:pPr>
        <w:spacing w:after="0"/>
      </w:pPr>
      <w:r>
        <w:t>MVC</w:t>
      </w:r>
      <w:r>
        <w:t>底下的</w:t>
      </w:r>
      <w:r>
        <w:t>Model</w:t>
      </w:r>
      <w:r>
        <w:t>其實就是所謂的</w:t>
      </w:r>
      <w:proofErr w:type="spellStart"/>
      <w:r>
        <w:t>ViewModel</w:t>
      </w:r>
      <w:proofErr w:type="spellEnd"/>
    </w:p>
    <w:p w14:paraId="0BD92480" w14:textId="77777777" w:rsidR="00025409" w:rsidRDefault="00025409" w:rsidP="005F4C79">
      <w:pPr>
        <w:spacing w:after="0"/>
      </w:pPr>
      <w:proofErr w:type="spellStart"/>
      <w:r>
        <w:t>ViewModel</w:t>
      </w:r>
      <w:proofErr w:type="spellEnd"/>
      <w:r>
        <w:t>可以是任一</w:t>
      </w:r>
      <w:r>
        <w:t>Class</w:t>
      </w:r>
    </w:p>
    <w:p w14:paraId="2459F7B3" w14:textId="77777777" w:rsidR="00025409" w:rsidRDefault="00025409" w:rsidP="005F4C79">
      <w:pPr>
        <w:spacing w:after="0"/>
      </w:pPr>
      <w:r>
        <w:t>你可以使用</w:t>
      </w:r>
      <w:r>
        <w:t>EF Model</w:t>
      </w:r>
      <w:r>
        <w:t>當作你的</w:t>
      </w:r>
      <w:proofErr w:type="spellStart"/>
      <w:r>
        <w:t>ViewModel</w:t>
      </w:r>
      <w:proofErr w:type="spellEnd"/>
    </w:p>
    <w:p w14:paraId="2A806685" w14:textId="77777777" w:rsidR="00025409" w:rsidRDefault="00025409" w:rsidP="005F4C79">
      <w:pPr>
        <w:spacing w:after="0"/>
      </w:pPr>
      <w:r>
        <w:t>我在</w:t>
      </w:r>
      <w:r>
        <w:t>MVC</w:t>
      </w:r>
      <w:r>
        <w:t>課程中並沒有把</w:t>
      </w:r>
      <w:r>
        <w:t>EF Model</w:t>
      </w:r>
      <w:r>
        <w:t>和</w:t>
      </w:r>
      <w:r>
        <w:t>View Model</w:t>
      </w:r>
      <w:r>
        <w:t>分開變成兩個</w:t>
      </w:r>
      <w:r>
        <w:t>Class</w:t>
      </w:r>
    </w:p>
    <w:p w14:paraId="1AE9C3A7" w14:textId="77777777" w:rsidR="00025409" w:rsidRDefault="00025409" w:rsidP="005F4C79">
      <w:pPr>
        <w:spacing w:after="0"/>
      </w:pPr>
      <w:r>
        <w:t>但是要分開也可以</w:t>
      </w:r>
      <w:r>
        <w:rPr>
          <w:rFonts w:ascii="新細明體" w:eastAsia="新細明體" w:hAnsi="新細明體" w:cs="新細明體" w:hint="eastAsia"/>
        </w:rPr>
        <w:t>。</w:t>
      </w:r>
    </w:p>
    <w:p w14:paraId="15038E26" w14:textId="77777777" w:rsidR="00025409" w:rsidRDefault="00025409" w:rsidP="005F4C79">
      <w:pPr>
        <w:spacing w:after="0"/>
      </w:pPr>
      <w:r>
        <w:t>E.g.</w:t>
      </w:r>
    </w:p>
    <w:p w14:paraId="44710F49" w14:textId="77777777" w:rsidR="00025409" w:rsidRDefault="00025409" w:rsidP="005F4C79">
      <w:pPr>
        <w:spacing w:after="0"/>
      </w:pPr>
      <w:proofErr w:type="spellStart"/>
      <w:proofErr w:type="gramStart"/>
      <w:r>
        <w:t>Gamer.cs</w:t>
      </w:r>
      <w:proofErr w:type="spellEnd"/>
      <w:r>
        <w:t>  </w:t>
      </w:r>
      <w:r>
        <w:t>是</w:t>
      </w:r>
      <w:proofErr w:type="gramEnd"/>
      <w:r>
        <w:t>EF Model</w:t>
      </w:r>
    </w:p>
    <w:p w14:paraId="4064484C" w14:textId="77777777" w:rsidR="00025409" w:rsidRDefault="00025409" w:rsidP="005F4C79">
      <w:pPr>
        <w:spacing w:after="0"/>
      </w:pPr>
      <w:proofErr w:type="spellStart"/>
      <w:proofErr w:type="gramStart"/>
      <w:r>
        <w:t>GamerViewModel.cs</w:t>
      </w:r>
      <w:proofErr w:type="spellEnd"/>
      <w:r>
        <w:t>  </w:t>
      </w:r>
      <w:r>
        <w:t>是</w:t>
      </w:r>
      <w:proofErr w:type="spellStart"/>
      <w:proofErr w:type="gramEnd"/>
      <w:r>
        <w:t>ViewModel</w:t>
      </w:r>
      <w:proofErr w:type="spellEnd"/>
    </w:p>
    <w:p w14:paraId="62367136" w14:textId="77777777" w:rsidR="00025409" w:rsidRDefault="00025409" w:rsidP="005F4C79">
      <w:pPr>
        <w:spacing w:after="0"/>
      </w:pPr>
      <w:r>
        <w:t>然後你可能需要</w:t>
      </w:r>
      <w:proofErr w:type="spellStart"/>
      <w:r>
        <w:t>AutoMapper</w:t>
      </w:r>
      <w:proofErr w:type="spellEnd"/>
      <w:r>
        <w:t>去將裡面的</w:t>
      </w:r>
      <w:r>
        <w:t>Properties</w:t>
      </w:r>
      <w:r>
        <w:t>做互相對應的動作</w:t>
      </w:r>
      <w:r>
        <w:rPr>
          <w:rFonts w:ascii="新細明體" w:eastAsia="新細明體" w:hAnsi="新細明體" w:cs="新細明體" w:hint="eastAsia"/>
        </w:rPr>
        <w:t>。</w:t>
      </w:r>
    </w:p>
    <w:p w14:paraId="5DA20A25" w14:textId="77777777" w:rsidR="00025409" w:rsidRDefault="00025409" w:rsidP="005F4C79">
      <w:pPr>
        <w:spacing w:after="0"/>
      </w:pPr>
      <w:r>
        <w:t>1.2.2.</w:t>
      </w:r>
    </w:p>
    <w:p w14:paraId="2C6C0C01" w14:textId="77777777" w:rsidR="00025409" w:rsidRDefault="00025409" w:rsidP="005F4C79">
      <w:pPr>
        <w:spacing w:after="0"/>
      </w:pPr>
      <w:proofErr w:type="spellStart"/>
      <w:r>
        <w:t>ViewModel</w:t>
      </w:r>
      <w:proofErr w:type="spellEnd"/>
      <w:r>
        <w:t>裡面的</w:t>
      </w:r>
      <w:r>
        <w:t>Properties</w:t>
      </w:r>
    </w:p>
    <w:p w14:paraId="48153EAE" w14:textId="77777777" w:rsidR="00025409" w:rsidRDefault="00025409" w:rsidP="005F4C79">
      <w:pPr>
        <w:spacing w:after="0"/>
      </w:pPr>
      <w:r>
        <w:t>就是用來暫時儲存資料的地方。這些</w:t>
      </w:r>
      <w:r>
        <w:t>Data</w:t>
      </w:r>
      <w:r>
        <w:t>稍後可以顯示在</w:t>
      </w:r>
      <w:r>
        <w:t>View</w:t>
      </w:r>
      <w:r>
        <w:t>上面</w:t>
      </w:r>
      <w:r>
        <w:rPr>
          <w:rFonts w:ascii="新細明體" w:eastAsia="新細明體" w:hAnsi="新細明體" w:cs="新細明體" w:hint="eastAsia"/>
        </w:rPr>
        <w:t>。</w:t>
      </w:r>
    </w:p>
    <w:p w14:paraId="72127B84" w14:textId="77777777" w:rsidR="00025409" w:rsidRDefault="00025409" w:rsidP="005F4C79">
      <w:pPr>
        <w:spacing w:after="0"/>
      </w:pPr>
      <w:r>
        <w:t>1.3.</w:t>
      </w:r>
    </w:p>
    <w:p w14:paraId="4A195CC8" w14:textId="77777777" w:rsidR="00025409" w:rsidRDefault="00025409" w:rsidP="005F4C79">
      <w:pPr>
        <w:spacing w:after="0"/>
      </w:pPr>
      <w:r>
        <w:t>View:</w:t>
      </w:r>
    </w:p>
    <w:p w14:paraId="4A0938CD" w14:textId="77777777" w:rsidR="00025409" w:rsidRDefault="00025409" w:rsidP="005F4C79">
      <w:pPr>
        <w:spacing w:after="0"/>
      </w:pPr>
      <w:r>
        <w:t>MVC</w:t>
      </w:r>
      <w:r>
        <w:t>的</w:t>
      </w:r>
      <w:r>
        <w:t>View</w:t>
      </w:r>
      <w:r>
        <w:t>的副檔名是</w:t>
      </w:r>
      <w:r>
        <w:t>CSHTML</w:t>
      </w:r>
      <w:r>
        <w:t>，也就是所謂的</w:t>
      </w:r>
      <w:r>
        <w:t>Razor View</w:t>
      </w:r>
    </w:p>
    <w:p w14:paraId="5ED4E9A3" w14:textId="77777777" w:rsidR="00025409" w:rsidRDefault="00025409" w:rsidP="005F4C79">
      <w:pPr>
        <w:spacing w:after="0"/>
      </w:pPr>
      <w:r>
        <w:t>Razor View</w:t>
      </w:r>
      <w:r>
        <w:t>是用來顯示給使用者看</w:t>
      </w:r>
      <w:r>
        <w:rPr>
          <w:rFonts w:ascii="新細明體" w:eastAsia="新細明體" w:hAnsi="新細明體" w:cs="新細明體" w:hint="eastAsia"/>
        </w:rPr>
        <w:t>。</w:t>
      </w:r>
    </w:p>
    <w:p w14:paraId="2913F1E6" w14:textId="77777777" w:rsidR="00025409" w:rsidRDefault="00025409" w:rsidP="005F4C79">
      <w:pPr>
        <w:spacing w:after="0"/>
      </w:pPr>
      <w:r>
        <w:t>也就是裡面其實是</w:t>
      </w:r>
      <w:r>
        <w:t>HTML</w:t>
      </w:r>
    </w:p>
    <w:p w14:paraId="7D33DCAB" w14:textId="77777777" w:rsidR="00025409" w:rsidRDefault="00025409" w:rsidP="005F4C79">
      <w:pPr>
        <w:spacing w:after="0"/>
      </w:pPr>
      <w:r>
        <w:t>如果想在</w:t>
      </w:r>
      <w:r>
        <w:t>Razor view</w:t>
      </w:r>
      <w:r>
        <w:t>裡面打入</w:t>
      </w:r>
      <w:r>
        <w:t>C#</w:t>
      </w:r>
    </w:p>
    <w:p w14:paraId="49A57D56" w14:textId="77777777" w:rsidR="00025409" w:rsidRDefault="00025409" w:rsidP="005F4C79">
      <w:pPr>
        <w:spacing w:after="0"/>
      </w:pPr>
      <w:r>
        <w:t>必須要使用</w:t>
      </w:r>
      <w:r>
        <w:t>@</w:t>
      </w:r>
    </w:p>
    <w:p w14:paraId="6CC637C3" w14:textId="77777777" w:rsidR="00025409" w:rsidRDefault="00025409" w:rsidP="005F4C79">
      <w:pPr>
        <w:spacing w:after="0"/>
      </w:pPr>
      <w:proofErr w:type="gramStart"/>
      <w:r>
        <w:t>E.g.</w:t>
      </w:r>
      <w:proofErr w:type="gramEnd"/>
      <w:r>
        <w:t>1.</w:t>
      </w:r>
    </w:p>
    <w:p w14:paraId="0B5626C9" w14:textId="77777777" w:rsidR="00025409" w:rsidRDefault="00025409" w:rsidP="005F4C79">
      <w:pPr>
        <w:spacing w:after="0"/>
      </w:pPr>
      <w:r>
        <w:t>@Html.ActionLink("link text", "</w:t>
      </w:r>
      <w:proofErr w:type="spellStart"/>
      <w:r>
        <w:t>someaction</w:t>
      </w:r>
      <w:proofErr w:type="spellEnd"/>
      <w:r>
        <w:t>", "</w:t>
      </w:r>
      <w:proofErr w:type="spellStart"/>
      <w:r>
        <w:t>somecontroller</w:t>
      </w:r>
      <w:proofErr w:type="spellEnd"/>
      <w:r>
        <w:t xml:space="preserve">", new </w:t>
      </w:r>
      <w:proofErr w:type="gramStart"/>
      <w:r>
        <w:t>{ id</w:t>
      </w:r>
      <w:proofErr w:type="gramEnd"/>
      <w:r>
        <w:t xml:space="preserve"> = "123" }, null)</w:t>
      </w:r>
    </w:p>
    <w:p w14:paraId="031A92B6" w14:textId="77777777" w:rsidR="00025409" w:rsidRDefault="00025409" w:rsidP="005F4C79">
      <w:pPr>
        <w:spacing w:after="0"/>
      </w:pPr>
      <w:proofErr w:type="gramStart"/>
      <w:r>
        <w:t>E.g.</w:t>
      </w:r>
      <w:proofErr w:type="gramEnd"/>
      <w:r>
        <w:t>2.</w:t>
      </w:r>
    </w:p>
    <w:p w14:paraId="2D7B119B" w14:textId="77777777" w:rsidR="00025409" w:rsidRDefault="00025409" w:rsidP="005F4C79">
      <w:pPr>
        <w:spacing w:after="0"/>
      </w:pPr>
      <w:r>
        <w:t>@{</w:t>
      </w:r>
    </w:p>
    <w:p w14:paraId="655F37B5" w14:textId="77777777" w:rsidR="00025409" w:rsidRDefault="00025409" w:rsidP="005F4C79">
      <w:pPr>
        <w:spacing w:after="0"/>
      </w:pPr>
      <w:r>
        <w:t>int a=</w:t>
      </w:r>
      <w:proofErr w:type="gramStart"/>
      <w:r>
        <w:t>1;</w:t>
      </w:r>
      <w:proofErr w:type="gramEnd"/>
    </w:p>
    <w:p w14:paraId="10E907C7" w14:textId="77777777" w:rsidR="00025409" w:rsidRDefault="00025409" w:rsidP="005F4C79">
      <w:pPr>
        <w:spacing w:after="0"/>
      </w:pPr>
      <w:r>
        <w:t>int b = a+</w:t>
      </w:r>
      <w:proofErr w:type="gramStart"/>
      <w:r>
        <w:t>1;</w:t>
      </w:r>
      <w:proofErr w:type="gramEnd"/>
    </w:p>
    <w:p w14:paraId="56DC1BC8" w14:textId="77777777" w:rsidR="00025409" w:rsidRDefault="00025409" w:rsidP="005F4C79">
      <w:pPr>
        <w:spacing w:after="0"/>
      </w:pPr>
      <w:r>
        <w:t>}</w:t>
      </w:r>
    </w:p>
    <w:p w14:paraId="5522B43A" w14:textId="77777777" w:rsidR="00025409" w:rsidRDefault="00025409" w:rsidP="005F4C79">
      <w:pPr>
        <w:spacing w:after="0"/>
      </w:pPr>
      <w:r>
        <w:t>1.4.</w:t>
      </w:r>
    </w:p>
    <w:p w14:paraId="2F68F67A" w14:textId="77777777" w:rsidR="00025409" w:rsidRDefault="00025409" w:rsidP="005F4C79">
      <w:pPr>
        <w:spacing w:after="0"/>
      </w:pPr>
      <w:r>
        <w:t>Controller</w:t>
      </w:r>
      <w:r>
        <w:t>其實就像是</w:t>
      </w:r>
      <w:r>
        <w:t>Web Form</w:t>
      </w:r>
      <w:r>
        <w:t>年代的</w:t>
      </w:r>
      <w:r>
        <w:t>code-behind</w:t>
      </w:r>
    </w:p>
    <w:p w14:paraId="68C48541" w14:textId="77777777" w:rsidR="00025409" w:rsidRDefault="00025409" w:rsidP="005F4C79">
      <w:pPr>
        <w:spacing w:after="0"/>
      </w:pPr>
      <w:r>
        <w:t>1.4.1.</w:t>
      </w:r>
    </w:p>
    <w:p w14:paraId="5638EDC5" w14:textId="77777777" w:rsidR="00025409" w:rsidRDefault="00025409" w:rsidP="005F4C79">
      <w:pPr>
        <w:spacing w:after="0"/>
      </w:pPr>
      <w:r>
        <w:t>你可以在</w:t>
      </w:r>
      <w:r>
        <w:t>Controller</w:t>
      </w:r>
      <w:r>
        <w:t>把</w:t>
      </w:r>
      <w:r>
        <w:t>data</w:t>
      </w:r>
      <w:r>
        <w:t>塞進</w:t>
      </w:r>
      <w:proofErr w:type="spellStart"/>
      <w:r>
        <w:t>ViewModel</w:t>
      </w:r>
      <w:proofErr w:type="spellEnd"/>
      <w:r>
        <w:t xml:space="preserve"> object</w:t>
      </w:r>
    </w:p>
    <w:p w14:paraId="610692A1" w14:textId="77777777" w:rsidR="00025409" w:rsidRDefault="00025409" w:rsidP="005F4C79">
      <w:pPr>
        <w:spacing w:after="0"/>
      </w:pPr>
      <w:r>
        <w:t>然後把</w:t>
      </w:r>
      <w:proofErr w:type="spellStart"/>
      <w:r>
        <w:t>ViewMode</w:t>
      </w:r>
      <w:proofErr w:type="spellEnd"/>
      <w:r>
        <w:t xml:space="preserve"> object</w:t>
      </w:r>
      <w:r>
        <w:t>傳給</w:t>
      </w:r>
      <w:r>
        <w:t>View</w:t>
      </w:r>
    </w:p>
    <w:p w14:paraId="54341230" w14:textId="77777777" w:rsidR="00025409" w:rsidRDefault="00025409" w:rsidP="005F4C79">
      <w:pPr>
        <w:spacing w:after="0"/>
      </w:pPr>
      <w:r>
        <w:t>然後</w:t>
      </w:r>
      <w:r>
        <w:t>View</w:t>
      </w:r>
      <w:r>
        <w:t>就可以顯示這些</w:t>
      </w:r>
      <w:r>
        <w:t>Data</w:t>
      </w:r>
    </w:p>
    <w:p w14:paraId="6CAAA443" w14:textId="77777777" w:rsidR="00025409" w:rsidRDefault="00025409" w:rsidP="005F4C79">
      <w:pPr>
        <w:spacing w:after="0"/>
      </w:pPr>
      <w:r>
        <w:t>1.4.2.</w:t>
      </w:r>
    </w:p>
    <w:p w14:paraId="696C7C99" w14:textId="77777777" w:rsidR="00025409" w:rsidRDefault="00025409" w:rsidP="005F4C79">
      <w:pPr>
        <w:spacing w:after="0"/>
      </w:pPr>
      <w:r>
        <w:t>如果你的</w:t>
      </w:r>
      <w:r>
        <w:t>View</w:t>
      </w:r>
      <w:r>
        <w:t>有表</w:t>
      </w:r>
      <w:r>
        <w:rPr>
          <w:rFonts w:ascii="新細明體" w:eastAsia="新細明體" w:hAnsi="新細明體" w:cs="新細明體" w:hint="eastAsia"/>
        </w:rPr>
        <w:t>單</w:t>
      </w:r>
    </w:p>
    <w:p w14:paraId="01F4E6E8" w14:textId="77777777" w:rsidR="00025409" w:rsidRDefault="00025409" w:rsidP="005F4C79">
      <w:pPr>
        <w:spacing w:after="0"/>
      </w:pPr>
      <w:r>
        <w:t>當你按下</w:t>
      </w:r>
      <w:r>
        <w:t>Submit button</w:t>
      </w:r>
      <w:r>
        <w:t>的時</w:t>
      </w:r>
      <w:r>
        <w:rPr>
          <w:rFonts w:ascii="新細明體" w:eastAsia="新細明體" w:hAnsi="新細明體" w:cs="新細明體" w:hint="eastAsia"/>
        </w:rPr>
        <w:t>候</w:t>
      </w:r>
    </w:p>
    <w:p w14:paraId="2B4B0648" w14:textId="77777777" w:rsidR="00025409" w:rsidRDefault="00025409" w:rsidP="005F4C79">
      <w:pPr>
        <w:spacing w:after="0"/>
      </w:pPr>
      <w:r>
        <w:t>它會把表單內的</w:t>
      </w:r>
      <w:r>
        <w:t>Data</w:t>
      </w:r>
      <w:r>
        <w:t>存進</w:t>
      </w:r>
      <w:proofErr w:type="spellStart"/>
      <w:r>
        <w:t>ViewModel</w:t>
      </w:r>
      <w:proofErr w:type="spellEnd"/>
      <w:r>
        <w:t xml:space="preserve"> object</w:t>
      </w:r>
    </w:p>
    <w:p w14:paraId="783CD43E" w14:textId="77777777" w:rsidR="00025409" w:rsidRDefault="00025409" w:rsidP="005F4C79">
      <w:pPr>
        <w:spacing w:after="0"/>
      </w:pPr>
      <w:r>
        <w:t>然後</w:t>
      </w:r>
      <w:proofErr w:type="spellStart"/>
      <w:r>
        <w:t>ViewModel</w:t>
      </w:r>
      <w:proofErr w:type="spellEnd"/>
      <w:r>
        <w:t xml:space="preserve"> object</w:t>
      </w:r>
      <w:r>
        <w:t>會傳進</w:t>
      </w:r>
      <w:r>
        <w:t>Controller</w:t>
      </w:r>
      <w:r>
        <w:t>裡面的</w:t>
      </w:r>
      <w:r>
        <w:t>Post action</w:t>
      </w:r>
    </w:p>
    <w:p w14:paraId="50A7486E" w14:textId="77777777" w:rsidR="00025409" w:rsidRDefault="00025409" w:rsidP="005F4C79">
      <w:pPr>
        <w:spacing w:after="0"/>
      </w:pPr>
      <w:r>
        <w:t>接下來在</w:t>
      </w:r>
      <w:r>
        <w:t>Post action</w:t>
      </w:r>
      <w:r>
        <w:t>可以做一些修</w:t>
      </w:r>
      <w:r>
        <w:rPr>
          <w:rFonts w:ascii="新細明體" w:eastAsia="新細明體" w:hAnsi="新細明體" w:cs="新細明體" w:hint="eastAsia"/>
        </w:rPr>
        <w:t>改</w:t>
      </w:r>
    </w:p>
    <w:p w14:paraId="3C92922E" w14:textId="77777777" w:rsidR="00025409" w:rsidRDefault="00025409" w:rsidP="005F4C79">
      <w:pPr>
        <w:spacing w:after="0"/>
      </w:pPr>
      <w:r>
        <w:t>然後</w:t>
      </w:r>
      <w:r>
        <w:t>Data</w:t>
      </w:r>
      <w:r>
        <w:t>就可以丟進</w:t>
      </w:r>
      <w:r>
        <w:t>Database</w:t>
      </w:r>
      <w:r>
        <w:rPr>
          <w:rFonts w:ascii="新細明體" w:eastAsia="新細明體" w:hAnsi="新細明體" w:cs="新細明體" w:hint="eastAsia"/>
        </w:rPr>
        <w:t>。</w:t>
      </w:r>
    </w:p>
    <w:p w14:paraId="5DFECFF7" w14:textId="77777777" w:rsidR="00025409" w:rsidRDefault="00025409" w:rsidP="005F4C79">
      <w:pPr>
        <w:spacing w:after="0"/>
      </w:pPr>
      <w:r>
        <w:t>=======================================================</w:t>
      </w:r>
    </w:p>
    <w:p w14:paraId="137D2E18" w14:textId="77777777" w:rsidR="00025409" w:rsidRDefault="00025409" w:rsidP="005F4C79">
      <w:pPr>
        <w:spacing w:after="0"/>
      </w:pPr>
      <w:r>
        <w:rPr>
          <w:sz w:val="48"/>
          <w:szCs w:val="48"/>
        </w:rPr>
        <w:t>1. Create DB: </w:t>
      </w:r>
      <w:proofErr w:type="spellStart"/>
      <w:r>
        <w:rPr>
          <w:sz w:val="48"/>
          <w:szCs w:val="48"/>
        </w:rPr>
        <w:t>OnlineGame</w:t>
      </w:r>
      <w:proofErr w:type="spellEnd"/>
    </w:p>
    <w:p w14:paraId="445E0FC2" w14:textId="77777777" w:rsidR="00025409" w:rsidRDefault="00025409" w:rsidP="005F4C79">
      <w:pPr>
        <w:spacing w:after="0"/>
      </w:pPr>
    </w:p>
    <w:p w14:paraId="678F526D" w14:textId="77777777" w:rsidR="00025409" w:rsidRDefault="00025409" w:rsidP="005F4C79">
      <w:pPr>
        <w:spacing w:after="0"/>
      </w:pPr>
      <w:r>
        <w:rPr>
          <w:sz w:val="36"/>
          <w:szCs w:val="36"/>
        </w:rPr>
        <w:t xml:space="preserve">1.1. Create DB: </w:t>
      </w:r>
      <w:proofErr w:type="spellStart"/>
      <w:r>
        <w:rPr>
          <w:sz w:val="36"/>
          <w:szCs w:val="36"/>
        </w:rPr>
        <w:t>OnlineGame</w:t>
      </w:r>
      <w:proofErr w:type="spellEnd"/>
    </w:p>
    <w:p w14:paraId="005A0E59" w14:textId="77777777" w:rsidR="00025409" w:rsidRDefault="00025409" w:rsidP="005F4C79">
      <w:pPr>
        <w:spacing w:after="0"/>
      </w:pPr>
    </w:p>
    <w:p w14:paraId="19E50B48" w14:textId="77777777" w:rsidR="00025409" w:rsidRDefault="00025409" w:rsidP="005F4C79">
      <w:pPr>
        <w:spacing w:after="0"/>
      </w:pPr>
      <w:r>
        <w:lastRenderedPageBreak/>
        <w:t>Open SQL server Management Studio (SSMS) and connect SQL server 2016</w:t>
      </w:r>
    </w:p>
    <w:p w14:paraId="02EE7D50" w14:textId="77777777" w:rsidR="00025409" w:rsidRDefault="00025409" w:rsidP="005F4C79">
      <w:pPr>
        <w:spacing w:after="0"/>
      </w:pPr>
      <w:r>
        <w:t>Database --&gt; Right Click --&gt; New Database --&gt; </w:t>
      </w:r>
    </w:p>
    <w:p w14:paraId="124A11BB" w14:textId="77777777" w:rsidR="00025409" w:rsidRDefault="00025409" w:rsidP="005F4C79">
      <w:pPr>
        <w:spacing w:after="0"/>
      </w:pPr>
      <w:r>
        <w:t>In General Tab --&gt; </w:t>
      </w:r>
    </w:p>
    <w:p w14:paraId="3E96EA4A" w14:textId="77777777" w:rsidR="00025409" w:rsidRDefault="00025409" w:rsidP="005F4C79">
      <w:pPr>
        <w:spacing w:after="0"/>
      </w:pPr>
      <w:r>
        <w:t>Name: </w:t>
      </w:r>
      <w:proofErr w:type="spellStart"/>
      <w:r>
        <w:rPr>
          <w:b/>
          <w:bCs/>
        </w:rPr>
        <w:t>OnlineGame</w:t>
      </w:r>
      <w:proofErr w:type="spellEnd"/>
    </w:p>
    <w:p w14:paraId="3EA6F421" w14:textId="77777777" w:rsidR="00025409" w:rsidRDefault="00025409" w:rsidP="005F4C79">
      <w:pPr>
        <w:spacing w:after="0"/>
      </w:pPr>
      <w:r>
        <w:rPr>
          <w:sz w:val="18"/>
          <w:szCs w:val="18"/>
        </w:rPr>
        <w:t xml:space="preserve">In options Tab --&gt; Recovery </w:t>
      </w:r>
      <w:proofErr w:type="gramStart"/>
      <w:r>
        <w:rPr>
          <w:sz w:val="18"/>
          <w:szCs w:val="18"/>
        </w:rPr>
        <w:t>model :</w:t>
      </w:r>
      <w:proofErr w:type="gramEnd"/>
      <w:r>
        <w:t> </w:t>
      </w:r>
      <w:r>
        <w:rPr>
          <w:b/>
          <w:bCs/>
          <w:sz w:val="18"/>
          <w:szCs w:val="18"/>
        </w:rPr>
        <w:t>Simple</w:t>
      </w:r>
    </w:p>
    <w:p w14:paraId="25F05A7A" w14:textId="77777777" w:rsidR="00025409" w:rsidRDefault="00025409" w:rsidP="005F4C79">
      <w:pPr>
        <w:spacing w:after="0"/>
      </w:pPr>
    </w:p>
    <w:p w14:paraId="10CBAE8C" w14:textId="56B0B86A" w:rsidR="00025409" w:rsidRDefault="00025409" w:rsidP="005F4C79">
      <w:pPr>
        <w:spacing w:after="0"/>
      </w:pPr>
      <w:r>
        <w:rPr>
          <w:noProof/>
        </w:rPr>
        <w:drawing>
          <wp:inline distT="0" distB="0" distL="0" distR="0" wp14:anchorId="4C69F0A9" wp14:editId="10E906A6">
            <wp:extent cx="4145280" cy="2987040"/>
            <wp:effectExtent l="0" t="0" r="762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280" cy="298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F3FB7C" w14:textId="77777777" w:rsidR="00025409" w:rsidRDefault="00025409" w:rsidP="005F4C79">
      <w:pPr>
        <w:spacing w:after="0"/>
      </w:pPr>
    </w:p>
    <w:p w14:paraId="5B03C0F3" w14:textId="77777777" w:rsidR="00025409" w:rsidRDefault="00025409" w:rsidP="005F4C79">
      <w:pPr>
        <w:spacing w:after="0"/>
      </w:pPr>
    </w:p>
    <w:p w14:paraId="3A0E22B0" w14:textId="229F2AD6" w:rsidR="00025409" w:rsidRDefault="00025409" w:rsidP="005F4C79">
      <w:pPr>
        <w:spacing w:after="0"/>
      </w:pPr>
      <w:r>
        <w:rPr>
          <w:noProof/>
        </w:rPr>
        <w:drawing>
          <wp:inline distT="0" distB="0" distL="0" distR="0" wp14:anchorId="17426567" wp14:editId="4A726BD2">
            <wp:extent cx="5274310" cy="192849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28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558FCE" w14:textId="77777777" w:rsidR="00025409" w:rsidRDefault="00025409" w:rsidP="005F4C79">
      <w:pPr>
        <w:spacing w:after="0"/>
      </w:pPr>
    </w:p>
    <w:p w14:paraId="2C7AB1D2" w14:textId="77777777" w:rsidR="00025409" w:rsidRDefault="00025409" w:rsidP="005F4C79">
      <w:pPr>
        <w:spacing w:after="0"/>
      </w:pPr>
    </w:p>
    <w:p w14:paraId="7A0492E9" w14:textId="5C0A8973" w:rsidR="00025409" w:rsidRDefault="00025409" w:rsidP="005F4C79">
      <w:pPr>
        <w:spacing w:after="0"/>
      </w:pPr>
      <w:r>
        <w:rPr>
          <w:noProof/>
        </w:rPr>
        <w:drawing>
          <wp:inline distT="0" distB="0" distL="0" distR="0" wp14:anchorId="6938EA5F" wp14:editId="4C6BBBA5">
            <wp:extent cx="5274310" cy="1518285"/>
            <wp:effectExtent l="0" t="0" r="2540" b="5715"/>
            <wp:docPr id="19" name="Picture 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18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4FBBE" w14:textId="77777777" w:rsidR="00025409" w:rsidRDefault="00025409" w:rsidP="005F4C79">
      <w:pPr>
        <w:spacing w:after="0"/>
      </w:pPr>
    </w:p>
    <w:p w14:paraId="34BA6EAF" w14:textId="77777777" w:rsidR="00025409" w:rsidRDefault="00025409" w:rsidP="005F4C79">
      <w:pPr>
        <w:spacing w:after="0"/>
      </w:pPr>
    </w:p>
    <w:p w14:paraId="6F34EE10" w14:textId="77777777" w:rsidR="00025409" w:rsidRDefault="00025409" w:rsidP="005F4C79">
      <w:pPr>
        <w:spacing w:after="0"/>
      </w:pPr>
      <w:r>
        <w:rPr>
          <w:sz w:val="36"/>
          <w:szCs w:val="36"/>
        </w:rPr>
        <w:t>1.2. Create Gamer Table</w:t>
      </w:r>
    </w:p>
    <w:p w14:paraId="5C9DC862" w14:textId="77777777" w:rsidR="00025409" w:rsidRDefault="00025409" w:rsidP="005F4C79">
      <w:pPr>
        <w:spacing w:after="0"/>
      </w:pPr>
    </w:p>
    <w:p w14:paraId="2C1D3916" w14:textId="77777777" w:rsidR="00025409" w:rsidRDefault="00025409" w:rsidP="005F4C79">
      <w:pPr>
        <w:spacing w:after="0"/>
      </w:pPr>
      <w:r>
        <w:t>--Run the following query to create Gamer Table</w:t>
      </w:r>
    </w:p>
    <w:p w14:paraId="7823C087" w14:textId="77777777" w:rsidR="00025409" w:rsidRDefault="00025409" w:rsidP="005F4C79">
      <w:pPr>
        <w:spacing w:after="0"/>
      </w:pPr>
    </w:p>
    <w:p w14:paraId="0E9DFC73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. Drop Table if it exists</w:t>
      </w:r>
    </w:p>
    <w:p w14:paraId="5DEA6F90" w14:textId="77777777" w:rsidR="00025409" w:rsidRDefault="00025409" w:rsidP="005F4C79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5C6D277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784C8F7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C1E8C3C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AF6D834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AD106DA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000A95F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46E62A0" w14:textId="77777777" w:rsidR="00025409" w:rsidRDefault="00025409" w:rsidP="005F4C7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9CA680C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. Create Table</w:t>
      </w:r>
    </w:p>
    <w:p w14:paraId="2506589F" w14:textId="77777777" w:rsidR="00025409" w:rsidRDefault="00025409" w:rsidP="005F4C7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F829171" w14:textId="77777777" w:rsidR="00025409" w:rsidRDefault="00025409" w:rsidP="005F4C7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4F129968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17940047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3DB60F0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222930E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3705EF1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8F7421B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 C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00AFD7B6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4F302AF" w14:textId="77777777" w:rsidR="00025409" w:rsidRDefault="00025409" w:rsidP="005F4C7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9BADBCD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 Insert Data</w:t>
      </w:r>
    </w:p>
    <w:p w14:paraId="008F1FF8" w14:textId="77777777" w:rsidR="00025409" w:rsidRDefault="00025409" w:rsidP="005F4C7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0DCA0E11" w14:textId="77777777" w:rsidR="00025409" w:rsidRDefault="00025409" w:rsidP="005F4C7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B8A52A8" w14:textId="77777777" w:rsidR="00025409" w:rsidRDefault="00025409" w:rsidP="005F4C7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2491CA04" w14:textId="77777777" w:rsidR="00025409" w:rsidRDefault="00025409" w:rsidP="005F4C7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7FFC885" w14:textId="77777777" w:rsidR="00025409" w:rsidRDefault="00025409" w:rsidP="005F4C7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7ABC55F7" w14:textId="77777777" w:rsidR="00025409" w:rsidRDefault="00025409" w:rsidP="005F4C7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63ADD68" w14:textId="77777777" w:rsidR="00025409" w:rsidRDefault="00025409" w:rsidP="005F4C7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3B4C939B" w14:textId="77777777" w:rsidR="00025409" w:rsidRDefault="00025409" w:rsidP="005F4C7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3C77D53" w14:textId="77777777" w:rsidR="00025409" w:rsidRDefault="00025409" w:rsidP="005F4C79">
      <w:pPr>
        <w:spacing w:after="0"/>
      </w:pPr>
    </w:p>
    <w:p w14:paraId="171F8EBB" w14:textId="77777777" w:rsidR="00025409" w:rsidRDefault="00025409" w:rsidP="005F4C79">
      <w:pPr>
        <w:spacing w:after="0"/>
      </w:pPr>
      <w:r>
        <w:rPr>
          <w:sz w:val="36"/>
          <w:szCs w:val="36"/>
        </w:rPr>
        <w:t>1.3. Create Database level security login</w:t>
      </w:r>
    </w:p>
    <w:p w14:paraId="30B34A8A" w14:textId="77777777" w:rsidR="00025409" w:rsidRDefault="00025409" w:rsidP="005F4C79">
      <w:pPr>
        <w:spacing w:after="0"/>
      </w:pPr>
    </w:p>
    <w:p w14:paraId="693F6938" w14:textId="77777777" w:rsidR="00025409" w:rsidRDefault="00025409" w:rsidP="005F4C79">
      <w:pPr>
        <w:spacing w:after="0"/>
      </w:pPr>
      <w:r>
        <w:t>In developing process, you may use Windows Authentication to access SQL server.</w:t>
      </w:r>
    </w:p>
    <w:p w14:paraId="40B4886C" w14:textId="77777777" w:rsidR="00025409" w:rsidRDefault="00025409" w:rsidP="005F4C79">
      <w:pPr>
        <w:spacing w:after="0"/>
      </w:pPr>
      <w:r>
        <w:t>However, In the real situation, you are going to host your web application somewhere online.</w:t>
      </w:r>
    </w:p>
    <w:p w14:paraId="68E27378" w14:textId="77777777" w:rsidR="00025409" w:rsidRDefault="00025409" w:rsidP="005F4C79">
      <w:pPr>
        <w:spacing w:after="0"/>
      </w:pPr>
      <w:r>
        <w:t xml:space="preserve">Thus, you will not be able to use Windows Authentication when you publish your website to Web </w:t>
      </w:r>
      <w:proofErr w:type="spellStart"/>
      <w:r>
        <w:t>Hoster</w:t>
      </w:r>
      <w:proofErr w:type="spellEnd"/>
      <w:r>
        <w:t xml:space="preserve"> such as GoDaddy.</w:t>
      </w:r>
    </w:p>
    <w:p w14:paraId="5274B36F" w14:textId="77777777" w:rsidR="00025409" w:rsidRDefault="00025409" w:rsidP="005F4C79">
      <w:pPr>
        <w:spacing w:after="0"/>
      </w:pPr>
      <w:r>
        <w:t>Thus, I am going to create a SQL Server Authentication Role, </w:t>
      </w:r>
      <w:r>
        <w:rPr>
          <w:b/>
          <w:bCs/>
        </w:rPr>
        <w:t>Tester</w:t>
      </w:r>
      <w:r>
        <w:t>.</w:t>
      </w:r>
    </w:p>
    <w:p w14:paraId="6214984B" w14:textId="77777777" w:rsidR="00025409" w:rsidRDefault="00025409" w:rsidP="005F4C79">
      <w:pPr>
        <w:spacing w:after="0"/>
      </w:pPr>
      <w:r>
        <w:t xml:space="preserve">I will set </w:t>
      </w:r>
      <w:proofErr w:type="gramStart"/>
      <w:r>
        <w:t>User Name</w:t>
      </w:r>
      <w:proofErr w:type="gramEnd"/>
      <w:r>
        <w:t>: </w:t>
      </w:r>
      <w:r>
        <w:rPr>
          <w:b/>
          <w:bCs/>
        </w:rPr>
        <w:t>Tester</w:t>
      </w:r>
      <w:r>
        <w:t>, and the password: </w:t>
      </w:r>
      <w:r>
        <w:rPr>
          <w:b/>
          <w:bCs/>
        </w:rPr>
        <w:t>1234</w:t>
      </w:r>
    </w:p>
    <w:p w14:paraId="4B234F76" w14:textId="77777777" w:rsidR="00025409" w:rsidRDefault="00025409" w:rsidP="005F4C79">
      <w:pPr>
        <w:spacing w:after="0"/>
      </w:pPr>
      <w:r>
        <w:t>This username and password are only for this video.</w:t>
      </w:r>
    </w:p>
    <w:p w14:paraId="24AC3005" w14:textId="77777777" w:rsidR="00025409" w:rsidRDefault="00025409" w:rsidP="005F4C79">
      <w:pPr>
        <w:spacing w:after="0"/>
      </w:pPr>
      <w:r>
        <w:t xml:space="preserve">In the real situation, please use </w:t>
      </w:r>
      <w:proofErr w:type="gramStart"/>
      <w:r>
        <w:t>other</w:t>
      </w:r>
      <w:proofErr w:type="gramEnd"/>
      <w:r>
        <w:t xml:space="preserve"> username and password.</w:t>
      </w:r>
    </w:p>
    <w:p w14:paraId="7CBAF499" w14:textId="77777777" w:rsidR="00025409" w:rsidRDefault="00025409" w:rsidP="005F4C79">
      <w:pPr>
        <w:spacing w:after="0"/>
      </w:pPr>
    </w:p>
    <w:p w14:paraId="2B46880C" w14:textId="77777777" w:rsidR="00025409" w:rsidRDefault="00025409" w:rsidP="005F4C79">
      <w:pPr>
        <w:spacing w:after="0"/>
      </w:pPr>
      <w:r>
        <w:rPr>
          <w:sz w:val="18"/>
          <w:szCs w:val="18"/>
        </w:rPr>
        <w:t>In SQL server</w:t>
      </w:r>
    </w:p>
    <w:p w14:paraId="4BDDEE94" w14:textId="77777777" w:rsidR="00025409" w:rsidRDefault="00025409" w:rsidP="005F4C79">
      <w:pPr>
        <w:spacing w:after="0"/>
      </w:pPr>
      <w:r>
        <w:t>Object Explorer --&gt; Security --&gt; Logins --&gt; New Logins</w:t>
      </w:r>
    </w:p>
    <w:p w14:paraId="1C1682C7" w14:textId="77777777" w:rsidR="00025409" w:rsidRDefault="00025409" w:rsidP="005F4C79">
      <w:pPr>
        <w:spacing w:after="0"/>
      </w:pPr>
      <w:r>
        <w:t>--&gt; </w:t>
      </w:r>
    </w:p>
    <w:p w14:paraId="26A3CC0F" w14:textId="77777777" w:rsidR="00025409" w:rsidRDefault="00025409" w:rsidP="005F4C79">
      <w:pPr>
        <w:spacing w:after="0"/>
      </w:pPr>
      <w:r>
        <w:t>General Tab</w:t>
      </w:r>
    </w:p>
    <w:p w14:paraId="74D82507" w14:textId="77777777" w:rsidR="00025409" w:rsidRDefault="00025409" w:rsidP="005F4C79">
      <w:pPr>
        <w:spacing w:after="0"/>
      </w:pPr>
      <w:r>
        <w:t xml:space="preserve">Login </w:t>
      </w:r>
      <w:proofErr w:type="gramStart"/>
      <w:r>
        <w:t>Name :</w:t>
      </w:r>
      <w:proofErr w:type="gramEnd"/>
    </w:p>
    <w:p w14:paraId="2311659F" w14:textId="77777777" w:rsidR="00025409" w:rsidRDefault="00025409" w:rsidP="005F4C79">
      <w:pPr>
        <w:spacing w:after="0"/>
      </w:pPr>
      <w:r>
        <w:rPr>
          <w:b/>
          <w:bCs/>
        </w:rPr>
        <w:t>Tester</w:t>
      </w:r>
    </w:p>
    <w:p w14:paraId="6D7443C6" w14:textId="77777777" w:rsidR="00025409" w:rsidRDefault="00025409" w:rsidP="005F4C79">
      <w:pPr>
        <w:spacing w:after="0"/>
      </w:pPr>
      <w:r>
        <w:t>Password:</w:t>
      </w:r>
    </w:p>
    <w:p w14:paraId="2058F9EB" w14:textId="77777777" w:rsidR="00025409" w:rsidRDefault="00025409" w:rsidP="005F4C79">
      <w:pPr>
        <w:spacing w:after="0"/>
      </w:pPr>
      <w:r>
        <w:rPr>
          <w:b/>
          <w:bCs/>
        </w:rPr>
        <w:t>1234</w:t>
      </w:r>
    </w:p>
    <w:p w14:paraId="107870EF" w14:textId="77777777" w:rsidR="00025409" w:rsidRDefault="00025409" w:rsidP="005F4C79">
      <w:pPr>
        <w:spacing w:after="0"/>
      </w:pPr>
      <w:r>
        <w:t>Default Database:</w:t>
      </w:r>
    </w:p>
    <w:p w14:paraId="77913C04" w14:textId="77777777" w:rsidR="00025409" w:rsidRDefault="00025409" w:rsidP="005F4C79">
      <w:pPr>
        <w:spacing w:after="0"/>
      </w:pPr>
      <w:proofErr w:type="spellStart"/>
      <w:r>
        <w:rPr>
          <w:b/>
          <w:bCs/>
        </w:rPr>
        <w:t>OnlineGame</w:t>
      </w:r>
      <w:proofErr w:type="spellEnd"/>
    </w:p>
    <w:p w14:paraId="19B85254" w14:textId="77777777" w:rsidR="00025409" w:rsidRDefault="00025409" w:rsidP="005F4C79">
      <w:pPr>
        <w:spacing w:after="0"/>
      </w:pPr>
      <w:r>
        <w:t>--&gt;</w:t>
      </w:r>
    </w:p>
    <w:p w14:paraId="4F3B1125" w14:textId="77777777" w:rsidR="00025409" w:rsidRDefault="00025409" w:rsidP="005F4C79">
      <w:pPr>
        <w:spacing w:after="0"/>
      </w:pPr>
      <w:r>
        <w:t>Server Roles Tab</w:t>
      </w:r>
    </w:p>
    <w:p w14:paraId="280D8DDD" w14:textId="77777777" w:rsidR="00025409" w:rsidRDefault="00025409" w:rsidP="005F4C79">
      <w:pPr>
        <w:spacing w:after="0"/>
      </w:pPr>
      <w:r>
        <w:t>Select</w:t>
      </w:r>
    </w:p>
    <w:p w14:paraId="2B080D76" w14:textId="77777777" w:rsidR="00025409" w:rsidRDefault="00025409" w:rsidP="005F4C79">
      <w:pPr>
        <w:spacing w:after="0"/>
      </w:pPr>
      <w:r>
        <w:rPr>
          <w:b/>
          <w:bCs/>
          <w:sz w:val="18"/>
          <w:szCs w:val="18"/>
        </w:rPr>
        <w:t>sysadmin</w:t>
      </w:r>
    </w:p>
    <w:p w14:paraId="6EF927DA" w14:textId="77777777" w:rsidR="00025409" w:rsidRDefault="00025409" w:rsidP="005F4C79">
      <w:pPr>
        <w:spacing w:after="0"/>
      </w:pPr>
      <w:r>
        <w:lastRenderedPageBreak/>
        <w:t>--&gt;</w:t>
      </w:r>
    </w:p>
    <w:p w14:paraId="677ADB0B" w14:textId="77777777" w:rsidR="00025409" w:rsidRDefault="00025409" w:rsidP="005F4C79">
      <w:pPr>
        <w:spacing w:after="0"/>
      </w:pPr>
      <w:r>
        <w:t>User Mapping Tab</w:t>
      </w:r>
    </w:p>
    <w:p w14:paraId="6F3210C8" w14:textId="77777777" w:rsidR="00025409" w:rsidRDefault="00025409" w:rsidP="005F4C79">
      <w:pPr>
        <w:spacing w:after="0"/>
      </w:pPr>
      <w:r>
        <w:t>Select </w:t>
      </w:r>
      <w:proofErr w:type="spellStart"/>
      <w:r>
        <w:rPr>
          <w:b/>
          <w:bCs/>
        </w:rPr>
        <w:t>OnlineGame</w:t>
      </w:r>
      <w:proofErr w:type="spellEnd"/>
    </w:p>
    <w:p w14:paraId="6EBAB60D" w14:textId="77777777" w:rsidR="00025409" w:rsidRDefault="00025409" w:rsidP="005F4C79">
      <w:pPr>
        <w:spacing w:after="0"/>
      </w:pPr>
      <w:r>
        <w:rPr>
          <w:sz w:val="18"/>
          <w:szCs w:val="18"/>
        </w:rPr>
        <w:t>Select every single role.</w:t>
      </w:r>
    </w:p>
    <w:p w14:paraId="0BE6F20F" w14:textId="77777777" w:rsidR="00025409" w:rsidRDefault="00025409" w:rsidP="005F4C79">
      <w:pPr>
        <w:spacing w:after="0"/>
      </w:pPr>
    </w:p>
    <w:p w14:paraId="35E0DB21" w14:textId="366711E3" w:rsidR="00025409" w:rsidRDefault="00025409" w:rsidP="005F4C79">
      <w:pPr>
        <w:spacing w:after="0"/>
      </w:pPr>
      <w:r>
        <w:rPr>
          <w:noProof/>
        </w:rPr>
        <w:drawing>
          <wp:inline distT="0" distB="0" distL="0" distR="0" wp14:anchorId="47842311" wp14:editId="6BF879D7">
            <wp:extent cx="3169920" cy="2217420"/>
            <wp:effectExtent l="0" t="0" r="0" b="0"/>
            <wp:docPr id="18" name="Picture 18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21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4344E0" w14:textId="77777777" w:rsidR="00025409" w:rsidRDefault="00025409" w:rsidP="005F4C79">
      <w:pPr>
        <w:spacing w:after="0"/>
      </w:pPr>
    </w:p>
    <w:p w14:paraId="45B60E94" w14:textId="77777777" w:rsidR="00025409" w:rsidRDefault="00025409" w:rsidP="005F4C79">
      <w:pPr>
        <w:spacing w:after="0"/>
      </w:pPr>
    </w:p>
    <w:p w14:paraId="745A2F5C" w14:textId="5BA64AE1" w:rsidR="00025409" w:rsidRDefault="00025409" w:rsidP="005F4C79">
      <w:pPr>
        <w:spacing w:after="0"/>
      </w:pPr>
      <w:r>
        <w:rPr>
          <w:noProof/>
        </w:rPr>
        <w:drawing>
          <wp:inline distT="0" distB="0" distL="0" distR="0" wp14:anchorId="334213E0" wp14:editId="61217585">
            <wp:extent cx="5274310" cy="4779645"/>
            <wp:effectExtent l="0" t="0" r="254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9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7D655" w14:textId="77777777" w:rsidR="00025409" w:rsidRDefault="00025409" w:rsidP="005F4C79">
      <w:pPr>
        <w:spacing w:after="0"/>
      </w:pPr>
    </w:p>
    <w:p w14:paraId="6D4642BC" w14:textId="3F6C392E" w:rsidR="00025409" w:rsidRDefault="00025409" w:rsidP="005F4C79">
      <w:pPr>
        <w:spacing w:after="0"/>
      </w:pPr>
      <w:r>
        <w:rPr>
          <w:noProof/>
        </w:rPr>
        <w:lastRenderedPageBreak/>
        <w:drawing>
          <wp:inline distT="0" distB="0" distL="0" distR="0" wp14:anchorId="090143E8" wp14:editId="0D2E2C75">
            <wp:extent cx="5274310" cy="4779645"/>
            <wp:effectExtent l="0" t="0" r="254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9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7B078E" w14:textId="77777777" w:rsidR="00025409" w:rsidRDefault="00025409" w:rsidP="005F4C79">
      <w:pPr>
        <w:spacing w:after="0"/>
      </w:pPr>
    </w:p>
    <w:p w14:paraId="79DDA3BB" w14:textId="77777777" w:rsidR="00025409" w:rsidRDefault="00025409" w:rsidP="005F4C79">
      <w:pPr>
        <w:spacing w:after="0"/>
      </w:pPr>
    </w:p>
    <w:p w14:paraId="46DF3245" w14:textId="50065050" w:rsidR="00025409" w:rsidRDefault="00025409" w:rsidP="005F4C79">
      <w:pPr>
        <w:spacing w:after="0"/>
      </w:pPr>
      <w:r>
        <w:rPr>
          <w:noProof/>
        </w:rPr>
        <w:lastRenderedPageBreak/>
        <w:drawing>
          <wp:inline distT="0" distB="0" distL="0" distR="0" wp14:anchorId="1096D25B" wp14:editId="3221A6BC">
            <wp:extent cx="5274310" cy="4779645"/>
            <wp:effectExtent l="0" t="0" r="254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9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986C49" w14:textId="77777777" w:rsidR="00025409" w:rsidRDefault="00025409" w:rsidP="005F4C79">
      <w:pPr>
        <w:spacing w:after="0"/>
      </w:pPr>
    </w:p>
    <w:p w14:paraId="217F29F4" w14:textId="77777777" w:rsidR="00025409" w:rsidRDefault="00025409" w:rsidP="005F4C79">
      <w:pPr>
        <w:spacing w:after="0"/>
      </w:pPr>
    </w:p>
    <w:p w14:paraId="26792BD1" w14:textId="77777777" w:rsidR="00025409" w:rsidRDefault="00025409" w:rsidP="005F4C79">
      <w:pPr>
        <w:spacing w:after="0"/>
      </w:pPr>
      <w:r>
        <w:rPr>
          <w:sz w:val="48"/>
          <w:szCs w:val="48"/>
        </w:rPr>
        <w:t>2. Entity Framework</w:t>
      </w:r>
    </w:p>
    <w:p w14:paraId="1192B0EB" w14:textId="77777777" w:rsidR="00025409" w:rsidRDefault="00025409" w:rsidP="005F4C79">
      <w:pPr>
        <w:spacing w:after="0"/>
      </w:pPr>
    </w:p>
    <w:p w14:paraId="4399DF7E" w14:textId="77777777" w:rsidR="00025409" w:rsidRDefault="00025409" w:rsidP="005F4C79">
      <w:pPr>
        <w:spacing w:after="0"/>
      </w:pPr>
    </w:p>
    <w:p w14:paraId="011FC07D" w14:textId="77777777" w:rsidR="00025409" w:rsidRDefault="00025409" w:rsidP="005F4C79">
      <w:pPr>
        <w:spacing w:after="0"/>
      </w:pPr>
      <w:r>
        <w:rPr>
          <w:sz w:val="36"/>
          <w:szCs w:val="36"/>
        </w:rPr>
        <w:t>2.1. Install Entity Framework</w:t>
      </w:r>
    </w:p>
    <w:p w14:paraId="3A283B79" w14:textId="77777777" w:rsidR="00025409" w:rsidRDefault="00025409" w:rsidP="005F4C79">
      <w:pPr>
        <w:spacing w:after="0"/>
      </w:pPr>
    </w:p>
    <w:p w14:paraId="347E766A" w14:textId="77777777" w:rsidR="00025409" w:rsidRDefault="00025409" w:rsidP="005F4C79">
      <w:pPr>
        <w:spacing w:after="0"/>
      </w:pPr>
      <w:r>
        <w:t>Tools --&gt; NuGet Package Manager --&gt; Manage NuGet Packages for Solutions...</w:t>
      </w:r>
    </w:p>
    <w:p w14:paraId="72917D32" w14:textId="77777777" w:rsidR="00025409" w:rsidRDefault="00025409" w:rsidP="005F4C79">
      <w:pPr>
        <w:spacing w:after="0"/>
      </w:pPr>
      <w:r>
        <w:t xml:space="preserve">--&gt; Browse tab --&gt; </w:t>
      </w:r>
      <w:proofErr w:type="gramStart"/>
      <w:r>
        <w:t>Search  :</w:t>
      </w:r>
      <w:proofErr w:type="gramEnd"/>
      <w:r>
        <w:t xml:space="preserve">  </w:t>
      </w:r>
      <w:proofErr w:type="spellStart"/>
      <w:r>
        <w:rPr>
          <w:b/>
          <w:bCs/>
        </w:rPr>
        <w:t>EntityFramework</w:t>
      </w:r>
      <w:proofErr w:type="spellEnd"/>
    </w:p>
    <w:p w14:paraId="527CEC50" w14:textId="77777777" w:rsidR="00025409" w:rsidRDefault="00025409" w:rsidP="005F4C79">
      <w:pPr>
        <w:spacing w:after="0"/>
      </w:pPr>
      <w:r>
        <w:t>--&gt; Install it</w:t>
      </w:r>
    </w:p>
    <w:p w14:paraId="1D828A5D" w14:textId="77777777" w:rsidR="00025409" w:rsidRDefault="00025409" w:rsidP="005F4C79">
      <w:pPr>
        <w:spacing w:after="0"/>
      </w:pPr>
    </w:p>
    <w:p w14:paraId="3402C856" w14:textId="07088654" w:rsidR="00025409" w:rsidRDefault="00025409" w:rsidP="005F4C79">
      <w:pPr>
        <w:spacing w:after="0"/>
      </w:pPr>
      <w:r>
        <w:rPr>
          <w:noProof/>
        </w:rPr>
        <w:lastRenderedPageBreak/>
        <w:drawing>
          <wp:inline distT="0" distB="0" distL="0" distR="0" wp14:anchorId="0510B3F2" wp14:editId="220DD09B">
            <wp:extent cx="5274310" cy="3477260"/>
            <wp:effectExtent l="0" t="0" r="254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7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CC47B5" w14:textId="77777777" w:rsidR="00025409" w:rsidRDefault="00025409" w:rsidP="005F4C79">
      <w:pPr>
        <w:spacing w:after="0"/>
      </w:pPr>
    </w:p>
    <w:p w14:paraId="5CE7DAFF" w14:textId="77777777" w:rsidR="00025409" w:rsidRDefault="00025409" w:rsidP="005F4C79">
      <w:pPr>
        <w:spacing w:after="0"/>
      </w:pPr>
    </w:p>
    <w:p w14:paraId="45C94639" w14:textId="2D686421" w:rsidR="00025409" w:rsidRDefault="00025409" w:rsidP="005F4C79">
      <w:pPr>
        <w:spacing w:after="0"/>
      </w:pPr>
      <w:r>
        <w:rPr>
          <w:noProof/>
        </w:rPr>
        <w:drawing>
          <wp:inline distT="0" distB="0" distL="0" distR="0" wp14:anchorId="6CD3F7F2" wp14:editId="3BB1C1E6">
            <wp:extent cx="5274310" cy="263017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30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97CD86" w14:textId="77777777" w:rsidR="00025409" w:rsidRDefault="00025409" w:rsidP="005F4C79">
      <w:pPr>
        <w:spacing w:after="0"/>
      </w:pPr>
    </w:p>
    <w:p w14:paraId="3BB47F32" w14:textId="77777777" w:rsidR="00025409" w:rsidRDefault="00025409" w:rsidP="005F4C79">
      <w:pPr>
        <w:spacing w:after="0"/>
      </w:pPr>
    </w:p>
    <w:p w14:paraId="16808220" w14:textId="33077F60" w:rsidR="00025409" w:rsidRDefault="00025409" w:rsidP="005F4C79">
      <w:pPr>
        <w:spacing w:after="0"/>
      </w:pPr>
      <w:r>
        <w:rPr>
          <w:noProof/>
        </w:rPr>
        <w:lastRenderedPageBreak/>
        <w:drawing>
          <wp:inline distT="0" distB="0" distL="0" distR="0" wp14:anchorId="1ADBDF20" wp14:editId="2A1CEEF2">
            <wp:extent cx="4701540" cy="3009900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54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CBABF" w14:textId="77777777" w:rsidR="00025409" w:rsidRDefault="00025409" w:rsidP="005F4C79">
      <w:pPr>
        <w:spacing w:after="0"/>
      </w:pPr>
    </w:p>
    <w:p w14:paraId="12652946" w14:textId="1A2B8AC4" w:rsidR="00025409" w:rsidRDefault="00025409" w:rsidP="005F4C79">
      <w:pPr>
        <w:spacing w:after="0"/>
      </w:pPr>
      <w:r>
        <w:rPr>
          <w:noProof/>
        </w:rPr>
        <w:drawing>
          <wp:inline distT="0" distB="0" distL="0" distR="0" wp14:anchorId="000B8ACC" wp14:editId="641BD0F1">
            <wp:extent cx="3429000" cy="34747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D2DE2" w14:textId="77777777" w:rsidR="00025409" w:rsidRDefault="00025409" w:rsidP="005F4C79">
      <w:pPr>
        <w:spacing w:after="0"/>
      </w:pPr>
    </w:p>
    <w:p w14:paraId="1F060D92" w14:textId="77777777" w:rsidR="00025409" w:rsidRDefault="00025409" w:rsidP="005F4C79">
      <w:pPr>
        <w:spacing w:after="0"/>
      </w:pPr>
    </w:p>
    <w:p w14:paraId="4643650B" w14:textId="77777777" w:rsidR="00025409" w:rsidRDefault="00025409" w:rsidP="005F4C79">
      <w:pPr>
        <w:spacing w:after="0"/>
      </w:pPr>
      <w:r>
        <w:rPr>
          <w:sz w:val="36"/>
          <w:szCs w:val="36"/>
        </w:rPr>
        <w:t>2.2. </w:t>
      </w:r>
      <w:proofErr w:type="spellStart"/>
      <w:proofErr w:type="gramStart"/>
      <w:r>
        <w:rPr>
          <w:sz w:val="36"/>
          <w:szCs w:val="36"/>
        </w:rPr>
        <w:t>Web.config</w:t>
      </w:r>
      <w:proofErr w:type="spellEnd"/>
      <w:r>
        <w:rPr>
          <w:sz w:val="36"/>
          <w:szCs w:val="36"/>
        </w:rPr>
        <w:t xml:space="preserve"> :</w:t>
      </w:r>
      <w:proofErr w:type="gramEnd"/>
      <w:r>
        <w:rPr>
          <w:sz w:val="36"/>
          <w:szCs w:val="36"/>
        </w:rPr>
        <w:t xml:space="preserve"> Add Connection String</w:t>
      </w:r>
    </w:p>
    <w:p w14:paraId="22882A05" w14:textId="77777777" w:rsidR="00025409" w:rsidRDefault="00025409" w:rsidP="005F4C79">
      <w:pPr>
        <w:spacing w:after="0"/>
      </w:pPr>
    </w:p>
    <w:p w14:paraId="5CC0BF2E" w14:textId="59940956" w:rsidR="00025409" w:rsidRDefault="00025409" w:rsidP="005F4C79">
      <w:pPr>
        <w:spacing w:after="0"/>
      </w:pPr>
      <w:r>
        <w:rPr>
          <w:noProof/>
        </w:rPr>
        <w:drawing>
          <wp:inline distT="0" distB="0" distL="0" distR="0" wp14:anchorId="55D8621D" wp14:editId="1DDD9B1A">
            <wp:extent cx="5274310" cy="144780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33ED8" w14:textId="77777777" w:rsidR="00025409" w:rsidRDefault="00025409" w:rsidP="005F4C79">
      <w:pPr>
        <w:spacing w:after="0"/>
      </w:pPr>
    </w:p>
    <w:p w14:paraId="053EDD55" w14:textId="039E612A" w:rsidR="00025409" w:rsidRDefault="00025409" w:rsidP="005F4C79">
      <w:pPr>
        <w:spacing w:after="0"/>
      </w:pPr>
      <w:r>
        <w:rPr>
          <w:noProof/>
        </w:rPr>
        <w:lastRenderedPageBreak/>
        <w:drawing>
          <wp:inline distT="0" distB="0" distL="0" distR="0" wp14:anchorId="6938E09B" wp14:editId="7C0FC250">
            <wp:extent cx="5274310" cy="1941195"/>
            <wp:effectExtent l="0" t="0" r="254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4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DB8D4" w14:textId="77777777" w:rsidR="00025409" w:rsidRDefault="00025409" w:rsidP="005F4C79">
      <w:pPr>
        <w:spacing w:after="0"/>
      </w:pPr>
    </w:p>
    <w:p w14:paraId="24688AA3" w14:textId="77777777" w:rsidR="00025409" w:rsidRDefault="00025409" w:rsidP="005F4C7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A31515"/>
          <w:sz w:val="18"/>
          <w:szCs w:val="18"/>
        </w:rPr>
        <w:t>connectionStrings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599B5F16" w14:textId="77777777" w:rsidR="00025409" w:rsidRDefault="00025409" w:rsidP="005F4C7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proofErr w:type="spellStart"/>
      <w:r>
        <w:rPr>
          <w:rFonts w:ascii="Consolas" w:hAnsi="Consolas"/>
          <w:color w:val="0000FF"/>
          <w:sz w:val="18"/>
          <w:szCs w:val="18"/>
        </w:rPr>
        <w:t>OnlineGameContext</w:t>
      </w:r>
      <w:proofErr w:type="spellEnd"/>
      <w:r>
        <w:rPr>
          <w:rFonts w:ascii="Consolas" w:hAnsi="Consolas"/>
          <w:sz w:val="18"/>
          <w:szCs w:val="18"/>
        </w:rPr>
        <w:t>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connectionString</w:t>
      </w:r>
      <w:proofErr w:type="spellEnd"/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Data Source=N550JKL\SQL</w:t>
      </w:r>
      <w:proofErr w:type="gramStart"/>
      <w:r>
        <w:rPr>
          <w:rFonts w:ascii="Consolas" w:hAnsi="Consolas"/>
          <w:color w:val="0000FF"/>
          <w:sz w:val="18"/>
          <w:szCs w:val="18"/>
        </w:rPr>
        <w:t>2016;Initial</w:t>
      </w:r>
      <w:proofErr w:type="gramEnd"/>
      <w:r>
        <w:rPr>
          <w:rFonts w:ascii="Consolas" w:hAnsi="Consolas"/>
          <w:color w:val="0000FF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00FF"/>
          <w:sz w:val="18"/>
          <w:szCs w:val="18"/>
        </w:rPr>
        <w:t>Catalog</w:t>
      </w:r>
      <w:proofErr w:type="spellEnd"/>
      <w:r>
        <w:rPr>
          <w:rFonts w:ascii="Consolas" w:hAnsi="Consolas"/>
          <w:color w:val="0000FF"/>
          <w:sz w:val="18"/>
          <w:szCs w:val="18"/>
        </w:rPr>
        <w:t>=</w:t>
      </w:r>
      <w:proofErr w:type="spellStart"/>
      <w:r>
        <w:rPr>
          <w:rFonts w:ascii="Consolas" w:hAnsi="Consolas"/>
          <w:color w:val="0000FF"/>
          <w:sz w:val="18"/>
          <w:szCs w:val="18"/>
        </w:rPr>
        <w:t>OnlineGame;User</w:t>
      </w:r>
      <w:proofErr w:type="spellEnd"/>
      <w:r>
        <w:rPr>
          <w:rFonts w:ascii="Consolas" w:hAnsi="Consolas"/>
          <w:color w:val="0000FF"/>
          <w:sz w:val="18"/>
          <w:szCs w:val="18"/>
        </w:rPr>
        <w:t xml:space="preserve"> ID=</w:t>
      </w:r>
      <w:proofErr w:type="spellStart"/>
      <w:r>
        <w:rPr>
          <w:rFonts w:ascii="Consolas" w:hAnsi="Consolas"/>
          <w:color w:val="0000FF"/>
          <w:sz w:val="18"/>
          <w:szCs w:val="18"/>
        </w:rPr>
        <w:t>Tester;Password</w:t>
      </w:r>
      <w:proofErr w:type="spellEnd"/>
      <w:r>
        <w:rPr>
          <w:rFonts w:ascii="Consolas" w:hAnsi="Consolas"/>
          <w:color w:val="0000FF"/>
          <w:sz w:val="18"/>
          <w:szCs w:val="18"/>
        </w:rPr>
        <w:t>=1234</w:t>
      </w:r>
      <w:r>
        <w:rPr>
          <w:rFonts w:ascii="Consolas" w:hAnsi="Consolas"/>
          <w:sz w:val="18"/>
          <w:szCs w:val="18"/>
        </w:rPr>
        <w:t>"</w:t>
      </w:r>
    </w:p>
    <w:p w14:paraId="389BC0F5" w14:textId="77777777" w:rsidR="00025409" w:rsidRDefault="00025409" w:rsidP="005F4C7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providerName</w:t>
      </w:r>
      <w:proofErr w:type="spellEnd"/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System.Data.SqlClient</w:t>
      </w:r>
      <w:proofErr w:type="spellEnd"/>
      <w:proofErr w:type="gramEnd"/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A465B68" w14:textId="77777777" w:rsidR="00025409" w:rsidRDefault="00025409" w:rsidP="005F4C7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proofErr w:type="spellStart"/>
      <w:r>
        <w:rPr>
          <w:rFonts w:ascii="Consolas" w:hAnsi="Consolas"/>
          <w:color w:val="A31515"/>
          <w:sz w:val="18"/>
          <w:szCs w:val="18"/>
        </w:rPr>
        <w:t>connectionStrings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082D8DE9" w14:textId="77777777" w:rsidR="00025409" w:rsidRDefault="00025409" w:rsidP="005F4C79">
      <w:pPr>
        <w:spacing w:after="0"/>
      </w:pPr>
    </w:p>
    <w:p w14:paraId="56A9D10D" w14:textId="77777777" w:rsidR="00025409" w:rsidRDefault="00025409" w:rsidP="005F4C79">
      <w:pPr>
        <w:spacing w:after="0"/>
      </w:pPr>
    </w:p>
    <w:p w14:paraId="4BC5BC69" w14:textId="77777777" w:rsidR="00025409" w:rsidRDefault="00025409" w:rsidP="005F4C79">
      <w:pPr>
        <w:spacing w:after="0"/>
      </w:pPr>
      <w:r>
        <w:t>Go to </w:t>
      </w:r>
      <w:proofErr w:type="spellStart"/>
      <w:r>
        <w:rPr>
          <w:sz w:val="18"/>
          <w:szCs w:val="18"/>
        </w:rPr>
        <w:t>Web.config</w:t>
      </w:r>
      <w:proofErr w:type="spellEnd"/>
    </w:p>
    <w:p w14:paraId="7BD9D611" w14:textId="77777777" w:rsidR="00025409" w:rsidRDefault="00025409" w:rsidP="005F4C79">
      <w:pPr>
        <w:spacing w:after="0"/>
      </w:pPr>
      <w:r>
        <w:t>Add the connection sting on the bottom of </w:t>
      </w:r>
      <w:proofErr w:type="spellStart"/>
      <w:r>
        <w:rPr>
          <w:sz w:val="18"/>
          <w:szCs w:val="18"/>
        </w:rPr>
        <w:t>Web.config</w:t>
      </w:r>
      <w:proofErr w:type="spellEnd"/>
    </w:p>
    <w:p w14:paraId="6EF646C7" w14:textId="77777777" w:rsidR="00025409" w:rsidRDefault="00025409" w:rsidP="005F4C79">
      <w:pPr>
        <w:spacing w:after="0"/>
      </w:pPr>
      <w:r>
        <w:rPr>
          <w:shd w:val="clear" w:color="auto" w:fill="FFFAA5"/>
        </w:rPr>
        <w:t>Please ensure the connection string name "</w:t>
      </w:r>
      <w:proofErr w:type="spellStart"/>
      <w:r>
        <w:rPr>
          <w:b/>
          <w:bCs/>
          <w:sz w:val="18"/>
          <w:szCs w:val="18"/>
          <w:shd w:val="clear" w:color="auto" w:fill="FFFAA5"/>
        </w:rPr>
        <w:t>OnlineGameContext</w:t>
      </w:r>
      <w:proofErr w:type="spellEnd"/>
      <w:r>
        <w:rPr>
          <w:shd w:val="clear" w:color="auto" w:fill="FFFAA5"/>
        </w:rPr>
        <w:t xml:space="preserve">" must match the </w:t>
      </w:r>
      <w:proofErr w:type="spellStart"/>
      <w:r>
        <w:rPr>
          <w:shd w:val="clear" w:color="auto" w:fill="FFFAA5"/>
        </w:rPr>
        <w:t>DBContext</w:t>
      </w:r>
      <w:proofErr w:type="spellEnd"/>
      <w:r>
        <w:rPr>
          <w:shd w:val="clear" w:color="auto" w:fill="FFFAA5"/>
        </w:rPr>
        <w:t xml:space="preserve"> Name "</w:t>
      </w:r>
      <w:proofErr w:type="spellStart"/>
      <w:r>
        <w:rPr>
          <w:b/>
          <w:bCs/>
          <w:sz w:val="18"/>
          <w:szCs w:val="18"/>
          <w:shd w:val="clear" w:color="auto" w:fill="FFFAA5"/>
        </w:rPr>
        <w:t>OnlineGameContext</w:t>
      </w:r>
      <w:proofErr w:type="spellEnd"/>
      <w:r>
        <w:rPr>
          <w:shd w:val="clear" w:color="auto" w:fill="FFFAA5"/>
        </w:rPr>
        <w:t>" in next section.</w:t>
      </w:r>
    </w:p>
    <w:p w14:paraId="79064331" w14:textId="77777777" w:rsidR="00025409" w:rsidRDefault="00025409" w:rsidP="005F4C79">
      <w:pPr>
        <w:spacing w:after="0"/>
      </w:pPr>
      <w:proofErr w:type="spellStart"/>
      <w:r>
        <w:rPr>
          <w:u w:val="single"/>
        </w:rPr>
        <w:t>OnlineGameContext</w:t>
      </w:r>
      <w:proofErr w:type="spellEnd"/>
      <w:r>
        <w:rPr>
          <w:u w:val="single"/>
        </w:rPr>
        <w:t xml:space="preserve"> class extends </w:t>
      </w:r>
      <w:proofErr w:type="spellStart"/>
      <w:r>
        <w:rPr>
          <w:u w:val="single"/>
        </w:rPr>
        <w:t>DbContext</w:t>
      </w:r>
      <w:proofErr w:type="spellEnd"/>
      <w:r>
        <w:rPr>
          <w:u w:val="single"/>
        </w:rPr>
        <w:t>.</w:t>
      </w:r>
    </w:p>
    <w:p w14:paraId="004C953B" w14:textId="77777777" w:rsidR="00025409" w:rsidRDefault="00025409" w:rsidP="005F4C79">
      <w:pPr>
        <w:spacing w:after="0"/>
      </w:pPr>
      <w:r>
        <w:rPr>
          <w:u w:val="single"/>
        </w:rPr>
        <w:t>When we create an instance object of </w:t>
      </w:r>
      <w:proofErr w:type="spellStart"/>
      <w:r>
        <w:rPr>
          <w:u w:val="single"/>
        </w:rPr>
        <w:t>OnlineGameContext</w:t>
      </w:r>
      <w:proofErr w:type="spellEnd"/>
      <w:r>
        <w:rPr>
          <w:u w:val="single"/>
        </w:rPr>
        <w:t>, </w:t>
      </w:r>
    </w:p>
    <w:p w14:paraId="1505B79A" w14:textId="77777777" w:rsidR="00025409" w:rsidRDefault="00025409" w:rsidP="005F4C79">
      <w:pPr>
        <w:spacing w:after="0"/>
      </w:pPr>
      <w:r>
        <w:rPr>
          <w:u w:val="single"/>
        </w:rPr>
        <w:t>it will search the connection string with the name "</w:t>
      </w:r>
      <w:proofErr w:type="spellStart"/>
      <w:r>
        <w:rPr>
          <w:u w:val="single"/>
        </w:rPr>
        <w:t>OnlineGameContext</w:t>
      </w:r>
      <w:proofErr w:type="spellEnd"/>
      <w:proofErr w:type="gramStart"/>
      <w:r>
        <w:rPr>
          <w:u w:val="single"/>
        </w:rPr>
        <w:t>"  within</w:t>
      </w:r>
      <w:proofErr w:type="gramEnd"/>
      <w:r>
        <w:rPr>
          <w:u w:val="single"/>
        </w:rPr>
        <w:t xml:space="preserve"> web config.</w:t>
      </w:r>
    </w:p>
    <w:p w14:paraId="17614725" w14:textId="77777777" w:rsidR="00025409" w:rsidRDefault="00025409" w:rsidP="005F4C79">
      <w:pPr>
        <w:spacing w:after="0"/>
      </w:pPr>
    </w:p>
    <w:p w14:paraId="09F32121" w14:textId="77777777" w:rsidR="00025409" w:rsidRDefault="00025409" w:rsidP="005F4C79">
      <w:pPr>
        <w:spacing w:after="0"/>
      </w:pPr>
    </w:p>
    <w:p w14:paraId="4F4AADFC" w14:textId="77777777" w:rsidR="00025409" w:rsidRDefault="00025409" w:rsidP="005F4C79">
      <w:pPr>
        <w:spacing w:after="0"/>
      </w:pPr>
      <w:r>
        <w:rPr>
          <w:sz w:val="36"/>
          <w:szCs w:val="36"/>
        </w:rPr>
        <w:t>2.3. Data/</w:t>
      </w:r>
      <w:proofErr w:type="spellStart"/>
      <w:r>
        <w:rPr>
          <w:sz w:val="36"/>
          <w:szCs w:val="36"/>
        </w:rPr>
        <w:t>OnlineGameContext.cs</w:t>
      </w:r>
      <w:proofErr w:type="spellEnd"/>
    </w:p>
    <w:p w14:paraId="7F017504" w14:textId="77777777" w:rsidR="00025409" w:rsidRDefault="00025409" w:rsidP="005F4C79">
      <w:pPr>
        <w:spacing w:after="0"/>
      </w:pPr>
    </w:p>
    <w:p w14:paraId="75F31003" w14:textId="77777777" w:rsidR="00025409" w:rsidRDefault="00025409" w:rsidP="005F4C79">
      <w:pPr>
        <w:spacing w:after="0"/>
      </w:pPr>
    </w:p>
    <w:p w14:paraId="08BA4325" w14:textId="77777777" w:rsidR="00025409" w:rsidRDefault="00025409" w:rsidP="005F4C79">
      <w:pPr>
        <w:spacing w:after="0"/>
      </w:pPr>
      <w:r>
        <w:t>Add New File</w:t>
      </w:r>
    </w:p>
    <w:p w14:paraId="6CAEA640" w14:textId="77777777" w:rsidR="00025409" w:rsidRDefault="00025409" w:rsidP="005F4C79">
      <w:pPr>
        <w:spacing w:after="0"/>
      </w:pPr>
      <w:r>
        <w:t>Mads Kristensen</w:t>
      </w:r>
    </w:p>
    <w:p w14:paraId="032CCDDB" w14:textId="77777777" w:rsidR="00025409" w:rsidRDefault="00025409" w:rsidP="005F4C79">
      <w:pPr>
        <w:spacing w:after="0"/>
      </w:pPr>
      <w:r>
        <w:t>3.5.129</w:t>
      </w:r>
    </w:p>
    <w:p w14:paraId="68E1ED8C" w14:textId="77777777" w:rsidR="00025409" w:rsidRDefault="00025409" w:rsidP="005F4C79">
      <w:pPr>
        <w:spacing w:after="0"/>
      </w:pPr>
      <w:r>
        <w:t>Visual Studio 2013, 2015, 2017</w:t>
      </w:r>
    </w:p>
    <w:p w14:paraId="3E630D65" w14:textId="77777777" w:rsidR="00025409" w:rsidRDefault="00025409" w:rsidP="005F4C79">
      <w:pPr>
        <w:spacing w:after="0"/>
      </w:pPr>
      <w:r>
        <w:t>The fastest and easiest way to add new files to any project - including files that start with a dot</w:t>
      </w:r>
    </w:p>
    <w:p w14:paraId="7905BDFF" w14:textId="77777777" w:rsidR="00025409" w:rsidRDefault="00000000" w:rsidP="005F4C79">
      <w:pPr>
        <w:spacing w:after="0"/>
      </w:pPr>
      <w:hyperlink r:id="rId23" w:history="1">
        <w:r w:rsidR="00025409">
          <w:rPr>
            <w:rStyle w:val="Hyperlink"/>
          </w:rPr>
          <w:t>https://marketplace.visualstudio.com/items?itemName=MadsKristensen.AddNewFile</w:t>
        </w:r>
      </w:hyperlink>
    </w:p>
    <w:p w14:paraId="6C56C576" w14:textId="77777777" w:rsidR="00025409" w:rsidRDefault="00025409" w:rsidP="005F4C79">
      <w:pPr>
        <w:spacing w:after="0"/>
      </w:pPr>
    </w:p>
    <w:p w14:paraId="57E23A60" w14:textId="77777777" w:rsidR="00025409" w:rsidRDefault="00025409" w:rsidP="005F4C79">
      <w:pPr>
        <w:spacing w:after="0"/>
        <w:rPr>
          <w:sz w:val="18"/>
          <w:szCs w:val="18"/>
        </w:rPr>
      </w:pPr>
    </w:p>
    <w:p w14:paraId="1CE64E1E" w14:textId="77777777" w:rsidR="00025409" w:rsidRDefault="00025409" w:rsidP="005F4C79">
      <w:pPr>
        <w:spacing w:after="0"/>
        <w:rPr>
          <w:sz w:val="18"/>
          <w:szCs w:val="18"/>
        </w:rPr>
      </w:pPr>
      <w:r>
        <w:rPr>
          <w:sz w:val="18"/>
          <w:szCs w:val="18"/>
        </w:rPr>
        <w:t>Because </w:t>
      </w:r>
      <w:r>
        <w:rPr>
          <w:b/>
          <w:bCs/>
          <w:color w:val="FF4635"/>
          <w:sz w:val="18"/>
          <w:szCs w:val="18"/>
        </w:rPr>
        <w:t>Add New File</w:t>
      </w:r>
      <w:r>
        <w:rPr>
          <w:sz w:val="18"/>
          <w:szCs w:val="18"/>
        </w:rPr>
        <w:t> </w:t>
      </w:r>
      <w:r>
        <w:rPr>
          <w:b/>
          <w:bCs/>
          <w:sz w:val="18"/>
          <w:szCs w:val="18"/>
        </w:rPr>
        <w:t>(extension and update)</w:t>
      </w:r>
    </w:p>
    <w:p w14:paraId="4A4F9530" w14:textId="77777777" w:rsidR="00025409" w:rsidRDefault="00025409" w:rsidP="005F4C7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ress </w:t>
      </w:r>
      <w:r>
        <w:rPr>
          <w:rFonts w:ascii="Tahoma" w:hAnsi="Tahoma" w:cs="Tahoma"/>
          <w:b/>
          <w:bCs/>
          <w:color w:val="FF4635"/>
          <w:sz w:val="27"/>
          <w:szCs w:val="27"/>
        </w:rPr>
        <w:t>Shift+F2</w:t>
      </w:r>
    </w:p>
    <w:p w14:paraId="6A1B266E" w14:textId="77777777" w:rsidR="00025409" w:rsidRDefault="00025409" w:rsidP="005F4C79">
      <w:pPr>
        <w:spacing w:after="0"/>
        <w:rPr>
          <w:sz w:val="24"/>
          <w:szCs w:val="24"/>
        </w:rPr>
      </w:pPr>
      <w:r>
        <w:rPr>
          <w:rFonts w:ascii="Tahoma" w:hAnsi="Tahoma" w:cs="Tahoma"/>
          <w:b/>
          <w:bCs/>
          <w:color w:val="000000"/>
          <w:sz w:val="18"/>
          <w:szCs w:val="18"/>
        </w:rPr>
        <w:t>Data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/</w:t>
      </w: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OnlineGameContext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.cs</w:t>
      </w:r>
      <w:proofErr w:type="spellEnd"/>
    </w:p>
    <w:p w14:paraId="2E9E3B8E" w14:textId="77777777" w:rsidR="00025409" w:rsidRDefault="00025409" w:rsidP="005F4C79">
      <w:pPr>
        <w:spacing w:after="0"/>
      </w:pPr>
    </w:p>
    <w:p w14:paraId="075F7827" w14:textId="71C486EE" w:rsidR="00025409" w:rsidRDefault="00025409" w:rsidP="005F4C79">
      <w:pPr>
        <w:spacing w:after="0"/>
      </w:pPr>
      <w:r>
        <w:rPr>
          <w:noProof/>
        </w:rPr>
        <w:drawing>
          <wp:inline distT="0" distB="0" distL="0" distR="0" wp14:anchorId="460D7B44" wp14:editId="67ACF875">
            <wp:extent cx="5274310" cy="1480185"/>
            <wp:effectExtent l="0" t="0" r="2540" b="571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80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91212B" w14:textId="77777777" w:rsidR="00025409" w:rsidRDefault="00025409" w:rsidP="005F4C79">
      <w:pPr>
        <w:spacing w:after="0"/>
      </w:pPr>
    </w:p>
    <w:p w14:paraId="7EB266E1" w14:textId="77777777" w:rsidR="00025409" w:rsidRDefault="00025409" w:rsidP="005F4C79">
      <w:pPr>
        <w:spacing w:after="0"/>
      </w:pPr>
    </w:p>
    <w:p w14:paraId="1D21B41C" w14:textId="77777777" w:rsidR="00025409" w:rsidRDefault="00025409" w:rsidP="005F4C79">
      <w:pPr>
        <w:spacing w:after="0"/>
      </w:pPr>
      <w:r>
        <w:rPr>
          <w:rFonts w:ascii="Tahoma" w:hAnsi="Tahoma" w:cs="Tahoma"/>
          <w:color w:val="000000"/>
          <w:sz w:val="27"/>
          <w:szCs w:val="27"/>
          <w:shd w:val="clear" w:color="auto" w:fill="FFFAA5"/>
        </w:rPr>
        <w:lastRenderedPageBreak/>
        <w:t>Please ensure the connection string name "</w:t>
      </w: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  <w:shd w:val="clear" w:color="auto" w:fill="FFFAA5"/>
        </w:rPr>
        <w:t>OnlineGameContext</w:t>
      </w:r>
      <w:proofErr w:type="spellEnd"/>
      <w:r>
        <w:rPr>
          <w:rFonts w:ascii="Tahoma" w:hAnsi="Tahoma" w:cs="Tahoma"/>
          <w:color w:val="000000"/>
          <w:sz w:val="27"/>
          <w:szCs w:val="27"/>
          <w:shd w:val="clear" w:color="auto" w:fill="FFFAA5"/>
        </w:rPr>
        <w:t xml:space="preserve">" must match the </w:t>
      </w:r>
      <w:proofErr w:type="spellStart"/>
      <w:r>
        <w:rPr>
          <w:rFonts w:ascii="Tahoma" w:hAnsi="Tahoma" w:cs="Tahoma"/>
          <w:color w:val="000000"/>
          <w:sz w:val="27"/>
          <w:szCs w:val="27"/>
          <w:shd w:val="clear" w:color="auto" w:fill="FFFAA5"/>
        </w:rPr>
        <w:t>DBContext</w:t>
      </w:r>
      <w:proofErr w:type="spellEnd"/>
      <w:r>
        <w:rPr>
          <w:rFonts w:ascii="Tahoma" w:hAnsi="Tahoma" w:cs="Tahoma"/>
          <w:color w:val="000000"/>
          <w:sz w:val="27"/>
          <w:szCs w:val="27"/>
          <w:shd w:val="clear" w:color="auto" w:fill="FFFAA5"/>
        </w:rPr>
        <w:t xml:space="preserve"> Name "</w:t>
      </w: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  <w:shd w:val="clear" w:color="auto" w:fill="FFFAA5"/>
        </w:rPr>
        <w:t>OnlineGameContext</w:t>
      </w:r>
      <w:proofErr w:type="spellEnd"/>
      <w:r>
        <w:rPr>
          <w:rFonts w:ascii="Tahoma" w:hAnsi="Tahoma" w:cs="Tahoma"/>
          <w:color w:val="000000"/>
          <w:sz w:val="27"/>
          <w:szCs w:val="27"/>
          <w:shd w:val="clear" w:color="auto" w:fill="FFFAA5"/>
        </w:rPr>
        <w:t>"</w:t>
      </w:r>
    </w:p>
    <w:p w14:paraId="31075F14" w14:textId="77777777" w:rsidR="00025409" w:rsidRDefault="00025409" w:rsidP="005F4C79">
      <w:pPr>
        <w:spacing w:after="0"/>
      </w:pPr>
      <w:r>
        <w:t>Type the following code.</w:t>
      </w:r>
    </w:p>
    <w:p w14:paraId="02D751FE" w14:textId="77777777" w:rsidR="00025409" w:rsidRDefault="00025409" w:rsidP="005F4C79">
      <w:pPr>
        <w:spacing w:after="0"/>
      </w:pPr>
    </w:p>
    <w:p w14:paraId="19713AF1" w14:textId="77777777" w:rsidR="00025409" w:rsidRDefault="00025409" w:rsidP="005F4C79">
      <w:pPr>
        <w:spacing w:after="0"/>
      </w:pPr>
    </w:p>
    <w:p w14:paraId="27EEF5D6" w14:textId="77777777" w:rsidR="00025409" w:rsidRDefault="00025409" w:rsidP="005F4C7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Data.Entity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559EBC3" w14:textId="77777777" w:rsidR="00025409" w:rsidRDefault="00025409" w:rsidP="005F4C7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Model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5B64339" w14:textId="77777777" w:rsidR="00025409" w:rsidRDefault="00025409" w:rsidP="005F4C7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Data</w:t>
      </w:r>
      <w:proofErr w:type="spellEnd"/>
      <w:proofErr w:type="gramEnd"/>
    </w:p>
    <w:p w14:paraId="2C3DC211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84AD047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OnlineGameContext</w:t>
      </w:r>
      <w:proofErr w:type="spellEnd"/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:</w:t>
      </w:r>
      <w:proofErr w:type="gramEnd"/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DbContext</w:t>
      </w:r>
      <w:proofErr w:type="spellEnd"/>
    </w:p>
    <w:p w14:paraId="49252648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13A86FA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DbSet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Gamers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2D58F119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8262279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A05665A" w14:textId="77777777" w:rsidR="00025409" w:rsidRDefault="00025409" w:rsidP="005F4C79">
      <w:pPr>
        <w:spacing w:after="0"/>
      </w:pPr>
    </w:p>
    <w:p w14:paraId="3C348833" w14:textId="77777777" w:rsidR="00025409" w:rsidRDefault="00025409" w:rsidP="005F4C79">
      <w:pPr>
        <w:spacing w:after="0"/>
      </w:pPr>
      <w:r>
        <w:rPr>
          <w:sz w:val="36"/>
          <w:szCs w:val="36"/>
        </w:rPr>
        <w:t>2.4. Models/</w:t>
      </w:r>
      <w:proofErr w:type="spellStart"/>
      <w:r>
        <w:rPr>
          <w:sz w:val="36"/>
          <w:szCs w:val="36"/>
        </w:rPr>
        <w:t>Gamer.cs</w:t>
      </w:r>
      <w:proofErr w:type="spellEnd"/>
      <w:r>
        <w:rPr>
          <w:sz w:val="36"/>
          <w:szCs w:val="36"/>
        </w:rPr>
        <w:t> </w:t>
      </w:r>
    </w:p>
    <w:p w14:paraId="4659EFF5" w14:textId="77777777" w:rsidR="00025409" w:rsidRDefault="00025409" w:rsidP="005F4C79">
      <w:pPr>
        <w:spacing w:after="0"/>
      </w:pPr>
    </w:p>
    <w:p w14:paraId="03576545" w14:textId="7D9927E5" w:rsidR="00025409" w:rsidRDefault="00025409" w:rsidP="005F4C79">
      <w:pPr>
        <w:spacing w:after="0"/>
      </w:pPr>
      <w:r>
        <w:rPr>
          <w:noProof/>
        </w:rPr>
        <w:drawing>
          <wp:inline distT="0" distB="0" distL="0" distR="0" wp14:anchorId="0E3EBB32" wp14:editId="40865C8B">
            <wp:extent cx="1996440" cy="1508760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440" cy="150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4C4AF" w14:textId="77777777" w:rsidR="00025409" w:rsidRDefault="00025409" w:rsidP="005F4C79">
      <w:pPr>
        <w:spacing w:after="0"/>
      </w:pPr>
    </w:p>
    <w:p w14:paraId="5F8A4563" w14:textId="77777777" w:rsidR="00025409" w:rsidRDefault="00025409" w:rsidP="005F4C79">
      <w:pPr>
        <w:spacing w:after="0"/>
      </w:pPr>
    </w:p>
    <w:p w14:paraId="5694E2AC" w14:textId="77777777" w:rsidR="00025409" w:rsidRDefault="00025409" w:rsidP="005F4C79">
      <w:pPr>
        <w:spacing w:after="0"/>
      </w:pPr>
      <w:r>
        <w:t>Reference:</w:t>
      </w:r>
    </w:p>
    <w:p w14:paraId="28C8B60E" w14:textId="77777777" w:rsidR="00025409" w:rsidRDefault="00000000" w:rsidP="005F4C79">
      <w:pPr>
        <w:spacing w:after="0"/>
      </w:pPr>
      <w:hyperlink r:id="rId26" w:history="1">
        <w:r w:rsidR="00025409">
          <w:rPr>
            <w:rStyle w:val="Hyperlink"/>
            <w:sz w:val="18"/>
            <w:szCs w:val="18"/>
          </w:rPr>
          <w:t>http://www.entityframeworktutorial.net/code-first/table-dataannotations-attribute-in-code-first.aspx</w:t>
        </w:r>
      </w:hyperlink>
    </w:p>
    <w:p w14:paraId="36FCFB32" w14:textId="77777777" w:rsidR="00025409" w:rsidRDefault="00000000" w:rsidP="005F4C79">
      <w:pPr>
        <w:spacing w:after="0"/>
      </w:pPr>
      <w:hyperlink r:id="rId27" w:history="1">
        <w:r w:rsidR="00025409">
          <w:rPr>
            <w:rStyle w:val="Hyperlink"/>
            <w:sz w:val="18"/>
            <w:szCs w:val="18"/>
          </w:rPr>
          <w:t>http://www.entityframeworktutorial.net/code-first/column-dataannotations-attribute-in-code-first.aspx</w:t>
        </w:r>
      </w:hyperlink>
    </w:p>
    <w:p w14:paraId="223D8B47" w14:textId="77777777" w:rsidR="00025409" w:rsidRDefault="00025409" w:rsidP="005F4C79">
      <w:pPr>
        <w:spacing w:after="0"/>
      </w:pPr>
    </w:p>
    <w:p w14:paraId="2E14DBAA" w14:textId="77777777" w:rsidR="00025409" w:rsidRDefault="00025409" w:rsidP="005F4C79">
      <w:pPr>
        <w:spacing w:after="0"/>
      </w:pPr>
      <w:r>
        <w:t>In order to map the </w:t>
      </w:r>
      <w:r>
        <w:rPr>
          <w:b/>
          <w:bCs/>
        </w:rPr>
        <w:t>Gamer </w:t>
      </w:r>
      <w:r>
        <w:t>Table entity into the </w:t>
      </w:r>
      <w:r>
        <w:rPr>
          <w:b/>
          <w:bCs/>
        </w:rPr>
        <w:t>Model, </w:t>
      </w:r>
      <w:r>
        <w:rPr>
          <w:b/>
          <w:bCs/>
          <w:sz w:val="18"/>
          <w:szCs w:val="18"/>
        </w:rPr>
        <w:t>Models/</w:t>
      </w:r>
      <w:proofErr w:type="spellStart"/>
      <w:r>
        <w:rPr>
          <w:b/>
          <w:bCs/>
          <w:sz w:val="18"/>
          <w:szCs w:val="18"/>
        </w:rPr>
        <w:t>Gamer.cs</w:t>
      </w:r>
      <w:proofErr w:type="spellEnd"/>
      <w:r>
        <w:rPr>
          <w:sz w:val="18"/>
          <w:szCs w:val="18"/>
        </w:rPr>
        <w:t>.</w:t>
      </w:r>
    </w:p>
    <w:p w14:paraId="713BDD6D" w14:textId="77777777" w:rsidR="00025409" w:rsidRDefault="00025409" w:rsidP="005F4C79">
      <w:pPr>
        <w:spacing w:after="0"/>
      </w:pPr>
      <w:r>
        <w:t>You need to add the </w:t>
      </w:r>
      <w:r>
        <w:rPr>
          <w:rFonts w:ascii="Consolas" w:hAnsi="Consolas"/>
          <w:b/>
          <w:bCs/>
          <w:sz w:val="18"/>
          <w:szCs w:val="18"/>
        </w:rPr>
        <w:t>[</w:t>
      </w:r>
      <w:r>
        <w:rPr>
          <w:rFonts w:ascii="Consolas" w:hAnsi="Consolas"/>
          <w:b/>
          <w:bCs/>
          <w:color w:val="2B91AF"/>
          <w:sz w:val="18"/>
          <w:szCs w:val="18"/>
        </w:rPr>
        <w:t>Table</w:t>
      </w:r>
      <w:r>
        <w:rPr>
          <w:rFonts w:ascii="Consolas" w:hAnsi="Consolas"/>
          <w:b/>
          <w:bCs/>
          <w:sz w:val="18"/>
          <w:szCs w:val="18"/>
        </w:rPr>
        <w:t>(</w:t>
      </w:r>
      <w:r>
        <w:rPr>
          <w:rFonts w:ascii="Consolas" w:hAnsi="Consolas"/>
          <w:b/>
          <w:bCs/>
          <w:color w:val="A31515"/>
          <w:sz w:val="18"/>
          <w:szCs w:val="18"/>
        </w:rPr>
        <w:t>"Gamer"</w:t>
      </w:r>
      <w:r>
        <w:rPr>
          <w:rFonts w:ascii="Consolas" w:hAnsi="Consolas"/>
          <w:b/>
          <w:bCs/>
          <w:sz w:val="18"/>
          <w:szCs w:val="18"/>
        </w:rPr>
        <w:t>)]</w:t>
      </w:r>
      <w:r>
        <w:rPr>
          <w:b/>
          <w:bCs/>
        </w:rPr>
        <w:t> </w:t>
      </w:r>
      <w:proofErr w:type="gramStart"/>
      <w:r>
        <w:rPr>
          <w:b/>
          <w:bCs/>
        </w:rPr>
        <w:t>attribute</w:t>
      </w:r>
      <w:r>
        <w:t>  in</w:t>
      </w:r>
      <w:proofErr w:type="gramEnd"/>
      <w:r>
        <w:t xml:space="preserve"> the class level.</w:t>
      </w:r>
    </w:p>
    <w:p w14:paraId="20AA822E" w14:textId="77777777" w:rsidR="00025409" w:rsidRDefault="00025409" w:rsidP="005F4C79">
      <w:pPr>
        <w:spacing w:after="0"/>
      </w:pPr>
      <w:r>
        <w:t xml:space="preserve">Then the </w:t>
      </w:r>
      <w:proofErr w:type="spellStart"/>
      <w:r>
        <w:t>EntityFramework</w:t>
      </w:r>
      <w:proofErr w:type="spellEnd"/>
      <w:r>
        <w:t xml:space="preserve"> will automatically map the </w:t>
      </w:r>
      <w:r>
        <w:rPr>
          <w:b/>
          <w:bCs/>
        </w:rPr>
        <w:t>Gamer table fields</w:t>
      </w:r>
      <w:r>
        <w:t> into </w:t>
      </w:r>
      <w:r>
        <w:rPr>
          <w:b/>
          <w:bCs/>
        </w:rPr>
        <w:t>Gamer Model properties</w:t>
      </w:r>
      <w:r>
        <w:t>.</w:t>
      </w:r>
    </w:p>
    <w:p w14:paraId="4850E19F" w14:textId="77777777" w:rsidR="00025409" w:rsidRDefault="00025409" w:rsidP="005F4C79">
      <w:pPr>
        <w:spacing w:after="0"/>
      </w:pPr>
      <w:r>
        <w:rPr>
          <w:b/>
          <w:bCs/>
          <w:sz w:val="18"/>
          <w:szCs w:val="18"/>
        </w:rPr>
        <w:t>Gamer table field, id </w:t>
      </w:r>
      <w:r>
        <w:t>will </w:t>
      </w:r>
      <w:r>
        <w:rPr>
          <w:sz w:val="18"/>
          <w:szCs w:val="18"/>
        </w:rPr>
        <w:t>automatically map to </w:t>
      </w:r>
      <w:r>
        <w:rPr>
          <w:b/>
          <w:bCs/>
          <w:sz w:val="18"/>
          <w:szCs w:val="18"/>
        </w:rPr>
        <w:t>Gamer Model properties, id</w:t>
      </w:r>
      <w:r>
        <w:t>,</w:t>
      </w:r>
    </w:p>
    <w:p w14:paraId="61EC7277" w14:textId="77777777" w:rsidR="00025409" w:rsidRDefault="00025409" w:rsidP="005F4C79">
      <w:pPr>
        <w:spacing w:after="0"/>
      </w:pPr>
      <w:r>
        <w:t>because it has the same name.</w:t>
      </w:r>
    </w:p>
    <w:p w14:paraId="46F03A0A" w14:textId="77777777" w:rsidR="00025409" w:rsidRDefault="00025409" w:rsidP="005F4C79">
      <w:pPr>
        <w:spacing w:after="0"/>
      </w:pPr>
      <w:r>
        <w:t xml:space="preserve">If you want to map 2 different </w:t>
      </w:r>
      <w:proofErr w:type="gramStart"/>
      <w:r>
        <w:t>name</w:t>
      </w:r>
      <w:proofErr w:type="gramEnd"/>
      <w:r>
        <w:t>, then you need </w:t>
      </w:r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2B91AF"/>
          <w:sz w:val="18"/>
          <w:szCs w:val="18"/>
        </w:rPr>
        <w:t>Column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] </w:t>
      </w:r>
      <w:r>
        <w:rPr>
          <w:b/>
          <w:bCs/>
          <w:sz w:val="18"/>
          <w:szCs w:val="18"/>
        </w:rPr>
        <w:t>attribute.</w:t>
      </w:r>
    </w:p>
    <w:p w14:paraId="08EF6050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2B91AF"/>
          <w:sz w:val="18"/>
          <w:szCs w:val="18"/>
        </w:rPr>
        <w:t>Column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]</w:t>
      </w:r>
    </w:p>
    <w:p w14:paraId="624E85E6" w14:textId="77777777" w:rsidR="00025409" w:rsidRDefault="00025409" w:rsidP="005F4C7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2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973A22A" w14:textId="77777777" w:rsidR="00025409" w:rsidRDefault="00025409" w:rsidP="005F4C79">
      <w:pPr>
        <w:spacing w:after="0"/>
      </w:pPr>
      <w:r>
        <w:t>This </w:t>
      </w:r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2B91AF"/>
          <w:sz w:val="18"/>
          <w:szCs w:val="18"/>
        </w:rPr>
        <w:t>Column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] </w:t>
      </w:r>
      <w:r>
        <w:rPr>
          <w:b/>
          <w:bCs/>
          <w:sz w:val="18"/>
          <w:szCs w:val="18"/>
        </w:rPr>
        <w:t>attribute</w:t>
      </w:r>
    </w:p>
    <w:p w14:paraId="64212EC0" w14:textId="77777777" w:rsidR="00025409" w:rsidRDefault="00025409" w:rsidP="005F4C79">
      <w:pPr>
        <w:spacing w:after="0"/>
      </w:pPr>
      <w:r>
        <w:t>will map Table Column, </w:t>
      </w:r>
      <w:r>
        <w:rPr>
          <w:b/>
          <w:bCs/>
        </w:rPr>
        <w:t>Name</w:t>
      </w:r>
      <w:r>
        <w:t>, to Model Property, </w:t>
      </w:r>
      <w:r>
        <w:rPr>
          <w:rFonts w:ascii="Consolas" w:hAnsi="Consolas"/>
          <w:b/>
          <w:bCs/>
          <w:sz w:val="18"/>
          <w:szCs w:val="18"/>
        </w:rPr>
        <w:t>Name2.</w:t>
      </w:r>
    </w:p>
    <w:p w14:paraId="680B6193" w14:textId="77777777" w:rsidR="00025409" w:rsidRDefault="00025409" w:rsidP="005F4C79">
      <w:pPr>
        <w:spacing w:after="0"/>
      </w:pPr>
    </w:p>
    <w:p w14:paraId="17AB3ED7" w14:textId="77777777" w:rsidR="00025409" w:rsidRDefault="00025409" w:rsidP="005F4C79">
      <w:pPr>
        <w:spacing w:after="0"/>
      </w:pPr>
    </w:p>
    <w:p w14:paraId="1F9669F1" w14:textId="77777777" w:rsidR="00025409" w:rsidRDefault="00025409" w:rsidP="005F4C7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mponentModel.DataAnnotations.Schema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86AFFFD" w14:textId="77777777" w:rsidR="00025409" w:rsidRDefault="00025409" w:rsidP="005F4C7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Models</w:t>
      </w:r>
      <w:proofErr w:type="spellEnd"/>
      <w:proofErr w:type="gramEnd"/>
    </w:p>
    <w:p w14:paraId="6BEB8B03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640E6D4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Table("Gamer"]</w:t>
      </w:r>
    </w:p>
    <w:p w14:paraId="42E42CDB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gramStart"/>
      <w:r>
        <w:rPr>
          <w:rFonts w:ascii="Consolas" w:hAnsi="Consolas"/>
          <w:color w:val="2B91AF"/>
          <w:sz w:val="18"/>
          <w:szCs w:val="18"/>
        </w:rPr>
        <w:t>Table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 Schema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dbo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]</w:t>
      </w:r>
    </w:p>
    <w:p w14:paraId="46999F3B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0E7E73D4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42E33E1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B890A7E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r>
        <w:rPr>
          <w:rFonts w:ascii="Consolas" w:hAnsi="Consolas"/>
          <w:color w:val="2B91AF"/>
          <w:sz w:val="18"/>
          <w:szCs w:val="18"/>
        </w:rPr>
        <w:t>Column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]</w:t>
      </w:r>
    </w:p>
    <w:p w14:paraId="73644FBF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6A5459A1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Gender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0FF7072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City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2289A207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519AD81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521E1DE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FE2B75F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7A19A6B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[Table("Gamer"]</w:t>
      </w:r>
    </w:p>
    <w:p w14:paraId="1DADCBB9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Table("Gamer", Schema = "</w:t>
      </w:r>
      <w:proofErr w:type="spellStart"/>
      <w:r>
        <w:rPr>
          <w:rFonts w:ascii="Consolas" w:hAnsi="Consolas"/>
          <w:color w:val="008000"/>
          <w:sz w:val="18"/>
          <w:szCs w:val="18"/>
        </w:rPr>
        <w:t>dbo</w:t>
      </w:r>
      <w:proofErr w:type="spellEnd"/>
      <w:r>
        <w:rPr>
          <w:rFonts w:ascii="Consolas" w:hAnsi="Consolas"/>
          <w:color w:val="008000"/>
          <w:sz w:val="18"/>
          <w:szCs w:val="18"/>
        </w:rPr>
        <w:t>")]</w:t>
      </w:r>
    </w:p>
    <w:p w14:paraId="2F6D2B4F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...</w:t>
      </w:r>
    </w:p>
    <w:p w14:paraId="0A234AE5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Column("Name")]</w:t>
      </w:r>
    </w:p>
    <w:p w14:paraId="06FCFAD4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string Name </w:t>
      </w:r>
      <w:proofErr w:type="gramStart"/>
      <w:r>
        <w:rPr>
          <w:rFonts w:ascii="Consolas" w:hAnsi="Consolas"/>
          <w:color w:val="008000"/>
          <w:sz w:val="18"/>
          <w:szCs w:val="18"/>
        </w:rPr>
        <w:t>{ get</w:t>
      </w:r>
      <w:proofErr w:type="gramEnd"/>
      <w:r>
        <w:rPr>
          <w:rFonts w:ascii="Consolas" w:hAnsi="Consolas"/>
          <w:color w:val="008000"/>
          <w:sz w:val="18"/>
          <w:szCs w:val="18"/>
        </w:rPr>
        <w:t>; set; }</w:t>
      </w:r>
    </w:p>
    <w:p w14:paraId="322F3D01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59442CB9" w14:textId="77777777" w:rsidR="00025409" w:rsidRDefault="00000000" w:rsidP="005F4C79">
      <w:pPr>
        <w:spacing w:after="0"/>
      </w:pPr>
      <w:hyperlink r:id="rId28" w:history="1">
        <w:r w:rsidR="00025409">
          <w:rPr>
            <w:rStyle w:val="Hyperlink"/>
            <w:rFonts w:ascii="Consolas" w:hAnsi="Consolas"/>
            <w:sz w:val="18"/>
            <w:szCs w:val="18"/>
          </w:rPr>
          <w:t>http://www.entityframeworktutorial.net/code-first/table-dataannotations-attribute-in-code-first.aspx</w:t>
        </w:r>
      </w:hyperlink>
    </w:p>
    <w:p w14:paraId="27749B7C" w14:textId="77777777" w:rsidR="00025409" w:rsidRDefault="00000000" w:rsidP="005F4C79">
      <w:pPr>
        <w:spacing w:after="0"/>
      </w:pPr>
      <w:hyperlink r:id="rId29" w:history="1">
        <w:r w:rsidR="00025409">
          <w:rPr>
            <w:rStyle w:val="Hyperlink"/>
            <w:rFonts w:ascii="Consolas" w:hAnsi="Consolas"/>
            <w:sz w:val="18"/>
            <w:szCs w:val="18"/>
          </w:rPr>
          <w:t>http://www.entityframeworktutorial.net/code-first/column-dataannotations-attribute-in-code-first.aspx</w:t>
        </w:r>
      </w:hyperlink>
    </w:p>
    <w:p w14:paraId="3F7DBB90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rder to map the Gamer Table entity into the Model, Models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.cs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5916325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You need to add the [Table("Gamer")] </w:t>
      </w:r>
      <w:proofErr w:type="gramStart"/>
      <w:r>
        <w:rPr>
          <w:rFonts w:ascii="Consolas" w:hAnsi="Consolas"/>
          <w:color w:val="008000"/>
          <w:sz w:val="18"/>
          <w:szCs w:val="18"/>
        </w:rPr>
        <w:t>attribute  i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class level.</w:t>
      </w:r>
    </w:p>
    <w:p w14:paraId="4595687E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EntityFramewor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automatically map the Gamer table fields into Gamer Model properties.</w:t>
      </w:r>
    </w:p>
    <w:p w14:paraId="0FD692C0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amer table field, id will automatically map to Gamer Model properties, id,</w:t>
      </w:r>
    </w:p>
    <w:p w14:paraId="35C89596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it has the same name.</w:t>
      </w:r>
    </w:p>
    <w:p w14:paraId="6B1F5A0E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you want to map 2 different </w:t>
      </w:r>
      <w:proofErr w:type="gramStart"/>
      <w:r>
        <w:rPr>
          <w:rFonts w:ascii="Consolas" w:hAnsi="Consolas"/>
          <w:color w:val="008000"/>
          <w:sz w:val="18"/>
          <w:szCs w:val="18"/>
        </w:rPr>
        <w:t>name</w:t>
      </w:r>
      <w:proofErr w:type="gramEnd"/>
      <w:r>
        <w:rPr>
          <w:rFonts w:ascii="Consolas" w:hAnsi="Consolas"/>
          <w:color w:val="008000"/>
          <w:sz w:val="18"/>
          <w:szCs w:val="18"/>
        </w:rPr>
        <w:t>, then you need [Column("Name")] attribute.</w:t>
      </w:r>
    </w:p>
    <w:p w14:paraId="2CCEBEA0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Column("Name")]</w:t>
      </w:r>
    </w:p>
    <w:p w14:paraId="1273DD90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string Name2 </w:t>
      </w:r>
      <w:proofErr w:type="gramStart"/>
      <w:r>
        <w:rPr>
          <w:rFonts w:ascii="Consolas" w:hAnsi="Consolas"/>
          <w:color w:val="008000"/>
          <w:sz w:val="18"/>
          <w:szCs w:val="18"/>
        </w:rPr>
        <w:t>{ get</w:t>
      </w:r>
      <w:proofErr w:type="gramEnd"/>
      <w:r>
        <w:rPr>
          <w:rFonts w:ascii="Consolas" w:hAnsi="Consolas"/>
          <w:color w:val="008000"/>
          <w:sz w:val="18"/>
          <w:szCs w:val="18"/>
        </w:rPr>
        <w:t>; set; }</w:t>
      </w:r>
    </w:p>
    <w:p w14:paraId="0207A433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[Column("Name")] attribute</w:t>
      </w:r>
    </w:p>
    <w:p w14:paraId="7A32E58E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map Table Column, Name, to Model Property, Name2.</w:t>
      </w:r>
    </w:p>
    <w:p w14:paraId="0D9D7F2A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E241B23" w14:textId="77777777" w:rsidR="00025409" w:rsidRDefault="00025409" w:rsidP="005F4C79">
      <w:pPr>
        <w:spacing w:after="0"/>
      </w:pPr>
    </w:p>
    <w:p w14:paraId="7A320659" w14:textId="77777777" w:rsidR="00025409" w:rsidRDefault="00025409" w:rsidP="005F4C79">
      <w:pPr>
        <w:spacing w:after="0"/>
      </w:pPr>
      <w:r>
        <w:rPr>
          <w:sz w:val="36"/>
          <w:szCs w:val="36"/>
        </w:rPr>
        <w:t>2.5. Controllers/</w:t>
      </w:r>
      <w:proofErr w:type="spellStart"/>
      <w:r>
        <w:rPr>
          <w:sz w:val="36"/>
          <w:szCs w:val="36"/>
        </w:rPr>
        <w:t>GamerController.cs</w:t>
      </w:r>
      <w:proofErr w:type="spellEnd"/>
    </w:p>
    <w:p w14:paraId="6C2A6F41" w14:textId="77777777" w:rsidR="00025409" w:rsidRDefault="00025409" w:rsidP="005F4C79">
      <w:pPr>
        <w:spacing w:after="0"/>
      </w:pPr>
    </w:p>
    <w:p w14:paraId="32FAF23F" w14:textId="77777777" w:rsidR="00025409" w:rsidRDefault="00025409" w:rsidP="005F4C79">
      <w:pPr>
        <w:spacing w:after="0"/>
      </w:pPr>
    </w:p>
    <w:p w14:paraId="602C2870" w14:textId="77777777" w:rsidR="00025409" w:rsidRDefault="00025409" w:rsidP="005F4C79">
      <w:pPr>
        <w:spacing w:after="0"/>
      </w:pPr>
    </w:p>
    <w:p w14:paraId="19182A74" w14:textId="77777777" w:rsidR="00025409" w:rsidRDefault="00025409" w:rsidP="005F4C7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F216ED8" w14:textId="77777777" w:rsidR="00025409" w:rsidRDefault="00025409" w:rsidP="005F4C7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50A631FB" w14:textId="77777777" w:rsidR="00025409" w:rsidRDefault="00025409" w:rsidP="005F4C7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Data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2D8380A" w14:textId="77777777" w:rsidR="00025409" w:rsidRDefault="00025409" w:rsidP="005F4C7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Model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BEA808C" w14:textId="77777777" w:rsidR="00025409" w:rsidRDefault="00025409" w:rsidP="005F4C7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Controllers</w:t>
      </w:r>
      <w:proofErr w:type="spellEnd"/>
      <w:proofErr w:type="gramEnd"/>
    </w:p>
    <w:p w14:paraId="3E523514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2CB1F46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Controller</w:t>
      </w:r>
    </w:p>
    <w:p w14:paraId="757BA68E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3B1859B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30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</w:t>
        </w:r>
      </w:hyperlink>
    </w:p>
    <w:p w14:paraId="6C5F5410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Details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2028D1F7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590BB6CA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var gamer = new Gamer</w:t>
      </w:r>
    </w:p>
    <w:p w14:paraId="317036DB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{</w:t>
      </w:r>
    </w:p>
    <w:p w14:paraId="38F5305F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Id = 1,</w:t>
      </w:r>
    </w:p>
    <w:p w14:paraId="314D8AEC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Name = "Name1",</w:t>
      </w:r>
    </w:p>
    <w:p w14:paraId="06D7547B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Gender = "Male",</w:t>
      </w:r>
    </w:p>
    <w:p w14:paraId="0DD0B6DF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City = "City1"</w:t>
      </w:r>
    </w:p>
    <w:p w14:paraId="1B0447BB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};</w:t>
      </w:r>
    </w:p>
    <w:p w14:paraId="0E4085B0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View(gamer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5C555F9E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52421075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31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</w:t>
        </w:r>
      </w:hyperlink>
    </w:p>
    <w:p w14:paraId="4B7E2D19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32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/1</w:t>
        </w:r>
      </w:hyperlink>
    </w:p>
    <w:p w14:paraId="4294F4B2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33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/2</w:t>
        </w:r>
      </w:hyperlink>
    </w:p>
    <w:p w14:paraId="677C179E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34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/3</w:t>
        </w:r>
      </w:hyperlink>
    </w:p>
    <w:p w14:paraId="1EA30921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35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/4</w:t>
        </w:r>
      </w:hyperlink>
    </w:p>
    <w:p w14:paraId="6FA1ECB6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Details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 = 0)</w:t>
      </w:r>
    </w:p>
    <w:p w14:paraId="3202E506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418E807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Contex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OnlineGameContex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A8A2E02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213D7EB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 0)</w:t>
      </w:r>
    </w:p>
    <w:p w14:paraId="2E4F405E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1652280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    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0FE965DD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07F58F34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Id = 0,</w:t>
      </w:r>
    </w:p>
    <w:p w14:paraId="72836F0A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"</w:t>
      </w:r>
      <w:r>
        <w:rPr>
          <w:rFonts w:ascii="Consolas" w:hAnsi="Consolas"/>
          <w:sz w:val="18"/>
          <w:szCs w:val="18"/>
        </w:rPr>
        <w:t>,</w:t>
      </w:r>
    </w:p>
    <w:p w14:paraId="3747D8D5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ULL"</w:t>
      </w:r>
      <w:r>
        <w:rPr>
          <w:rFonts w:ascii="Consolas" w:hAnsi="Consolas"/>
          <w:sz w:val="18"/>
          <w:szCs w:val="18"/>
        </w:rPr>
        <w:t>,</w:t>
      </w:r>
    </w:p>
    <w:p w14:paraId="5A562324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City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ULL"</w:t>
      </w:r>
    </w:p>
    <w:p w14:paraId="358F0C06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4BCD03E4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r you may throw exception here.</w:t>
      </w:r>
    </w:p>
    <w:p w14:paraId="131B2722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3B90D02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3D34CE68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DDF4CF7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gamer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Context.Gamers.Singl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p =&gt; </w:t>
      </w:r>
      <w:proofErr w:type="spellStart"/>
      <w:r>
        <w:rPr>
          <w:rFonts w:ascii="Consolas" w:hAnsi="Consolas"/>
          <w:sz w:val="18"/>
          <w:szCs w:val="18"/>
        </w:rPr>
        <w:t>p.Id</w:t>
      </w:r>
      <w:proofErr w:type="spellEnd"/>
      <w:r>
        <w:rPr>
          <w:rFonts w:ascii="Consolas" w:hAnsi="Consolas"/>
          <w:sz w:val="18"/>
          <w:szCs w:val="18"/>
        </w:rPr>
        <w:t xml:space="preserve"> == id);</w:t>
      </w:r>
    </w:p>
    <w:p w14:paraId="6A9869C2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rows exception if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nd the single entity</w:t>
      </w:r>
    </w:p>
    <w:p w14:paraId="741E22FF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3318394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D9190D1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46D89C7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94B67B0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CD5C752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04C5C5A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var </w:t>
      </w:r>
      <w:proofErr w:type="spellStart"/>
      <w:r>
        <w:rPr>
          <w:rFonts w:ascii="Consolas" w:hAnsi="Consolas"/>
          <w:color w:val="008000"/>
          <w:sz w:val="18"/>
          <w:szCs w:val="18"/>
        </w:rPr>
        <w:t>onlineGameContex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OnlineGameContex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0C7F87B8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Gamer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onlineGameContext.Gamers.Singl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(p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p.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id);</w:t>
      </w:r>
    </w:p>
    <w:p w14:paraId="138658F7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user request, </w:t>
      </w:r>
      <w:proofErr w:type="spellStart"/>
      <w:r>
        <w:rPr>
          <w:rFonts w:ascii="Consolas" w:hAnsi="Consolas"/>
          <w:color w:val="008000"/>
          <w:sz w:val="18"/>
          <w:szCs w:val="18"/>
        </w:rPr>
        <w:t>EntityFramewor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request the data from the database</w:t>
      </w:r>
    </w:p>
    <w:p w14:paraId="240FC9A6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</w:rPr>
        <w:t>sot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ts data into a temp place called </w:t>
      </w:r>
      <w:proofErr w:type="spellStart"/>
      <w:r>
        <w:rPr>
          <w:rFonts w:ascii="Consolas" w:hAnsi="Consolas"/>
          <w:color w:val="008000"/>
          <w:sz w:val="18"/>
          <w:szCs w:val="18"/>
        </w:rPr>
        <w:t>DBSet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CB7AC4D" w14:textId="77777777" w:rsidR="00025409" w:rsidRDefault="00025409" w:rsidP="005F4C79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onlineGameContext.Gam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a </w:t>
      </w:r>
      <w:proofErr w:type="spellStart"/>
      <w:r>
        <w:rPr>
          <w:rFonts w:ascii="Consolas" w:hAnsi="Consolas"/>
          <w:color w:val="008000"/>
          <w:sz w:val="18"/>
          <w:szCs w:val="18"/>
        </w:rPr>
        <w:t>DBSe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hich is kind of temp place to store the Gamer Table Data.</w:t>
      </w:r>
    </w:p>
    <w:p w14:paraId="7D59D0A3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use LINQ to map the Gamer Table Column id to Gamer Model property, id.</w:t>
      </w:r>
    </w:p>
    <w:p w14:paraId="79A5EA6B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can get the gamer entity from Gamer Table by its id.</w:t>
      </w:r>
    </w:p>
    <w:p w14:paraId="6D1F145D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store gamer entity data into Gamer Model object.</w:t>
      </w:r>
    </w:p>
    <w:p w14:paraId="5C5D199C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each Gamer Model object is a temp place to store each Gamer Table entity from the database.</w:t>
      </w:r>
    </w:p>
    <w:p w14:paraId="7AAC702D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we pass the Gamer Model object as the </w:t>
      </w:r>
      <w:proofErr w:type="spellStart"/>
      <w:r>
        <w:rPr>
          <w:rFonts w:ascii="Consolas" w:hAnsi="Consolas"/>
          <w:color w:val="008000"/>
          <w:sz w:val="18"/>
          <w:szCs w:val="18"/>
        </w:rPr>
        <w:t>ViewModel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44586DE0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the </w:t>
      </w:r>
      <w:proofErr w:type="spellStart"/>
      <w:r>
        <w:rPr>
          <w:rFonts w:ascii="Consolas" w:hAnsi="Consolas"/>
          <w:color w:val="008000"/>
          <w:sz w:val="18"/>
          <w:szCs w:val="18"/>
        </w:rPr>
        <w:t>Details.cshtm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iew can use the values from Gamer Model object</w:t>
      </w:r>
    </w:p>
    <w:p w14:paraId="0F7C0A36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ich is </w:t>
      </w:r>
      <w:proofErr w:type="gramStart"/>
      <w:r>
        <w:rPr>
          <w:rFonts w:ascii="Consolas" w:hAnsi="Consolas"/>
          <w:color w:val="008000"/>
          <w:sz w:val="18"/>
          <w:szCs w:val="18"/>
        </w:rPr>
        <w:t>actually th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emp place to store Gamer Table entity data.</w:t>
      </w:r>
    </w:p>
    <w:p w14:paraId="24A0794F" w14:textId="77777777" w:rsidR="00025409" w:rsidRDefault="00025409" w:rsidP="005F4C7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B5A8E50" w14:textId="77777777" w:rsidR="00025409" w:rsidRDefault="00025409" w:rsidP="005F4C79">
      <w:pPr>
        <w:spacing w:after="0"/>
      </w:pPr>
    </w:p>
    <w:p w14:paraId="1C1258E6" w14:textId="77777777" w:rsidR="00025409" w:rsidRDefault="00025409" w:rsidP="005F4C79">
      <w:pPr>
        <w:spacing w:after="0"/>
      </w:pPr>
    </w:p>
    <w:p w14:paraId="06E92E20" w14:textId="77777777" w:rsidR="00025409" w:rsidRDefault="00025409" w:rsidP="005F4C79">
      <w:pPr>
        <w:spacing w:after="0"/>
      </w:pPr>
      <w:r>
        <w:rPr>
          <w:sz w:val="36"/>
          <w:szCs w:val="36"/>
        </w:rPr>
        <w:t>2.6. Views/Gamer/</w:t>
      </w:r>
      <w:proofErr w:type="spellStart"/>
      <w:r>
        <w:rPr>
          <w:sz w:val="36"/>
          <w:szCs w:val="36"/>
        </w:rPr>
        <w:t>Details.cshtml</w:t>
      </w:r>
      <w:proofErr w:type="spellEnd"/>
    </w:p>
    <w:p w14:paraId="3A9B2870" w14:textId="77777777" w:rsidR="00025409" w:rsidRDefault="00025409" w:rsidP="005F4C79">
      <w:pPr>
        <w:spacing w:after="0"/>
      </w:pPr>
    </w:p>
    <w:p w14:paraId="6D6B2DF9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Models.Gamer</w:t>
      </w:r>
      <w:proofErr w:type="spellEnd"/>
      <w:proofErr w:type="gramEnd"/>
    </w:p>
    <w:p w14:paraId="43CF88C4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0BBEA2D8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 Details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2B79F191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00350AE4" w14:textId="77777777" w:rsidR="00025409" w:rsidRDefault="00025409" w:rsidP="005F4C7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Gamer Details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DEF7DAF" w14:textId="77777777" w:rsidR="00025409" w:rsidRDefault="00025409" w:rsidP="005F4C7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7B56689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52B744F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F19E540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 Gamer ID:</w:t>
      </w:r>
    </w:p>
    <w:p w14:paraId="0F7C86F8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7528CD8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4F20F82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Model.Id</w:t>
      </w:r>
    </w:p>
    <w:p w14:paraId="0549F4A7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13B590E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CD40BE8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DD9A85C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21CB800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 Name:</w:t>
      </w:r>
    </w:p>
    <w:p w14:paraId="12CBA508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986CCE5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36F2E61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Model.Name</w:t>
      </w:r>
    </w:p>
    <w:p w14:paraId="4B531A20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E1E2420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55CCC0B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40CBBD5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78E9B57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 Gender:</w:t>
      </w:r>
    </w:p>
    <w:p w14:paraId="34EA44F4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A64114B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BF83D1F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Model.Gender</w:t>
      </w:r>
    </w:p>
    <w:p w14:paraId="4D4D7DB1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0DBC851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AA09D2B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EBA8157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400D739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 City:</w:t>
      </w:r>
    </w:p>
    <w:p w14:paraId="3F4D7FD9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B2E6F04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F65B55B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Model.City</w:t>
      </w:r>
    </w:p>
    <w:p w14:paraId="5BEB5A25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EEE2178" w14:textId="77777777" w:rsidR="00025409" w:rsidRDefault="00025409" w:rsidP="005F4C7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086E53D" w14:textId="77777777" w:rsidR="00025409" w:rsidRDefault="00025409" w:rsidP="005F4C7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2153DB0" w14:textId="77777777" w:rsidR="00025409" w:rsidRDefault="00025409" w:rsidP="005F4C79">
      <w:pPr>
        <w:spacing w:after="0"/>
      </w:pPr>
    </w:p>
    <w:p w14:paraId="53EC4B53" w14:textId="77777777" w:rsidR="00025409" w:rsidRDefault="00025409" w:rsidP="005F4C79">
      <w:pPr>
        <w:spacing w:after="0"/>
      </w:pPr>
    </w:p>
    <w:p w14:paraId="2B128672" w14:textId="77777777" w:rsidR="00025409" w:rsidRDefault="00025409" w:rsidP="005F4C79">
      <w:pPr>
        <w:spacing w:after="0"/>
      </w:pPr>
      <w:r>
        <w:rPr>
          <w:sz w:val="36"/>
          <w:szCs w:val="36"/>
        </w:rPr>
        <w:t>2.7. URL</w:t>
      </w:r>
    </w:p>
    <w:p w14:paraId="00BC8E59" w14:textId="77777777" w:rsidR="00025409" w:rsidRDefault="00025409" w:rsidP="005F4C79">
      <w:pPr>
        <w:spacing w:after="0"/>
      </w:pPr>
    </w:p>
    <w:p w14:paraId="5CAD9205" w14:textId="77777777" w:rsidR="00025409" w:rsidRDefault="00000000" w:rsidP="005F4C79">
      <w:pPr>
        <w:spacing w:after="0"/>
      </w:pPr>
      <w:hyperlink r:id="rId36" w:history="1">
        <w:r w:rsidR="00025409">
          <w:rPr>
            <w:rStyle w:val="Hyperlink"/>
          </w:rPr>
          <w:t>http://localhost/OnlineGame.Web/Gamer/Details</w:t>
        </w:r>
      </w:hyperlink>
    </w:p>
    <w:p w14:paraId="09C7B1AC" w14:textId="7E0D6C72" w:rsidR="00025409" w:rsidRDefault="00025409" w:rsidP="005F4C79">
      <w:pPr>
        <w:spacing w:after="0"/>
      </w:pPr>
      <w:r>
        <w:rPr>
          <w:noProof/>
        </w:rPr>
        <w:drawing>
          <wp:inline distT="0" distB="0" distL="0" distR="0" wp14:anchorId="17A01853" wp14:editId="1C5182A3">
            <wp:extent cx="3421380" cy="177546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38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7C8FC" w14:textId="77777777" w:rsidR="00025409" w:rsidRDefault="00025409" w:rsidP="005F4C79">
      <w:pPr>
        <w:spacing w:after="0"/>
      </w:pPr>
    </w:p>
    <w:p w14:paraId="58E6398C" w14:textId="77777777" w:rsidR="00025409" w:rsidRDefault="00025409" w:rsidP="005F4C79">
      <w:pPr>
        <w:spacing w:after="0"/>
      </w:pPr>
    </w:p>
    <w:p w14:paraId="133A8D13" w14:textId="77777777" w:rsidR="00025409" w:rsidRDefault="00000000" w:rsidP="005F4C79">
      <w:pPr>
        <w:spacing w:after="0"/>
      </w:pPr>
      <w:hyperlink r:id="rId38" w:history="1">
        <w:r w:rsidR="00025409">
          <w:rPr>
            <w:rStyle w:val="Hyperlink"/>
          </w:rPr>
          <w:t>http://localhost/OnlineGame.Web/Gamer/Details/1</w:t>
        </w:r>
      </w:hyperlink>
    </w:p>
    <w:p w14:paraId="4842C3E1" w14:textId="023785FE" w:rsidR="00025409" w:rsidRDefault="00025409" w:rsidP="005F4C79">
      <w:pPr>
        <w:spacing w:after="0"/>
      </w:pPr>
      <w:r>
        <w:rPr>
          <w:noProof/>
        </w:rPr>
        <w:drawing>
          <wp:inline distT="0" distB="0" distL="0" distR="0" wp14:anchorId="73D1F39A" wp14:editId="30387D9C">
            <wp:extent cx="3954780" cy="205740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78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16E7F" w14:textId="77777777" w:rsidR="00025409" w:rsidRDefault="00025409" w:rsidP="005F4C79">
      <w:pPr>
        <w:spacing w:after="0"/>
      </w:pPr>
    </w:p>
    <w:p w14:paraId="68D8DD38" w14:textId="77777777" w:rsidR="00025409" w:rsidRDefault="00000000" w:rsidP="005F4C79">
      <w:pPr>
        <w:spacing w:after="0"/>
      </w:pPr>
      <w:hyperlink r:id="rId40" w:history="1">
        <w:r w:rsidR="00025409">
          <w:rPr>
            <w:rStyle w:val="Hyperlink"/>
          </w:rPr>
          <w:t>http://localhost/OnlineGame.Web/Gamer/Details/2</w:t>
        </w:r>
      </w:hyperlink>
    </w:p>
    <w:p w14:paraId="62AB9A70" w14:textId="31D5574C" w:rsidR="00025409" w:rsidRDefault="00025409" w:rsidP="005F4C79">
      <w:pPr>
        <w:spacing w:after="0"/>
      </w:pPr>
      <w:r>
        <w:rPr>
          <w:noProof/>
        </w:rPr>
        <w:lastRenderedPageBreak/>
        <w:drawing>
          <wp:inline distT="0" distB="0" distL="0" distR="0" wp14:anchorId="587B57C6" wp14:editId="36D2034C">
            <wp:extent cx="3992880" cy="19812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88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0A682" w14:textId="77777777" w:rsidR="00025409" w:rsidRDefault="00025409" w:rsidP="005F4C79">
      <w:pPr>
        <w:spacing w:after="0"/>
      </w:pPr>
    </w:p>
    <w:p w14:paraId="6D10B1AD" w14:textId="77777777" w:rsidR="00025409" w:rsidRDefault="00000000" w:rsidP="005F4C79">
      <w:pPr>
        <w:spacing w:after="0"/>
      </w:pPr>
      <w:hyperlink r:id="rId42" w:history="1">
        <w:r w:rsidR="00025409">
          <w:rPr>
            <w:rStyle w:val="Hyperlink"/>
          </w:rPr>
          <w:t>http://localhost/OnlineGame.Web/Gamer/Details/3</w:t>
        </w:r>
      </w:hyperlink>
    </w:p>
    <w:p w14:paraId="347D1BC8" w14:textId="6084E49D" w:rsidR="00025409" w:rsidRDefault="00025409" w:rsidP="005F4C79">
      <w:pPr>
        <w:spacing w:after="0"/>
      </w:pPr>
      <w:r>
        <w:rPr>
          <w:noProof/>
        </w:rPr>
        <w:drawing>
          <wp:inline distT="0" distB="0" distL="0" distR="0" wp14:anchorId="0EE33873" wp14:editId="0F7A43BA">
            <wp:extent cx="3619500" cy="18364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83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9F8AB8" w14:textId="77777777" w:rsidR="00025409" w:rsidRDefault="00025409" w:rsidP="005F4C79">
      <w:pPr>
        <w:spacing w:after="0"/>
      </w:pPr>
    </w:p>
    <w:p w14:paraId="09997E21" w14:textId="77777777" w:rsidR="00025409" w:rsidRDefault="00000000" w:rsidP="005F4C79">
      <w:pPr>
        <w:spacing w:after="0"/>
      </w:pPr>
      <w:hyperlink r:id="rId44" w:history="1">
        <w:r w:rsidR="00025409">
          <w:rPr>
            <w:rStyle w:val="Hyperlink"/>
          </w:rPr>
          <w:t>http://localhost/OnlineGame.Web/Gamer/Details/4</w:t>
        </w:r>
      </w:hyperlink>
    </w:p>
    <w:p w14:paraId="60885DD3" w14:textId="4D480825" w:rsidR="00025409" w:rsidRDefault="00025409" w:rsidP="005F4C79">
      <w:pPr>
        <w:spacing w:after="0"/>
      </w:pPr>
      <w:r>
        <w:rPr>
          <w:noProof/>
        </w:rPr>
        <w:drawing>
          <wp:inline distT="0" distB="0" distL="0" distR="0" wp14:anchorId="3DF94E5F" wp14:editId="2B7F4A09">
            <wp:extent cx="3916680" cy="195072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6680" cy="195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845D70" w14:textId="77777777" w:rsidR="00025409" w:rsidRDefault="00025409" w:rsidP="005F4C79">
      <w:pPr>
        <w:spacing w:after="0"/>
      </w:pPr>
    </w:p>
    <w:p w14:paraId="73018034" w14:textId="77777777" w:rsidR="00025409" w:rsidRDefault="00025409" w:rsidP="005F4C79">
      <w:pPr>
        <w:spacing w:after="0"/>
      </w:pPr>
    </w:p>
    <w:p w14:paraId="1BA04806" w14:textId="77777777" w:rsidR="00025409" w:rsidRDefault="00000000" w:rsidP="005F4C79">
      <w:pPr>
        <w:spacing w:after="0"/>
      </w:pPr>
      <w:hyperlink r:id="rId46" w:history="1">
        <w:r w:rsidR="00025409">
          <w:rPr>
            <w:rStyle w:val="Hyperlink"/>
          </w:rPr>
          <w:t>http://localhost/OnlineGame.Web/Gamer/Details/4</w:t>
        </w:r>
      </w:hyperlink>
    </w:p>
    <w:p w14:paraId="6EF7CED7" w14:textId="64495AB7" w:rsidR="00025409" w:rsidRDefault="00025409" w:rsidP="005F4C79">
      <w:pPr>
        <w:spacing w:after="0"/>
      </w:pPr>
      <w:r>
        <w:rPr>
          <w:noProof/>
        </w:rPr>
        <w:lastRenderedPageBreak/>
        <w:drawing>
          <wp:inline distT="0" distB="0" distL="0" distR="0" wp14:anchorId="20406E00" wp14:editId="3D89A345">
            <wp:extent cx="5274310" cy="30759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75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25409" w:rsidSect="00DD346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767C4" w14:textId="77777777" w:rsidR="00222FB5" w:rsidRDefault="00222FB5" w:rsidP="000435DB">
      <w:pPr>
        <w:spacing w:after="0" w:line="240" w:lineRule="auto"/>
      </w:pPr>
      <w:r>
        <w:separator/>
      </w:r>
    </w:p>
  </w:endnote>
  <w:endnote w:type="continuationSeparator" w:id="0">
    <w:p w14:paraId="342D46B3" w14:textId="77777777" w:rsidR="00222FB5" w:rsidRDefault="00222FB5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5B5719" w14:textId="77777777" w:rsidR="00222FB5" w:rsidRDefault="00222FB5" w:rsidP="000435DB">
      <w:pPr>
        <w:spacing w:after="0" w:line="240" w:lineRule="auto"/>
      </w:pPr>
      <w:r>
        <w:separator/>
      </w:r>
    </w:p>
  </w:footnote>
  <w:footnote w:type="continuationSeparator" w:id="0">
    <w:p w14:paraId="7CA1DDE3" w14:textId="77777777" w:rsidR="00222FB5" w:rsidRDefault="00222FB5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CzMDU2MTMzNDJV0lEKTi0uzszPAykwrAUAYZtKCCwAAAA="/>
  </w:docVars>
  <w:rsids>
    <w:rsidRoot w:val="00BF1C8A"/>
    <w:rsid w:val="00025409"/>
    <w:rsid w:val="000435DB"/>
    <w:rsid w:val="00147C60"/>
    <w:rsid w:val="00173998"/>
    <w:rsid w:val="00222FB5"/>
    <w:rsid w:val="00326350"/>
    <w:rsid w:val="003961E3"/>
    <w:rsid w:val="00396454"/>
    <w:rsid w:val="0043078F"/>
    <w:rsid w:val="00442279"/>
    <w:rsid w:val="005500E8"/>
    <w:rsid w:val="005F4C79"/>
    <w:rsid w:val="00650942"/>
    <w:rsid w:val="00690191"/>
    <w:rsid w:val="006E3A32"/>
    <w:rsid w:val="006E47A2"/>
    <w:rsid w:val="008B3669"/>
    <w:rsid w:val="00943493"/>
    <w:rsid w:val="0095375D"/>
    <w:rsid w:val="00A51CFB"/>
    <w:rsid w:val="00B16A34"/>
    <w:rsid w:val="00BC4A9E"/>
    <w:rsid w:val="00BC579A"/>
    <w:rsid w:val="00BF1C8A"/>
    <w:rsid w:val="00C12C30"/>
    <w:rsid w:val="00D51059"/>
    <w:rsid w:val="00DD3469"/>
    <w:rsid w:val="00DD61BB"/>
    <w:rsid w:val="00E11A14"/>
    <w:rsid w:val="00EF05CB"/>
    <w:rsid w:val="00F56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91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4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1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5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8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6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35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8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6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6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5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8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4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5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1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3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3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8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33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7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6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6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8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4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7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0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1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1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5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4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7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4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4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8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44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9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2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9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1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1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2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2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25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3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3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0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9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4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9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9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6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0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4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7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1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4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2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3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9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7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9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8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7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7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44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8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0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2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7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8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5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9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1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4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1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1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7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4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7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7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0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4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5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9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4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3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43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66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7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1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9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1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8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8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6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1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5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45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1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0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9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0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4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4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4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8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6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2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5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3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8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6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0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1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8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7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1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4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1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0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6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9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1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0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7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5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3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5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53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6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5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35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1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3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0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5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1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1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92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8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64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0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8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9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10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84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03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8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3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1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3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7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0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6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8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9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7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9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5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3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6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3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2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09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2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9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9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76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73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9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1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23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yperlink" Target="http://www.entityframeworktutorial.net/code-first/table-dataannotations-attribute-in-code-first.aspx" TargetMode="External"/><Relationship Id="rId39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hyperlink" Target="http://localhost/OnlineGame.Web/Gamer/Details/3" TargetMode="External"/><Relationship Id="rId42" Type="http://schemas.openxmlformats.org/officeDocument/2006/relationships/hyperlink" Target="http://localhost/OnlineGame.Web/Gamer/Details/3" TargetMode="External"/><Relationship Id="rId47" Type="http://schemas.openxmlformats.org/officeDocument/2006/relationships/image" Target="media/image22.png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hyperlink" Target="http://www.entityframeworktutorial.net/code-first/column-dataannotations-attribute-in-code-first.aspx" TargetMode="Externa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hyperlink" Target="http://localhost/OnlineGame.Web/Gamer/Details/1" TargetMode="External"/><Relationship Id="rId37" Type="http://schemas.openxmlformats.org/officeDocument/2006/relationships/image" Target="media/image17.png"/><Relationship Id="rId40" Type="http://schemas.openxmlformats.org/officeDocument/2006/relationships/hyperlink" Target="http://localhost/OnlineGame.Web/Gamer/Details/2" TargetMode="External"/><Relationship Id="rId45" Type="http://schemas.openxmlformats.org/officeDocument/2006/relationships/image" Target="media/image21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hyperlink" Target="https://marketplace.visualstudio.com/items?itemName=MadsKristensen.AddNewFile" TargetMode="External"/><Relationship Id="rId28" Type="http://schemas.openxmlformats.org/officeDocument/2006/relationships/hyperlink" Target="http://www.entityframeworktutorial.net/code-first/table-dataannotations-attribute-in-code-first.aspx" TargetMode="External"/><Relationship Id="rId36" Type="http://schemas.openxmlformats.org/officeDocument/2006/relationships/hyperlink" Target="http://localhost/OnlineGame.Web/Gamer/Details" TargetMode="External"/><Relationship Id="rId49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yperlink" Target="http://localhost/OnlineGame.Web/Gamer/Details" TargetMode="External"/><Relationship Id="rId44" Type="http://schemas.openxmlformats.org/officeDocument/2006/relationships/hyperlink" Target="http://localhost/OnlineGame.Web/Gamer/Details/4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yperlink" Target="http://www.entityframeworktutorial.net/code-first/column-dataannotations-attribute-in-code-first.aspx" TargetMode="External"/><Relationship Id="rId30" Type="http://schemas.openxmlformats.org/officeDocument/2006/relationships/hyperlink" Target="http://localhost/OnlineGame.Web/Gamer/Details" TargetMode="External"/><Relationship Id="rId35" Type="http://schemas.openxmlformats.org/officeDocument/2006/relationships/hyperlink" Target="http://localhost/OnlineGame.Web/Gamer/Details/4" TargetMode="External"/><Relationship Id="rId43" Type="http://schemas.openxmlformats.org/officeDocument/2006/relationships/image" Target="media/image20.png"/><Relationship Id="rId48" Type="http://schemas.openxmlformats.org/officeDocument/2006/relationships/fontTable" Target="fontTable.xml"/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hyperlink" Target="http://localhost/OnlineGame.Web/Gamer/Details/2" TargetMode="External"/><Relationship Id="rId38" Type="http://schemas.openxmlformats.org/officeDocument/2006/relationships/hyperlink" Target="http://localhost/OnlineGame.Web/Gamer/Details/1" TargetMode="External"/><Relationship Id="rId46" Type="http://schemas.openxmlformats.org/officeDocument/2006/relationships/hyperlink" Target="http://localhost/OnlineGame.Web/Gamer/Details/4" TargetMode="External"/><Relationship Id="rId20" Type="http://schemas.openxmlformats.org/officeDocument/2006/relationships/image" Target="media/image12.png"/><Relationship Id="rId41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7</Pages>
  <Words>2005</Words>
  <Characters>11433</Characters>
  <Application>Microsoft Office Word</Application>
  <DocSecurity>0</DocSecurity>
  <Lines>95</Lines>
  <Paragraphs>26</Paragraphs>
  <ScaleCrop>false</ScaleCrop>
  <Company/>
  <LinksUpToDate>false</LinksUpToDate>
  <CharactersWithSpaces>13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25</cp:revision>
  <dcterms:created xsi:type="dcterms:W3CDTF">2022-10-19T17:36:00Z</dcterms:created>
  <dcterms:modified xsi:type="dcterms:W3CDTF">2022-11-15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